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D0D444" w14:textId="77777777" w:rsidR="00722F61" w:rsidRDefault="00722F61" w:rsidP="0098032B">
      <w:pPr>
        <w:jc w:val="center"/>
        <w:rPr>
          <w:rFonts w:ascii="Arial" w:hAnsi="Arial" w:cs="Arial"/>
          <w:b/>
          <w:bCs/>
          <w:sz w:val="24"/>
          <w:szCs w:val="24"/>
        </w:rPr>
      </w:pPr>
    </w:p>
    <w:p w14:paraId="4795F2DD" w14:textId="77777777" w:rsidR="005D0AAB" w:rsidRDefault="005D0AAB" w:rsidP="0098032B">
      <w:pPr>
        <w:jc w:val="center"/>
        <w:rPr>
          <w:rFonts w:ascii="Arial" w:hAnsi="Arial" w:cs="Arial"/>
          <w:b/>
          <w:bCs/>
          <w:sz w:val="24"/>
          <w:szCs w:val="24"/>
        </w:rPr>
      </w:pPr>
    </w:p>
    <w:p w14:paraId="46721AD8" w14:textId="77777777" w:rsidR="005D0AAB" w:rsidRDefault="005D0AAB" w:rsidP="0098032B">
      <w:pPr>
        <w:jc w:val="center"/>
        <w:rPr>
          <w:rFonts w:ascii="Arial" w:hAnsi="Arial" w:cs="Arial"/>
          <w:b/>
          <w:bCs/>
          <w:sz w:val="24"/>
          <w:szCs w:val="24"/>
        </w:rPr>
      </w:pPr>
    </w:p>
    <w:p w14:paraId="25A992D6" w14:textId="77777777" w:rsidR="005D0AAB" w:rsidRDefault="005D0AAB" w:rsidP="0098032B">
      <w:pPr>
        <w:jc w:val="center"/>
        <w:rPr>
          <w:rFonts w:ascii="Arial" w:hAnsi="Arial" w:cs="Arial"/>
          <w:b/>
          <w:bCs/>
          <w:sz w:val="24"/>
          <w:szCs w:val="24"/>
        </w:rPr>
      </w:pPr>
    </w:p>
    <w:p w14:paraId="53084C0C" w14:textId="77777777" w:rsidR="005D0AAB" w:rsidRDefault="005D0AAB" w:rsidP="0098032B">
      <w:pPr>
        <w:jc w:val="center"/>
        <w:rPr>
          <w:rFonts w:ascii="Arial" w:hAnsi="Arial" w:cs="Arial"/>
          <w:b/>
          <w:bCs/>
          <w:sz w:val="24"/>
          <w:szCs w:val="24"/>
        </w:rPr>
      </w:pPr>
    </w:p>
    <w:p w14:paraId="2142F4DB" w14:textId="77777777" w:rsidR="005D0AAB" w:rsidRDefault="005D0AAB" w:rsidP="0098032B">
      <w:pPr>
        <w:jc w:val="center"/>
        <w:rPr>
          <w:rFonts w:ascii="Arial" w:hAnsi="Arial" w:cs="Arial"/>
          <w:b/>
          <w:bCs/>
          <w:sz w:val="24"/>
          <w:szCs w:val="24"/>
        </w:rPr>
      </w:pPr>
    </w:p>
    <w:p w14:paraId="58F625AF" w14:textId="77777777" w:rsidR="005D0AAB" w:rsidRDefault="005D0AAB" w:rsidP="0098032B">
      <w:pPr>
        <w:jc w:val="center"/>
        <w:rPr>
          <w:rFonts w:ascii="Arial" w:hAnsi="Arial" w:cs="Arial"/>
          <w:b/>
          <w:bCs/>
          <w:sz w:val="24"/>
          <w:szCs w:val="24"/>
        </w:rPr>
      </w:pPr>
    </w:p>
    <w:p w14:paraId="71A0B498" w14:textId="77777777" w:rsidR="005D0AAB" w:rsidRDefault="005D0AAB" w:rsidP="0098032B">
      <w:pPr>
        <w:jc w:val="center"/>
        <w:rPr>
          <w:rFonts w:ascii="Arial" w:hAnsi="Arial" w:cs="Arial"/>
          <w:b/>
          <w:bCs/>
          <w:sz w:val="24"/>
          <w:szCs w:val="24"/>
        </w:rPr>
      </w:pPr>
    </w:p>
    <w:p w14:paraId="6AB84E05" w14:textId="77777777" w:rsidR="005D0AAB" w:rsidRDefault="005D0AAB" w:rsidP="0098032B">
      <w:pPr>
        <w:jc w:val="center"/>
        <w:rPr>
          <w:rFonts w:ascii="Arial" w:hAnsi="Arial" w:cs="Arial"/>
          <w:b/>
          <w:bCs/>
          <w:sz w:val="24"/>
          <w:szCs w:val="24"/>
        </w:rPr>
      </w:pPr>
    </w:p>
    <w:p w14:paraId="0476566B" w14:textId="77777777" w:rsidR="005D0AAB" w:rsidRPr="0025530B" w:rsidRDefault="005D0AAB" w:rsidP="0098032B">
      <w:pPr>
        <w:jc w:val="center"/>
        <w:rPr>
          <w:rFonts w:ascii="Arial" w:hAnsi="Arial" w:cs="Arial"/>
          <w:b/>
          <w:bCs/>
          <w:sz w:val="32"/>
          <w:szCs w:val="32"/>
        </w:rPr>
      </w:pPr>
    </w:p>
    <w:p w14:paraId="4FD49A1A" w14:textId="77777777" w:rsidR="00657494" w:rsidRDefault="0098032B" w:rsidP="00C30332">
      <w:pPr>
        <w:pStyle w:val="Heading1"/>
        <w:spacing w:before="0"/>
        <w:jc w:val="center"/>
        <w:rPr>
          <w:rFonts w:ascii="Arial" w:hAnsi="Arial" w:cs="Arial"/>
          <w:b/>
          <w:bCs/>
          <w:color w:val="auto"/>
          <w:sz w:val="28"/>
          <w:szCs w:val="28"/>
        </w:rPr>
      </w:pPr>
      <w:bookmarkStart w:id="0" w:name="_Toc183987701"/>
      <w:r w:rsidRPr="0025530B">
        <w:rPr>
          <w:rFonts w:ascii="Arial" w:hAnsi="Arial" w:cs="Arial"/>
          <w:b/>
          <w:bCs/>
          <w:color w:val="auto"/>
          <w:sz w:val="28"/>
          <w:szCs w:val="28"/>
        </w:rPr>
        <w:t xml:space="preserve">Habitat Change and Infectious Disease: </w:t>
      </w:r>
    </w:p>
    <w:p w14:paraId="1A538FAF" w14:textId="577C1F96" w:rsidR="00722F61" w:rsidRPr="0025530B" w:rsidRDefault="0098032B" w:rsidP="00C30332">
      <w:pPr>
        <w:pStyle w:val="Heading1"/>
        <w:spacing w:before="0"/>
        <w:jc w:val="center"/>
        <w:rPr>
          <w:rFonts w:ascii="Arial" w:hAnsi="Arial" w:cs="Arial"/>
          <w:b/>
          <w:bCs/>
          <w:color w:val="auto"/>
          <w:sz w:val="28"/>
          <w:szCs w:val="28"/>
        </w:rPr>
      </w:pPr>
      <w:r w:rsidRPr="0025530B">
        <w:rPr>
          <w:rFonts w:ascii="Arial" w:hAnsi="Arial" w:cs="Arial"/>
          <w:b/>
          <w:bCs/>
          <w:color w:val="auto"/>
          <w:sz w:val="28"/>
          <w:szCs w:val="28"/>
        </w:rPr>
        <w:t>The Case of Malaria in Changing Environments</w:t>
      </w:r>
      <w:bookmarkEnd w:id="0"/>
    </w:p>
    <w:p w14:paraId="5FDED71A" w14:textId="77777777" w:rsidR="005D0AAB" w:rsidRDefault="005D0AAB" w:rsidP="005D0AAB">
      <w:pPr>
        <w:rPr>
          <w:rFonts w:ascii="Arial" w:hAnsi="Arial" w:cs="Arial"/>
          <w:b/>
          <w:bCs/>
          <w:sz w:val="24"/>
          <w:szCs w:val="24"/>
        </w:rPr>
      </w:pPr>
    </w:p>
    <w:p w14:paraId="5ACA6B76" w14:textId="77777777" w:rsidR="005D0AAB" w:rsidRDefault="005D0AAB" w:rsidP="005D0AAB">
      <w:pPr>
        <w:rPr>
          <w:rFonts w:ascii="Arial" w:hAnsi="Arial" w:cs="Arial"/>
          <w:b/>
          <w:bCs/>
          <w:sz w:val="24"/>
          <w:szCs w:val="24"/>
        </w:rPr>
      </w:pPr>
    </w:p>
    <w:p w14:paraId="60304625" w14:textId="77777777" w:rsidR="004916B4" w:rsidRDefault="004916B4" w:rsidP="005D0AAB">
      <w:pPr>
        <w:rPr>
          <w:rFonts w:ascii="Arial" w:hAnsi="Arial" w:cs="Arial"/>
          <w:b/>
          <w:bCs/>
          <w:sz w:val="24"/>
          <w:szCs w:val="24"/>
        </w:rPr>
      </w:pPr>
    </w:p>
    <w:p w14:paraId="131C3782" w14:textId="77777777" w:rsidR="004916B4" w:rsidRDefault="004916B4" w:rsidP="005D0AAB">
      <w:pPr>
        <w:rPr>
          <w:rFonts w:ascii="Arial" w:hAnsi="Arial" w:cs="Arial"/>
          <w:b/>
          <w:bCs/>
          <w:sz w:val="24"/>
          <w:szCs w:val="24"/>
        </w:rPr>
      </w:pPr>
    </w:p>
    <w:p w14:paraId="1B718FF0" w14:textId="77777777" w:rsidR="004916B4" w:rsidRDefault="004916B4" w:rsidP="005D0AAB">
      <w:pPr>
        <w:rPr>
          <w:rFonts w:ascii="Arial" w:hAnsi="Arial" w:cs="Arial"/>
          <w:b/>
          <w:bCs/>
          <w:sz w:val="24"/>
          <w:szCs w:val="24"/>
        </w:rPr>
      </w:pPr>
    </w:p>
    <w:p w14:paraId="481CFC52" w14:textId="77777777" w:rsidR="004916B4" w:rsidRDefault="004916B4" w:rsidP="005D0AAB">
      <w:pPr>
        <w:rPr>
          <w:rFonts w:ascii="Arial" w:hAnsi="Arial" w:cs="Arial"/>
          <w:b/>
          <w:bCs/>
          <w:sz w:val="24"/>
          <w:szCs w:val="24"/>
        </w:rPr>
      </w:pPr>
    </w:p>
    <w:p w14:paraId="34A5E36C" w14:textId="77777777" w:rsidR="004916B4" w:rsidRDefault="004916B4" w:rsidP="005D0AAB">
      <w:pPr>
        <w:rPr>
          <w:rFonts w:ascii="Arial" w:hAnsi="Arial" w:cs="Arial"/>
          <w:b/>
          <w:bCs/>
          <w:sz w:val="24"/>
          <w:szCs w:val="24"/>
        </w:rPr>
      </w:pPr>
    </w:p>
    <w:p w14:paraId="7080224B" w14:textId="77777777" w:rsidR="004916B4" w:rsidRDefault="004916B4" w:rsidP="005D0AAB">
      <w:pPr>
        <w:rPr>
          <w:rFonts w:ascii="Arial" w:hAnsi="Arial" w:cs="Arial"/>
          <w:b/>
          <w:bCs/>
          <w:sz w:val="24"/>
          <w:szCs w:val="24"/>
        </w:rPr>
      </w:pPr>
    </w:p>
    <w:p w14:paraId="5855A106" w14:textId="77777777" w:rsidR="004916B4" w:rsidRDefault="004916B4" w:rsidP="005D0AAB">
      <w:pPr>
        <w:rPr>
          <w:rFonts w:ascii="Arial" w:hAnsi="Arial" w:cs="Arial"/>
          <w:b/>
          <w:bCs/>
          <w:sz w:val="24"/>
          <w:szCs w:val="24"/>
        </w:rPr>
      </w:pPr>
    </w:p>
    <w:p w14:paraId="2B4E7E5F" w14:textId="77777777" w:rsidR="004916B4" w:rsidRDefault="004916B4" w:rsidP="005D0AAB">
      <w:pPr>
        <w:rPr>
          <w:rFonts w:ascii="Arial" w:hAnsi="Arial" w:cs="Arial"/>
          <w:b/>
          <w:bCs/>
          <w:sz w:val="24"/>
          <w:szCs w:val="24"/>
        </w:rPr>
      </w:pPr>
    </w:p>
    <w:p w14:paraId="6A52EE9D" w14:textId="77777777" w:rsidR="004916B4" w:rsidRDefault="004916B4" w:rsidP="005D0AAB">
      <w:pPr>
        <w:rPr>
          <w:rFonts w:ascii="Arial" w:hAnsi="Arial" w:cs="Arial"/>
          <w:b/>
          <w:bCs/>
          <w:sz w:val="24"/>
          <w:szCs w:val="24"/>
        </w:rPr>
      </w:pPr>
    </w:p>
    <w:p w14:paraId="26B7072F" w14:textId="77777777" w:rsidR="004916B4" w:rsidRDefault="004916B4" w:rsidP="005D0AAB">
      <w:pPr>
        <w:rPr>
          <w:rFonts w:ascii="Arial" w:hAnsi="Arial" w:cs="Arial"/>
          <w:b/>
          <w:bCs/>
          <w:sz w:val="24"/>
          <w:szCs w:val="24"/>
        </w:rPr>
      </w:pPr>
    </w:p>
    <w:p w14:paraId="21471688" w14:textId="77777777" w:rsidR="004916B4" w:rsidRDefault="004916B4" w:rsidP="005D0AAB">
      <w:pPr>
        <w:rPr>
          <w:rFonts w:ascii="Arial" w:hAnsi="Arial" w:cs="Arial"/>
          <w:b/>
          <w:bCs/>
          <w:sz w:val="24"/>
          <w:szCs w:val="24"/>
        </w:rPr>
      </w:pPr>
    </w:p>
    <w:p w14:paraId="66CBA7AA" w14:textId="77777777" w:rsidR="004916B4" w:rsidRDefault="004916B4" w:rsidP="005D0AAB">
      <w:pPr>
        <w:rPr>
          <w:rFonts w:ascii="Arial" w:hAnsi="Arial" w:cs="Arial"/>
          <w:b/>
          <w:bCs/>
          <w:sz w:val="24"/>
          <w:szCs w:val="24"/>
        </w:rPr>
      </w:pPr>
    </w:p>
    <w:p w14:paraId="57080667" w14:textId="77777777" w:rsidR="004916B4" w:rsidRDefault="004916B4" w:rsidP="005D0AAB">
      <w:pPr>
        <w:rPr>
          <w:rFonts w:ascii="Arial" w:hAnsi="Arial" w:cs="Arial"/>
          <w:b/>
          <w:bCs/>
          <w:sz w:val="24"/>
          <w:szCs w:val="24"/>
        </w:rPr>
      </w:pPr>
    </w:p>
    <w:p w14:paraId="61ABFF22" w14:textId="77777777" w:rsidR="004916B4" w:rsidRDefault="004916B4" w:rsidP="005D0AAB">
      <w:pPr>
        <w:rPr>
          <w:rFonts w:ascii="Arial" w:hAnsi="Arial" w:cs="Arial"/>
          <w:b/>
          <w:bCs/>
          <w:sz w:val="24"/>
          <w:szCs w:val="24"/>
        </w:rPr>
      </w:pPr>
    </w:p>
    <w:p w14:paraId="06F0092F" w14:textId="77777777" w:rsidR="004916B4" w:rsidRDefault="004916B4" w:rsidP="005D0AAB">
      <w:pPr>
        <w:rPr>
          <w:rFonts w:ascii="Arial" w:hAnsi="Arial" w:cs="Arial"/>
          <w:b/>
          <w:bCs/>
          <w:sz w:val="24"/>
          <w:szCs w:val="24"/>
        </w:rPr>
      </w:pPr>
    </w:p>
    <w:p w14:paraId="3F1F8F96" w14:textId="77777777" w:rsidR="004916B4" w:rsidRDefault="004916B4" w:rsidP="005D0AAB">
      <w:pPr>
        <w:rPr>
          <w:rFonts w:ascii="Arial" w:hAnsi="Arial" w:cs="Arial"/>
          <w:b/>
          <w:bCs/>
          <w:sz w:val="24"/>
          <w:szCs w:val="24"/>
        </w:rPr>
      </w:pPr>
    </w:p>
    <w:p w14:paraId="411DAC6F" w14:textId="77777777" w:rsidR="004916B4" w:rsidRDefault="004916B4" w:rsidP="005D0AAB">
      <w:pPr>
        <w:rPr>
          <w:rFonts w:ascii="Arial" w:hAnsi="Arial" w:cs="Arial"/>
          <w:b/>
          <w:bCs/>
          <w:sz w:val="24"/>
          <w:szCs w:val="24"/>
        </w:rPr>
      </w:pPr>
    </w:p>
    <w:p w14:paraId="2F964AA8" w14:textId="77777777" w:rsidR="004916B4" w:rsidRDefault="004916B4" w:rsidP="005D0AAB">
      <w:pPr>
        <w:rPr>
          <w:rFonts w:ascii="Arial" w:hAnsi="Arial" w:cs="Arial"/>
          <w:b/>
          <w:bCs/>
          <w:sz w:val="24"/>
          <w:szCs w:val="24"/>
        </w:rPr>
      </w:pPr>
    </w:p>
    <w:p w14:paraId="63302461" w14:textId="77777777" w:rsidR="00C30332" w:rsidRDefault="00C30332" w:rsidP="005D0AAB">
      <w:pPr>
        <w:rPr>
          <w:rFonts w:ascii="Arial" w:hAnsi="Arial" w:cs="Arial"/>
          <w:b/>
          <w:bCs/>
          <w:sz w:val="24"/>
          <w:szCs w:val="24"/>
        </w:rPr>
      </w:pPr>
    </w:p>
    <w:p w14:paraId="0DE90A95" w14:textId="77777777" w:rsidR="005D0AAB" w:rsidRDefault="005D0AAB" w:rsidP="005D0AAB">
      <w:pPr>
        <w:rPr>
          <w:rFonts w:ascii="Arial" w:hAnsi="Arial" w:cs="Arial"/>
          <w:b/>
          <w:bCs/>
          <w:sz w:val="24"/>
          <w:szCs w:val="24"/>
        </w:rPr>
      </w:pPr>
    </w:p>
    <w:p w14:paraId="79116D90" w14:textId="77777777" w:rsidR="00657494" w:rsidRDefault="00657494" w:rsidP="005D0AAB">
      <w:pPr>
        <w:rPr>
          <w:rFonts w:ascii="Arial" w:hAnsi="Arial" w:cs="Arial"/>
          <w:b/>
          <w:bCs/>
          <w:sz w:val="24"/>
          <w:szCs w:val="24"/>
        </w:rPr>
      </w:pPr>
    </w:p>
    <w:p w14:paraId="45FA0F27" w14:textId="552A5F4C" w:rsidR="00657494" w:rsidRDefault="00657494" w:rsidP="00657494">
      <w:pPr>
        <w:jc w:val="center"/>
        <w:rPr>
          <w:rFonts w:ascii="Arial" w:hAnsi="Arial" w:cs="Arial"/>
          <w:b/>
          <w:bCs/>
          <w:sz w:val="24"/>
          <w:szCs w:val="24"/>
        </w:rPr>
      </w:pPr>
      <w:r>
        <w:rPr>
          <w:rFonts w:ascii="Arial" w:hAnsi="Arial" w:cs="Arial"/>
          <w:b/>
          <w:bCs/>
          <w:sz w:val="24"/>
          <w:szCs w:val="24"/>
        </w:rPr>
        <w:t>By:</w:t>
      </w:r>
    </w:p>
    <w:p w14:paraId="1933E61F" w14:textId="667C0E72" w:rsidR="005D0AAB" w:rsidRDefault="004916B4" w:rsidP="003739BA">
      <w:pPr>
        <w:jc w:val="center"/>
        <w:rPr>
          <w:rFonts w:ascii="Arial" w:hAnsi="Arial" w:cs="Arial"/>
          <w:sz w:val="24"/>
          <w:szCs w:val="24"/>
        </w:rPr>
      </w:pPr>
      <w:r>
        <w:rPr>
          <w:rFonts w:ascii="Arial" w:hAnsi="Arial" w:cs="Arial"/>
          <w:sz w:val="24"/>
          <w:szCs w:val="24"/>
        </w:rPr>
        <w:t>Geraldo</w:t>
      </w:r>
      <w:r>
        <w:rPr>
          <w:rFonts w:ascii="Arial" w:hAnsi="Arial" w:cs="Arial"/>
          <w:sz w:val="24"/>
          <w:szCs w:val="24"/>
        </w:rPr>
        <w:t xml:space="preserve">, </w:t>
      </w:r>
      <w:r w:rsidR="00657494">
        <w:rPr>
          <w:rFonts w:ascii="Arial" w:hAnsi="Arial" w:cs="Arial"/>
          <w:sz w:val="24"/>
          <w:szCs w:val="24"/>
        </w:rPr>
        <w:t>Kent Diether B.</w:t>
      </w:r>
    </w:p>
    <w:p w14:paraId="1269C015" w14:textId="51100154" w:rsidR="00657494" w:rsidRDefault="004916B4" w:rsidP="003739BA">
      <w:pPr>
        <w:jc w:val="center"/>
        <w:rPr>
          <w:rFonts w:ascii="Arial" w:hAnsi="Arial" w:cs="Arial"/>
          <w:sz w:val="24"/>
          <w:szCs w:val="24"/>
        </w:rPr>
      </w:pPr>
      <w:r>
        <w:rPr>
          <w:rFonts w:ascii="Arial" w:hAnsi="Arial" w:cs="Arial"/>
          <w:sz w:val="24"/>
          <w:szCs w:val="24"/>
        </w:rPr>
        <w:t>De Juan</w:t>
      </w:r>
      <w:r>
        <w:rPr>
          <w:rFonts w:ascii="Arial" w:hAnsi="Arial" w:cs="Arial"/>
          <w:sz w:val="24"/>
          <w:szCs w:val="24"/>
        </w:rPr>
        <w:t xml:space="preserve">, </w:t>
      </w:r>
      <w:r w:rsidR="00657494">
        <w:rPr>
          <w:rFonts w:ascii="Arial" w:hAnsi="Arial" w:cs="Arial"/>
          <w:sz w:val="24"/>
          <w:szCs w:val="24"/>
        </w:rPr>
        <w:t>Jenieva C</w:t>
      </w:r>
      <w:r>
        <w:rPr>
          <w:rFonts w:ascii="Arial" w:hAnsi="Arial" w:cs="Arial"/>
          <w:sz w:val="24"/>
          <w:szCs w:val="24"/>
        </w:rPr>
        <w:t>.</w:t>
      </w:r>
    </w:p>
    <w:p w14:paraId="1FE4D99C" w14:textId="67210415" w:rsidR="00657494" w:rsidRDefault="004916B4" w:rsidP="003739BA">
      <w:pPr>
        <w:jc w:val="center"/>
        <w:rPr>
          <w:rFonts w:ascii="Arial" w:hAnsi="Arial" w:cs="Arial"/>
          <w:sz w:val="24"/>
          <w:szCs w:val="24"/>
        </w:rPr>
      </w:pPr>
      <w:r>
        <w:rPr>
          <w:rFonts w:ascii="Arial" w:hAnsi="Arial" w:cs="Arial"/>
          <w:sz w:val="24"/>
          <w:szCs w:val="24"/>
        </w:rPr>
        <w:t>Lico</w:t>
      </w:r>
      <w:r>
        <w:rPr>
          <w:rFonts w:ascii="Arial" w:hAnsi="Arial" w:cs="Arial"/>
          <w:sz w:val="24"/>
          <w:szCs w:val="24"/>
        </w:rPr>
        <w:t xml:space="preserve">, </w:t>
      </w:r>
      <w:r w:rsidR="00657494">
        <w:rPr>
          <w:rFonts w:ascii="Arial" w:hAnsi="Arial" w:cs="Arial"/>
          <w:sz w:val="24"/>
          <w:szCs w:val="24"/>
        </w:rPr>
        <w:t>Kenneth D.</w:t>
      </w:r>
    </w:p>
    <w:p w14:paraId="4C25B113" w14:textId="58907A40" w:rsidR="00657494" w:rsidRDefault="004916B4" w:rsidP="003739BA">
      <w:pPr>
        <w:jc w:val="center"/>
        <w:rPr>
          <w:rFonts w:ascii="Arial" w:hAnsi="Arial" w:cs="Arial"/>
          <w:sz w:val="24"/>
          <w:szCs w:val="24"/>
        </w:rPr>
      </w:pPr>
      <w:r>
        <w:rPr>
          <w:rFonts w:ascii="Arial" w:hAnsi="Arial" w:cs="Arial"/>
          <w:sz w:val="24"/>
          <w:szCs w:val="24"/>
        </w:rPr>
        <w:t>Eturma</w:t>
      </w:r>
      <w:r>
        <w:rPr>
          <w:rFonts w:ascii="Arial" w:hAnsi="Arial" w:cs="Arial"/>
          <w:sz w:val="24"/>
          <w:szCs w:val="24"/>
        </w:rPr>
        <w:t xml:space="preserve">, </w:t>
      </w:r>
      <w:r w:rsidR="00657494">
        <w:rPr>
          <w:rFonts w:ascii="Arial" w:hAnsi="Arial" w:cs="Arial"/>
          <w:sz w:val="24"/>
          <w:szCs w:val="24"/>
        </w:rPr>
        <w:t>Ciarlen Ruth C.</w:t>
      </w:r>
    </w:p>
    <w:p w14:paraId="407CF0BE" w14:textId="65354020" w:rsidR="00657494" w:rsidRDefault="004916B4" w:rsidP="003739BA">
      <w:pPr>
        <w:jc w:val="center"/>
        <w:rPr>
          <w:rFonts w:ascii="Arial" w:hAnsi="Arial" w:cs="Arial"/>
          <w:sz w:val="24"/>
          <w:szCs w:val="24"/>
        </w:rPr>
      </w:pPr>
      <w:r>
        <w:rPr>
          <w:rFonts w:ascii="Arial" w:hAnsi="Arial" w:cs="Arial"/>
          <w:sz w:val="24"/>
          <w:szCs w:val="24"/>
        </w:rPr>
        <w:t>Gonzales</w:t>
      </w:r>
      <w:r>
        <w:rPr>
          <w:rFonts w:ascii="Arial" w:hAnsi="Arial" w:cs="Arial"/>
          <w:sz w:val="24"/>
          <w:szCs w:val="24"/>
        </w:rPr>
        <w:t xml:space="preserve">, </w:t>
      </w:r>
      <w:r w:rsidR="00657494">
        <w:rPr>
          <w:rFonts w:ascii="Arial" w:hAnsi="Arial" w:cs="Arial"/>
          <w:sz w:val="24"/>
          <w:szCs w:val="24"/>
        </w:rPr>
        <w:t xml:space="preserve">Jade Aries </w:t>
      </w:r>
    </w:p>
    <w:p w14:paraId="24B8425C" w14:textId="77777777" w:rsidR="004916B4" w:rsidRDefault="004916B4" w:rsidP="003739BA">
      <w:pPr>
        <w:jc w:val="center"/>
        <w:rPr>
          <w:rFonts w:ascii="Arial" w:hAnsi="Arial" w:cs="Arial"/>
          <w:sz w:val="24"/>
          <w:szCs w:val="24"/>
        </w:rPr>
      </w:pPr>
    </w:p>
    <w:p w14:paraId="1D64438D" w14:textId="01F634B8" w:rsidR="00657494" w:rsidRPr="004916B4" w:rsidRDefault="00657494" w:rsidP="003739BA">
      <w:pPr>
        <w:jc w:val="center"/>
        <w:rPr>
          <w:rFonts w:ascii="Arial" w:hAnsi="Arial" w:cs="Arial"/>
          <w:b/>
          <w:bCs/>
          <w:sz w:val="24"/>
          <w:szCs w:val="24"/>
        </w:rPr>
      </w:pPr>
      <w:r w:rsidRPr="004916B4">
        <w:rPr>
          <w:rFonts w:ascii="Arial" w:hAnsi="Arial" w:cs="Arial"/>
          <w:b/>
          <w:bCs/>
          <w:sz w:val="24"/>
          <w:szCs w:val="24"/>
        </w:rPr>
        <w:t>People and Earth's Ecosystem</w:t>
      </w:r>
      <w:r w:rsidRPr="004916B4">
        <w:rPr>
          <w:rFonts w:ascii="Arial" w:hAnsi="Arial" w:cs="Arial"/>
          <w:b/>
          <w:bCs/>
          <w:sz w:val="24"/>
          <w:szCs w:val="24"/>
        </w:rPr>
        <w:t xml:space="preserve"> - </w:t>
      </w:r>
      <w:r w:rsidRPr="004916B4">
        <w:rPr>
          <w:rFonts w:ascii="Arial" w:hAnsi="Arial" w:cs="Arial"/>
          <w:b/>
          <w:bCs/>
          <w:sz w:val="24"/>
          <w:szCs w:val="24"/>
        </w:rPr>
        <w:t>GEELECT1</w:t>
      </w:r>
    </w:p>
    <w:p w14:paraId="0C337017" w14:textId="27734D51" w:rsidR="00657494" w:rsidRDefault="00657494" w:rsidP="003739BA">
      <w:pPr>
        <w:jc w:val="center"/>
        <w:rPr>
          <w:rFonts w:ascii="Arial" w:hAnsi="Arial" w:cs="Arial"/>
          <w:sz w:val="24"/>
          <w:szCs w:val="24"/>
        </w:rPr>
      </w:pPr>
      <w:r>
        <w:rPr>
          <w:rFonts w:ascii="Arial" w:hAnsi="Arial" w:cs="Arial"/>
          <w:sz w:val="24"/>
          <w:szCs w:val="24"/>
        </w:rPr>
        <w:t xml:space="preserve">Ms. </w:t>
      </w:r>
      <w:r w:rsidRPr="00657494">
        <w:rPr>
          <w:rFonts w:ascii="Arial" w:hAnsi="Arial" w:cs="Arial"/>
          <w:sz w:val="24"/>
          <w:szCs w:val="24"/>
        </w:rPr>
        <w:t>Duran, Rizalyn P.</w:t>
      </w:r>
    </w:p>
    <w:p w14:paraId="0573FF9D" w14:textId="77777777" w:rsidR="004916B4" w:rsidRDefault="004916B4" w:rsidP="003739BA">
      <w:pPr>
        <w:jc w:val="center"/>
        <w:rPr>
          <w:rFonts w:ascii="Arial" w:hAnsi="Arial" w:cs="Arial"/>
          <w:sz w:val="24"/>
          <w:szCs w:val="24"/>
        </w:rPr>
      </w:pPr>
    </w:p>
    <w:p w14:paraId="31874980" w14:textId="6AC396A3" w:rsidR="00657494" w:rsidRPr="00657494" w:rsidRDefault="00657494" w:rsidP="003739BA">
      <w:pPr>
        <w:jc w:val="center"/>
        <w:rPr>
          <w:rFonts w:ascii="Arial" w:hAnsi="Arial" w:cs="Arial"/>
          <w:sz w:val="24"/>
          <w:szCs w:val="24"/>
        </w:rPr>
      </w:pPr>
      <w:r>
        <w:rPr>
          <w:rFonts w:ascii="Arial" w:hAnsi="Arial" w:cs="Arial"/>
          <w:sz w:val="24"/>
          <w:szCs w:val="24"/>
        </w:rPr>
        <w:t>December 5, 2024</w:t>
      </w:r>
    </w:p>
    <w:p w14:paraId="37DFF4A9" w14:textId="77777777" w:rsidR="005D0AAB" w:rsidRDefault="005D0AAB" w:rsidP="005D0AAB">
      <w:pPr>
        <w:rPr>
          <w:rFonts w:ascii="Arial" w:hAnsi="Arial" w:cs="Arial"/>
          <w:b/>
          <w:bCs/>
          <w:sz w:val="24"/>
          <w:szCs w:val="24"/>
        </w:rPr>
      </w:pPr>
    </w:p>
    <w:p w14:paraId="6429C1A4" w14:textId="77777777" w:rsidR="005D0AAB" w:rsidRDefault="005D0AAB" w:rsidP="005D0AAB">
      <w:pPr>
        <w:rPr>
          <w:rFonts w:ascii="Arial" w:hAnsi="Arial" w:cs="Arial"/>
          <w:b/>
          <w:bCs/>
          <w:sz w:val="24"/>
          <w:szCs w:val="24"/>
        </w:rPr>
      </w:pPr>
    </w:p>
    <w:p w14:paraId="4717E2AA" w14:textId="77777777" w:rsidR="005D0AAB" w:rsidRDefault="005D0AAB" w:rsidP="005D0AAB">
      <w:pPr>
        <w:rPr>
          <w:rFonts w:ascii="Arial" w:hAnsi="Arial" w:cs="Arial"/>
          <w:b/>
          <w:bCs/>
          <w:sz w:val="24"/>
          <w:szCs w:val="24"/>
        </w:rPr>
      </w:pPr>
    </w:p>
    <w:bookmarkStart w:id="1" w:name="_Toc183987702" w:displacedByCustomXml="next"/>
    <w:sdt>
      <w:sdtPr>
        <w:rPr>
          <w:rFonts w:asciiTheme="minorHAnsi" w:eastAsiaTheme="minorHAnsi" w:hAnsiTheme="minorHAnsi" w:cstheme="minorBidi"/>
          <w:color w:val="auto"/>
          <w:sz w:val="22"/>
          <w:szCs w:val="22"/>
        </w:rPr>
        <w:id w:val="-972748085"/>
        <w:docPartObj>
          <w:docPartGallery w:val="Table of Contents"/>
          <w:docPartUnique/>
        </w:docPartObj>
      </w:sdtPr>
      <w:sdtEndPr>
        <w:rPr>
          <w:b/>
          <w:bCs/>
          <w:noProof/>
        </w:rPr>
      </w:sdtEndPr>
      <w:sdtContent>
        <w:p w14:paraId="31426EF6" w14:textId="79D734F0" w:rsidR="005D0AAB" w:rsidRPr="005D0AAB" w:rsidRDefault="005D0AAB" w:rsidP="005D0AAB">
          <w:pPr>
            <w:pStyle w:val="TOCHeading"/>
            <w:jc w:val="center"/>
            <w:outlineLvl w:val="0"/>
            <w:rPr>
              <w:b/>
              <w:bCs/>
              <w:color w:val="auto"/>
            </w:rPr>
          </w:pPr>
          <w:r w:rsidRPr="005D0AAB">
            <w:rPr>
              <w:b/>
              <w:bCs/>
              <w:color w:val="auto"/>
            </w:rPr>
            <w:t>Table of Contents</w:t>
          </w:r>
          <w:bookmarkEnd w:id="1"/>
        </w:p>
        <w:p w14:paraId="7CD507EB" w14:textId="5473A443" w:rsidR="0025530B" w:rsidRDefault="005D0AAB">
          <w:pPr>
            <w:pStyle w:val="TOC1"/>
            <w:rPr>
              <w:rFonts w:asciiTheme="minorHAnsi" w:eastAsiaTheme="minorEastAsia" w:hAnsiTheme="minorHAnsi" w:cstheme="minorBidi"/>
              <w:b w:val="0"/>
              <w:bCs w:val="0"/>
              <w:kern w:val="2"/>
              <w:sz w:val="22"/>
              <w:szCs w:val="22"/>
              <w:lang w:val="en-PH" w:eastAsia="en-PH"/>
              <w14:ligatures w14:val="standardContextual"/>
            </w:rPr>
          </w:pPr>
          <w:r>
            <w:fldChar w:fldCharType="begin"/>
          </w:r>
          <w:r>
            <w:instrText xml:space="preserve"> TOC \o "1-3" \h \z \u </w:instrText>
          </w:r>
          <w:r>
            <w:fldChar w:fldCharType="separate"/>
          </w:r>
          <w:hyperlink w:anchor="_Toc183987701" w:history="1">
            <w:r w:rsidR="0025530B">
              <w:rPr>
                <w:rStyle w:val="Hyperlink"/>
              </w:rPr>
              <w:t>Title:</w:t>
            </w:r>
            <w:r w:rsidR="0025530B">
              <w:rPr>
                <w:webHidden/>
              </w:rPr>
              <w:tab/>
            </w:r>
            <w:r w:rsidR="0025530B">
              <w:rPr>
                <w:webHidden/>
              </w:rPr>
              <w:fldChar w:fldCharType="begin"/>
            </w:r>
            <w:r w:rsidR="0025530B">
              <w:rPr>
                <w:webHidden/>
              </w:rPr>
              <w:instrText xml:space="preserve"> PAGEREF _Toc183987701 \h </w:instrText>
            </w:r>
            <w:r w:rsidR="0025530B">
              <w:rPr>
                <w:webHidden/>
              </w:rPr>
            </w:r>
            <w:r w:rsidR="0025530B">
              <w:rPr>
                <w:webHidden/>
              </w:rPr>
              <w:fldChar w:fldCharType="separate"/>
            </w:r>
            <w:r w:rsidR="00C30332">
              <w:rPr>
                <w:webHidden/>
              </w:rPr>
              <w:t>1</w:t>
            </w:r>
            <w:r w:rsidR="0025530B">
              <w:rPr>
                <w:webHidden/>
              </w:rPr>
              <w:fldChar w:fldCharType="end"/>
            </w:r>
          </w:hyperlink>
        </w:p>
        <w:p w14:paraId="139DCFEA" w14:textId="2D04C6D0" w:rsidR="0025530B" w:rsidRDefault="0025530B">
          <w:pPr>
            <w:pStyle w:val="TOC1"/>
            <w:rPr>
              <w:rFonts w:asciiTheme="minorHAnsi" w:eastAsiaTheme="minorEastAsia" w:hAnsiTheme="minorHAnsi" w:cstheme="minorBidi"/>
              <w:b w:val="0"/>
              <w:bCs w:val="0"/>
              <w:kern w:val="2"/>
              <w:sz w:val="22"/>
              <w:szCs w:val="22"/>
              <w:lang w:val="en-PH" w:eastAsia="en-PH"/>
              <w14:ligatures w14:val="standardContextual"/>
            </w:rPr>
          </w:pPr>
          <w:hyperlink w:anchor="_Toc183987702" w:history="1">
            <w:r w:rsidRPr="00D76010">
              <w:rPr>
                <w:rStyle w:val="Hyperlink"/>
              </w:rPr>
              <w:t>Table of Contents</w:t>
            </w:r>
            <w:r>
              <w:rPr>
                <w:rStyle w:val="Hyperlink"/>
              </w:rPr>
              <w:t>:</w:t>
            </w:r>
            <w:r>
              <w:rPr>
                <w:webHidden/>
              </w:rPr>
              <w:tab/>
            </w:r>
            <w:r>
              <w:rPr>
                <w:webHidden/>
              </w:rPr>
              <w:fldChar w:fldCharType="begin"/>
            </w:r>
            <w:r>
              <w:rPr>
                <w:webHidden/>
              </w:rPr>
              <w:instrText xml:space="preserve"> PAGEREF _Toc183987702 \h </w:instrText>
            </w:r>
            <w:r>
              <w:rPr>
                <w:webHidden/>
              </w:rPr>
            </w:r>
            <w:r>
              <w:rPr>
                <w:webHidden/>
              </w:rPr>
              <w:fldChar w:fldCharType="separate"/>
            </w:r>
            <w:r w:rsidR="00C30332">
              <w:rPr>
                <w:webHidden/>
              </w:rPr>
              <w:t>2</w:t>
            </w:r>
            <w:r>
              <w:rPr>
                <w:webHidden/>
              </w:rPr>
              <w:fldChar w:fldCharType="end"/>
            </w:r>
          </w:hyperlink>
        </w:p>
        <w:p w14:paraId="283DFC22" w14:textId="16C661A5" w:rsidR="0025530B" w:rsidRDefault="0025530B">
          <w:pPr>
            <w:pStyle w:val="TOC1"/>
            <w:rPr>
              <w:rFonts w:asciiTheme="minorHAnsi" w:eastAsiaTheme="minorEastAsia" w:hAnsiTheme="minorHAnsi" w:cstheme="minorBidi"/>
              <w:b w:val="0"/>
              <w:bCs w:val="0"/>
              <w:kern w:val="2"/>
              <w:sz w:val="22"/>
              <w:szCs w:val="22"/>
              <w:lang w:val="en-PH" w:eastAsia="en-PH"/>
              <w14:ligatures w14:val="standardContextual"/>
            </w:rPr>
          </w:pPr>
          <w:hyperlink w:anchor="_Toc183987703" w:history="1">
            <w:r w:rsidRPr="00D76010">
              <w:rPr>
                <w:rStyle w:val="Hyperlink"/>
              </w:rPr>
              <w:t>Introduction:</w:t>
            </w:r>
            <w:r>
              <w:rPr>
                <w:webHidden/>
              </w:rPr>
              <w:tab/>
            </w:r>
            <w:r>
              <w:rPr>
                <w:webHidden/>
              </w:rPr>
              <w:fldChar w:fldCharType="begin"/>
            </w:r>
            <w:r>
              <w:rPr>
                <w:webHidden/>
              </w:rPr>
              <w:instrText xml:space="preserve"> PAGEREF _Toc183987703 \h </w:instrText>
            </w:r>
            <w:r>
              <w:rPr>
                <w:webHidden/>
              </w:rPr>
            </w:r>
            <w:r>
              <w:rPr>
                <w:webHidden/>
              </w:rPr>
              <w:fldChar w:fldCharType="separate"/>
            </w:r>
            <w:r w:rsidR="00C30332">
              <w:rPr>
                <w:webHidden/>
              </w:rPr>
              <w:t>3</w:t>
            </w:r>
            <w:r>
              <w:rPr>
                <w:webHidden/>
              </w:rPr>
              <w:fldChar w:fldCharType="end"/>
            </w:r>
          </w:hyperlink>
        </w:p>
        <w:p w14:paraId="6CFE59B3" w14:textId="3B0F0A62" w:rsidR="0025530B" w:rsidRDefault="0025530B">
          <w:pPr>
            <w:pStyle w:val="TOC1"/>
            <w:rPr>
              <w:rFonts w:asciiTheme="minorHAnsi" w:eastAsiaTheme="minorEastAsia" w:hAnsiTheme="minorHAnsi" w:cstheme="minorBidi"/>
              <w:b w:val="0"/>
              <w:bCs w:val="0"/>
              <w:kern w:val="2"/>
              <w:sz w:val="22"/>
              <w:szCs w:val="22"/>
              <w:lang w:val="en-PH" w:eastAsia="en-PH"/>
              <w14:ligatures w14:val="standardContextual"/>
            </w:rPr>
          </w:pPr>
          <w:hyperlink w:anchor="_Toc183987704" w:history="1">
            <w:r w:rsidRPr="00D76010">
              <w:rPr>
                <w:rStyle w:val="Hyperlink"/>
              </w:rPr>
              <w:t>Body:</w:t>
            </w:r>
            <w:r>
              <w:rPr>
                <w:webHidden/>
              </w:rPr>
              <w:tab/>
            </w:r>
            <w:r>
              <w:rPr>
                <w:webHidden/>
              </w:rPr>
              <w:fldChar w:fldCharType="begin"/>
            </w:r>
            <w:r>
              <w:rPr>
                <w:webHidden/>
              </w:rPr>
              <w:instrText xml:space="preserve"> PAGEREF _Toc183987704 \h </w:instrText>
            </w:r>
            <w:r>
              <w:rPr>
                <w:webHidden/>
              </w:rPr>
            </w:r>
            <w:r>
              <w:rPr>
                <w:webHidden/>
              </w:rPr>
              <w:fldChar w:fldCharType="separate"/>
            </w:r>
            <w:r w:rsidR="00C30332">
              <w:rPr>
                <w:webHidden/>
              </w:rPr>
              <w:t>3</w:t>
            </w:r>
            <w:r>
              <w:rPr>
                <w:webHidden/>
              </w:rPr>
              <w:fldChar w:fldCharType="end"/>
            </w:r>
          </w:hyperlink>
        </w:p>
        <w:p w14:paraId="74C40E74" w14:textId="76ABA1FE" w:rsidR="0025530B" w:rsidRDefault="0025530B">
          <w:pPr>
            <w:pStyle w:val="TOC1"/>
            <w:rPr>
              <w:rFonts w:asciiTheme="minorHAnsi" w:eastAsiaTheme="minorEastAsia" w:hAnsiTheme="minorHAnsi" w:cstheme="minorBidi"/>
              <w:b w:val="0"/>
              <w:bCs w:val="0"/>
              <w:kern w:val="2"/>
              <w:sz w:val="22"/>
              <w:szCs w:val="22"/>
              <w:lang w:val="en-PH" w:eastAsia="en-PH"/>
              <w14:ligatures w14:val="standardContextual"/>
            </w:rPr>
          </w:pPr>
          <w:hyperlink w:anchor="_Toc183987705" w:history="1">
            <w:r w:rsidRPr="00D76010">
              <w:rPr>
                <w:rStyle w:val="Hyperlink"/>
              </w:rPr>
              <w:t>Conclusion:</w:t>
            </w:r>
            <w:r>
              <w:rPr>
                <w:webHidden/>
              </w:rPr>
              <w:tab/>
            </w:r>
            <w:r>
              <w:rPr>
                <w:webHidden/>
              </w:rPr>
              <w:fldChar w:fldCharType="begin"/>
            </w:r>
            <w:r>
              <w:rPr>
                <w:webHidden/>
              </w:rPr>
              <w:instrText xml:space="preserve"> PAGEREF _Toc183987705 \h </w:instrText>
            </w:r>
            <w:r>
              <w:rPr>
                <w:webHidden/>
              </w:rPr>
            </w:r>
            <w:r>
              <w:rPr>
                <w:webHidden/>
              </w:rPr>
              <w:fldChar w:fldCharType="separate"/>
            </w:r>
            <w:r w:rsidR="00C30332">
              <w:rPr>
                <w:webHidden/>
              </w:rPr>
              <w:t>4</w:t>
            </w:r>
            <w:r>
              <w:rPr>
                <w:webHidden/>
              </w:rPr>
              <w:fldChar w:fldCharType="end"/>
            </w:r>
          </w:hyperlink>
        </w:p>
        <w:p w14:paraId="206B5DAC" w14:textId="0F885714" w:rsidR="0025530B" w:rsidRDefault="0025530B">
          <w:pPr>
            <w:pStyle w:val="TOC1"/>
            <w:rPr>
              <w:rFonts w:asciiTheme="minorHAnsi" w:eastAsiaTheme="minorEastAsia" w:hAnsiTheme="minorHAnsi" w:cstheme="minorBidi"/>
              <w:b w:val="0"/>
              <w:bCs w:val="0"/>
              <w:kern w:val="2"/>
              <w:sz w:val="22"/>
              <w:szCs w:val="22"/>
              <w:lang w:val="en-PH" w:eastAsia="en-PH"/>
              <w14:ligatures w14:val="standardContextual"/>
            </w:rPr>
          </w:pPr>
          <w:hyperlink w:anchor="_Toc183987706" w:history="1">
            <w:r w:rsidRPr="00D76010">
              <w:rPr>
                <w:rStyle w:val="Hyperlink"/>
              </w:rPr>
              <w:t>References</w:t>
            </w:r>
            <w:r>
              <w:rPr>
                <w:webHidden/>
              </w:rPr>
              <w:tab/>
            </w:r>
            <w:r>
              <w:rPr>
                <w:webHidden/>
              </w:rPr>
              <w:fldChar w:fldCharType="begin"/>
            </w:r>
            <w:r>
              <w:rPr>
                <w:webHidden/>
              </w:rPr>
              <w:instrText xml:space="preserve"> PAGEREF _Toc183987706 \h </w:instrText>
            </w:r>
            <w:r>
              <w:rPr>
                <w:webHidden/>
              </w:rPr>
            </w:r>
            <w:r>
              <w:rPr>
                <w:webHidden/>
              </w:rPr>
              <w:fldChar w:fldCharType="separate"/>
            </w:r>
            <w:r w:rsidR="00C30332">
              <w:rPr>
                <w:webHidden/>
              </w:rPr>
              <w:t>4</w:t>
            </w:r>
            <w:r>
              <w:rPr>
                <w:webHidden/>
              </w:rPr>
              <w:fldChar w:fldCharType="end"/>
            </w:r>
          </w:hyperlink>
        </w:p>
        <w:p w14:paraId="5CA79959" w14:textId="51F547C1" w:rsidR="005D0AAB" w:rsidRDefault="005D0AAB">
          <w:r>
            <w:rPr>
              <w:b/>
              <w:bCs/>
              <w:noProof/>
            </w:rPr>
            <w:fldChar w:fldCharType="end"/>
          </w:r>
        </w:p>
      </w:sdtContent>
    </w:sdt>
    <w:p w14:paraId="248302CA" w14:textId="77777777" w:rsidR="005D0AAB" w:rsidRDefault="005D0AAB" w:rsidP="005D0AAB">
      <w:pPr>
        <w:rPr>
          <w:rFonts w:ascii="Arial" w:hAnsi="Arial" w:cs="Arial"/>
          <w:b/>
          <w:bCs/>
          <w:sz w:val="24"/>
          <w:szCs w:val="24"/>
        </w:rPr>
      </w:pPr>
    </w:p>
    <w:p w14:paraId="3883C932" w14:textId="77777777" w:rsidR="005D0AAB" w:rsidRDefault="005D0AAB" w:rsidP="005D0AAB">
      <w:pPr>
        <w:rPr>
          <w:rFonts w:ascii="Arial" w:hAnsi="Arial" w:cs="Arial"/>
          <w:b/>
          <w:bCs/>
          <w:sz w:val="24"/>
          <w:szCs w:val="24"/>
        </w:rPr>
      </w:pPr>
    </w:p>
    <w:p w14:paraId="18BABCE6" w14:textId="77777777" w:rsidR="005D0AAB" w:rsidRDefault="005D0AAB" w:rsidP="005D0AAB">
      <w:pPr>
        <w:rPr>
          <w:rFonts w:ascii="Arial" w:hAnsi="Arial" w:cs="Arial"/>
          <w:b/>
          <w:bCs/>
          <w:sz w:val="24"/>
          <w:szCs w:val="24"/>
        </w:rPr>
      </w:pPr>
    </w:p>
    <w:p w14:paraId="0A26DB1D" w14:textId="77777777" w:rsidR="005D0AAB" w:rsidRDefault="005D0AAB" w:rsidP="005D0AAB">
      <w:pPr>
        <w:rPr>
          <w:rFonts w:ascii="Arial" w:hAnsi="Arial" w:cs="Arial"/>
          <w:b/>
          <w:bCs/>
          <w:sz w:val="24"/>
          <w:szCs w:val="24"/>
        </w:rPr>
      </w:pPr>
    </w:p>
    <w:p w14:paraId="037727F1" w14:textId="77777777" w:rsidR="005D0AAB" w:rsidRDefault="005D0AAB" w:rsidP="005D0AAB">
      <w:pPr>
        <w:rPr>
          <w:rFonts w:ascii="Arial" w:hAnsi="Arial" w:cs="Arial"/>
          <w:b/>
          <w:bCs/>
          <w:sz w:val="24"/>
          <w:szCs w:val="24"/>
        </w:rPr>
      </w:pPr>
    </w:p>
    <w:p w14:paraId="02B2BB08" w14:textId="77777777" w:rsidR="005D0AAB" w:rsidRDefault="005D0AAB" w:rsidP="005D0AAB">
      <w:pPr>
        <w:rPr>
          <w:rFonts w:ascii="Arial" w:hAnsi="Arial" w:cs="Arial"/>
          <w:b/>
          <w:bCs/>
          <w:sz w:val="24"/>
          <w:szCs w:val="24"/>
        </w:rPr>
      </w:pPr>
    </w:p>
    <w:p w14:paraId="166AE562" w14:textId="77777777" w:rsidR="005D0AAB" w:rsidRDefault="005D0AAB" w:rsidP="005D0AAB">
      <w:pPr>
        <w:rPr>
          <w:rFonts w:ascii="Arial" w:hAnsi="Arial" w:cs="Arial"/>
          <w:b/>
          <w:bCs/>
          <w:sz w:val="24"/>
          <w:szCs w:val="24"/>
        </w:rPr>
      </w:pPr>
    </w:p>
    <w:p w14:paraId="65A7E9F1" w14:textId="77777777" w:rsidR="005D0AAB" w:rsidRDefault="005D0AAB" w:rsidP="005D0AAB">
      <w:pPr>
        <w:rPr>
          <w:rFonts w:ascii="Arial" w:hAnsi="Arial" w:cs="Arial"/>
          <w:b/>
          <w:bCs/>
          <w:sz w:val="24"/>
          <w:szCs w:val="24"/>
        </w:rPr>
      </w:pPr>
    </w:p>
    <w:p w14:paraId="64586139" w14:textId="77777777" w:rsidR="005D0AAB" w:rsidRDefault="005D0AAB" w:rsidP="005D0AAB">
      <w:pPr>
        <w:rPr>
          <w:rFonts w:ascii="Arial" w:hAnsi="Arial" w:cs="Arial"/>
          <w:b/>
          <w:bCs/>
          <w:sz w:val="24"/>
          <w:szCs w:val="24"/>
        </w:rPr>
      </w:pPr>
    </w:p>
    <w:p w14:paraId="0B88D271" w14:textId="77777777" w:rsidR="005D0AAB" w:rsidRDefault="005D0AAB" w:rsidP="005D0AAB">
      <w:pPr>
        <w:rPr>
          <w:rFonts w:ascii="Arial" w:hAnsi="Arial" w:cs="Arial"/>
          <w:b/>
          <w:bCs/>
          <w:sz w:val="24"/>
          <w:szCs w:val="24"/>
        </w:rPr>
      </w:pPr>
    </w:p>
    <w:p w14:paraId="1BB539B7" w14:textId="77777777" w:rsidR="005D0AAB" w:rsidRDefault="005D0AAB" w:rsidP="005D0AAB">
      <w:pPr>
        <w:rPr>
          <w:rFonts w:ascii="Arial" w:hAnsi="Arial" w:cs="Arial"/>
          <w:b/>
          <w:bCs/>
          <w:sz w:val="24"/>
          <w:szCs w:val="24"/>
        </w:rPr>
      </w:pPr>
    </w:p>
    <w:p w14:paraId="03C5A9C3" w14:textId="77777777" w:rsidR="005D0AAB" w:rsidRDefault="005D0AAB" w:rsidP="005D0AAB">
      <w:pPr>
        <w:rPr>
          <w:rFonts w:ascii="Arial" w:hAnsi="Arial" w:cs="Arial"/>
          <w:b/>
          <w:bCs/>
          <w:sz w:val="24"/>
          <w:szCs w:val="24"/>
        </w:rPr>
      </w:pPr>
    </w:p>
    <w:p w14:paraId="2D3B6322" w14:textId="77777777" w:rsidR="005D0AAB" w:rsidRDefault="005D0AAB" w:rsidP="005D0AAB">
      <w:pPr>
        <w:rPr>
          <w:rFonts w:ascii="Arial" w:hAnsi="Arial" w:cs="Arial"/>
          <w:b/>
          <w:bCs/>
          <w:sz w:val="24"/>
          <w:szCs w:val="24"/>
        </w:rPr>
      </w:pPr>
    </w:p>
    <w:p w14:paraId="525C988F" w14:textId="77777777" w:rsidR="005D0AAB" w:rsidRDefault="005D0AAB" w:rsidP="005D0AAB">
      <w:pPr>
        <w:rPr>
          <w:rFonts w:ascii="Arial" w:hAnsi="Arial" w:cs="Arial"/>
          <w:b/>
          <w:bCs/>
          <w:sz w:val="24"/>
          <w:szCs w:val="24"/>
        </w:rPr>
      </w:pPr>
    </w:p>
    <w:p w14:paraId="7E30A1BD" w14:textId="77777777" w:rsidR="005D0AAB" w:rsidRDefault="005D0AAB" w:rsidP="005D0AAB">
      <w:pPr>
        <w:rPr>
          <w:rFonts w:ascii="Arial" w:hAnsi="Arial" w:cs="Arial"/>
          <w:b/>
          <w:bCs/>
          <w:sz w:val="24"/>
          <w:szCs w:val="24"/>
        </w:rPr>
      </w:pPr>
    </w:p>
    <w:p w14:paraId="343770BE" w14:textId="77777777" w:rsidR="005D0AAB" w:rsidRDefault="005D0AAB" w:rsidP="005D0AAB">
      <w:pPr>
        <w:rPr>
          <w:rFonts w:ascii="Arial" w:hAnsi="Arial" w:cs="Arial"/>
          <w:b/>
          <w:bCs/>
          <w:sz w:val="24"/>
          <w:szCs w:val="24"/>
        </w:rPr>
      </w:pPr>
    </w:p>
    <w:p w14:paraId="16072751" w14:textId="77777777" w:rsidR="005D0AAB" w:rsidRDefault="005D0AAB" w:rsidP="005D0AAB">
      <w:pPr>
        <w:rPr>
          <w:rFonts w:ascii="Arial" w:hAnsi="Arial" w:cs="Arial"/>
          <w:b/>
          <w:bCs/>
          <w:sz w:val="24"/>
          <w:szCs w:val="24"/>
        </w:rPr>
      </w:pPr>
    </w:p>
    <w:p w14:paraId="5186D3E3" w14:textId="77777777" w:rsidR="005D0AAB" w:rsidRDefault="005D0AAB" w:rsidP="005D0AAB">
      <w:pPr>
        <w:rPr>
          <w:rFonts w:ascii="Arial" w:hAnsi="Arial" w:cs="Arial"/>
          <w:b/>
          <w:bCs/>
          <w:sz w:val="24"/>
          <w:szCs w:val="24"/>
        </w:rPr>
      </w:pPr>
    </w:p>
    <w:p w14:paraId="6C6A93D6" w14:textId="77777777" w:rsidR="005D0AAB" w:rsidRDefault="005D0AAB" w:rsidP="005D0AAB">
      <w:pPr>
        <w:rPr>
          <w:rFonts w:ascii="Arial" w:hAnsi="Arial" w:cs="Arial"/>
          <w:b/>
          <w:bCs/>
          <w:sz w:val="24"/>
          <w:szCs w:val="24"/>
        </w:rPr>
      </w:pPr>
    </w:p>
    <w:p w14:paraId="26DD4724" w14:textId="77777777" w:rsidR="005D0AAB" w:rsidRDefault="005D0AAB" w:rsidP="005D0AAB">
      <w:pPr>
        <w:rPr>
          <w:rFonts w:ascii="Arial" w:hAnsi="Arial" w:cs="Arial"/>
          <w:b/>
          <w:bCs/>
          <w:sz w:val="24"/>
          <w:szCs w:val="24"/>
        </w:rPr>
      </w:pPr>
    </w:p>
    <w:p w14:paraId="7F717672" w14:textId="77777777" w:rsidR="005D0AAB" w:rsidRDefault="005D0AAB" w:rsidP="005D0AAB">
      <w:pPr>
        <w:rPr>
          <w:rFonts w:ascii="Arial" w:hAnsi="Arial" w:cs="Arial"/>
          <w:b/>
          <w:bCs/>
          <w:sz w:val="24"/>
          <w:szCs w:val="24"/>
        </w:rPr>
      </w:pPr>
    </w:p>
    <w:p w14:paraId="4A38A803" w14:textId="77777777" w:rsidR="005D0AAB" w:rsidRDefault="005D0AAB" w:rsidP="005D0AAB">
      <w:pPr>
        <w:rPr>
          <w:rFonts w:ascii="Arial" w:hAnsi="Arial" w:cs="Arial"/>
          <w:b/>
          <w:bCs/>
          <w:sz w:val="24"/>
          <w:szCs w:val="24"/>
        </w:rPr>
      </w:pPr>
    </w:p>
    <w:p w14:paraId="5883BAA5" w14:textId="77777777" w:rsidR="005D0AAB" w:rsidRDefault="005D0AAB" w:rsidP="005D0AAB">
      <w:pPr>
        <w:rPr>
          <w:rFonts w:ascii="Arial" w:hAnsi="Arial" w:cs="Arial"/>
          <w:b/>
          <w:bCs/>
          <w:sz w:val="24"/>
          <w:szCs w:val="24"/>
        </w:rPr>
      </w:pPr>
    </w:p>
    <w:p w14:paraId="11737A8E" w14:textId="77777777" w:rsidR="005D0AAB" w:rsidRDefault="005D0AAB" w:rsidP="005D0AAB">
      <w:pPr>
        <w:rPr>
          <w:rFonts w:ascii="Arial" w:hAnsi="Arial" w:cs="Arial"/>
          <w:b/>
          <w:bCs/>
          <w:sz w:val="24"/>
          <w:szCs w:val="24"/>
        </w:rPr>
      </w:pPr>
    </w:p>
    <w:p w14:paraId="7E6019B8" w14:textId="77777777" w:rsidR="005D0AAB" w:rsidRDefault="005D0AAB" w:rsidP="005D0AAB">
      <w:pPr>
        <w:rPr>
          <w:rFonts w:ascii="Arial" w:hAnsi="Arial" w:cs="Arial"/>
          <w:b/>
          <w:bCs/>
          <w:sz w:val="24"/>
          <w:szCs w:val="24"/>
        </w:rPr>
      </w:pPr>
    </w:p>
    <w:p w14:paraId="51FF60AC" w14:textId="77777777" w:rsidR="005D0AAB" w:rsidRDefault="005D0AAB" w:rsidP="005D0AAB">
      <w:pPr>
        <w:rPr>
          <w:rFonts w:ascii="Arial" w:hAnsi="Arial" w:cs="Arial"/>
          <w:b/>
          <w:bCs/>
          <w:sz w:val="24"/>
          <w:szCs w:val="24"/>
        </w:rPr>
      </w:pPr>
    </w:p>
    <w:p w14:paraId="430C763E" w14:textId="77777777" w:rsidR="005D0AAB" w:rsidRDefault="005D0AAB" w:rsidP="005D0AAB">
      <w:pPr>
        <w:rPr>
          <w:rFonts w:ascii="Arial" w:hAnsi="Arial" w:cs="Arial"/>
          <w:b/>
          <w:bCs/>
          <w:sz w:val="24"/>
          <w:szCs w:val="24"/>
        </w:rPr>
      </w:pPr>
    </w:p>
    <w:p w14:paraId="1C2B298E" w14:textId="77777777" w:rsidR="005D0AAB" w:rsidRDefault="005D0AAB" w:rsidP="005D0AAB">
      <w:pPr>
        <w:rPr>
          <w:rFonts w:ascii="Arial" w:hAnsi="Arial" w:cs="Arial"/>
          <w:b/>
          <w:bCs/>
          <w:sz w:val="24"/>
          <w:szCs w:val="24"/>
        </w:rPr>
      </w:pPr>
    </w:p>
    <w:p w14:paraId="17D3C951" w14:textId="77777777" w:rsidR="005D0AAB" w:rsidRDefault="005D0AAB" w:rsidP="005D0AAB">
      <w:pPr>
        <w:rPr>
          <w:rFonts w:ascii="Arial" w:hAnsi="Arial" w:cs="Arial"/>
          <w:b/>
          <w:bCs/>
          <w:sz w:val="24"/>
          <w:szCs w:val="24"/>
        </w:rPr>
      </w:pPr>
    </w:p>
    <w:p w14:paraId="2E52F44D" w14:textId="77777777" w:rsidR="005D0AAB" w:rsidRDefault="005D0AAB" w:rsidP="005D0AAB">
      <w:pPr>
        <w:rPr>
          <w:rFonts w:ascii="Arial" w:hAnsi="Arial" w:cs="Arial"/>
          <w:b/>
          <w:bCs/>
          <w:sz w:val="24"/>
          <w:szCs w:val="24"/>
        </w:rPr>
      </w:pPr>
    </w:p>
    <w:p w14:paraId="3A33716B" w14:textId="77777777" w:rsidR="005D0AAB" w:rsidRDefault="005D0AAB" w:rsidP="005D0AAB">
      <w:pPr>
        <w:rPr>
          <w:rFonts w:ascii="Arial" w:hAnsi="Arial" w:cs="Arial"/>
          <w:b/>
          <w:bCs/>
          <w:sz w:val="24"/>
          <w:szCs w:val="24"/>
        </w:rPr>
      </w:pPr>
    </w:p>
    <w:p w14:paraId="37CCA444" w14:textId="77777777" w:rsidR="005D0AAB" w:rsidRDefault="005D0AAB" w:rsidP="005D0AAB">
      <w:pPr>
        <w:rPr>
          <w:rFonts w:ascii="Arial" w:hAnsi="Arial" w:cs="Arial"/>
          <w:b/>
          <w:bCs/>
          <w:sz w:val="24"/>
          <w:szCs w:val="24"/>
        </w:rPr>
      </w:pPr>
    </w:p>
    <w:p w14:paraId="1F9A6236" w14:textId="77777777" w:rsidR="005D0AAB" w:rsidRDefault="005D0AAB" w:rsidP="005D0AAB">
      <w:pPr>
        <w:rPr>
          <w:rFonts w:ascii="Arial" w:hAnsi="Arial" w:cs="Arial"/>
          <w:b/>
          <w:bCs/>
          <w:sz w:val="24"/>
          <w:szCs w:val="24"/>
        </w:rPr>
      </w:pPr>
    </w:p>
    <w:p w14:paraId="74700BED" w14:textId="77777777" w:rsidR="005D0AAB" w:rsidRDefault="005D0AAB" w:rsidP="005D0AAB">
      <w:pPr>
        <w:rPr>
          <w:rFonts w:ascii="Arial" w:hAnsi="Arial" w:cs="Arial"/>
          <w:b/>
          <w:bCs/>
          <w:sz w:val="24"/>
          <w:szCs w:val="24"/>
        </w:rPr>
      </w:pPr>
    </w:p>
    <w:p w14:paraId="05E6FB07" w14:textId="77777777" w:rsidR="005D0AAB" w:rsidRDefault="005D0AAB" w:rsidP="005D0AAB">
      <w:pPr>
        <w:rPr>
          <w:rFonts w:ascii="Arial" w:hAnsi="Arial" w:cs="Arial"/>
          <w:b/>
          <w:bCs/>
          <w:sz w:val="24"/>
          <w:szCs w:val="24"/>
        </w:rPr>
      </w:pPr>
    </w:p>
    <w:p w14:paraId="67BACA0C" w14:textId="77777777" w:rsidR="005D0AAB" w:rsidRDefault="005D0AAB" w:rsidP="005D0AAB">
      <w:pPr>
        <w:rPr>
          <w:rFonts w:ascii="Arial" w:hAnsi="Arial" w:cs="Arial"/>
          <w:b/>
          <w:bCs/>
          <w:sz w:val="24"/>
          <w:szCs w:val="24"/>
        </w:rPr>
      </w:pPr>
    </w:p>
    <w:p w14:paraId="2E5355FB" w14:textId="77777777" w:rsidR="005D0AAB" w:rsidRDefault="005D0AAB" w:rsidP="005D0AAB">
      <w:pPr>
        <w:rPr>
          <w:rFonts w:ascii="Arial" w:hAnsi="Arial" w:cs="Arial"/>
          <w:b/>
          <w:bCs/>
          <w:sz w:val="24"/>
          <w:szCs w:val="24"/>
        </w:rPr>
      </w:pPr>
    </w:p>
    <w:p w14:paraId="7D7B0842" w14:textId="77777777" w:rsidR="0098032B" w:rsidRDefault="0098032B" w:rsidP="00722F61">
      <w:pPr>
        <w:rPr>
          <w:rFonts w:ascii="Arial" w:hAnsi="Arial" w:cs="Arial"/>
          <w:b/>
          <w:bCs/>
          <w:sz w:val="24"/>
          <w:szCs w:val="24"/>
        </w:rPr>
      </w:pPr>
    </w:p>
    <w:p w14:paraId="3EDB0953" w14:textId="526C2851" w:rsidR="00722F61" w:rsidRDefault="00722F61" w:rsidP="005D0AAB">
      <w:pPr>
        <w:pStyle w:val="Heading1"/>
        <w:rPr>
          <w:rFonts w:ascii="Arial" w:hAnsi="Arial" w:cs="Arial"/>
          <w:b/>
          <w:bCs/>
          <w:sz w:val="24"/>
          <w:szCs w:val="24"/>
        </w:rPr>
      </w:pPr>
      <w:bookmarkStart w:id="2" w:name="_Toc183987703"/>
      <w:r w:rsidRPr="005D0AAB">
        <w:rPr>
          <w:rFonts w:ascii="Arial" w:hAnsi="Arial" w:cs="Arial"/>
          <w:b/>
          <w:bCs/>
          <w:color w:val="auto"/>
          <w:sz w:val="24"/>
          <w:szCs w:val="24"/>
        </w:rPr>
        <w:lastRenderedPageBreak/>
        <w:t>Introduction</w:t>
      </w:r>
      <w:r w:rsidRPr="00EC6206">
        <w:rPr>
          <w:rFonts w:ascii="Arial" w:hAnsi="Arial" w:cs="Arial"/>
          <w:b/>
          <w:bCs/>
          <w:sz w:val="24"/>
          <w:szCs w:val="24"/>
        </w:rPr>
        <w:t>:</w:t>
      </w:r>
      <w:bookmarkEnd w:id="2"/>
    </w:p>
    <w:p w14:paraId="43C25254" w14:textId="77777777" w:rsidR="00722F61" w:rsidRPr="00EC6206" w:rsidRDefault="00722F61" w:rsidP="00722F61">
      <w:pPr>
        <w:rPr>
          <w:rFonts w:ascii="Arial" w:hAnsi="Arial" w:cs="Arial"/>
          <w:b/>
          <w:bCs/>
          <w:sz w:val="24"/>
          <w:szCs w:val="24"/>
        </w:rPr>
      </w:pPr>
    </w:p>
    <w:p w14:paraId="74017D4E" w14:textId="77777777" w:rsidR="00722F61" w:rsidRPr="00EC6206" w:rsidRDefault="00722F61" w:rsidP="00722F61">
      <w:pPr>
        <w:ind w:firstLine="720"/>
        <w:rPr>
          <w:rFonts w:ascii="Arial" w:hAnsi="Arial" w:cs="Arial"/>
          <w:sz w:val="24"/>
          <w:szCs w:val="24"/>
        </w:rPr>
      </w:pPr>
      <w:r w:rsidRPr="00EC6206">
        <w:rPr>
          <w:rFonts w:ascii="Arial" w:hAnsi="Arial" w:cs="Arial"/>
          <w:sz w:val="24"/>
          <w:szCs w:val="24"/>
        </w:rPr>
        <w:t>Malaria, caused by the Plasmodium parasite and transmitted through Anopheles mosquitoes, remains a major public health issue, especially in tropical regions. Recently, the relationship between habitat changes due to human activities and malaria transmission has gained attention. This research review focuses on how habitat changes affect malaria transmission cycles and the implications for control strategies. The reviewed studies contain various aspects such as the impact of land use changes, the significance of local environmental factors, and the necessity for collaborative approaches in malaria control.</w:t>
      </w:r>
    </w:p>
    <w:p w14:paraId="78311677" w14:textId="77777777" w:rsidR="00722F61" w:rsidRPr="00EC6206" w:rsidRDefault="00722F61" w:rsidP="00722F61">
      <w:pPr>
        <w:rPr>
          <w:rFonts w:ascii="Arial" w:hAnsi="Arial" w:cs="Arial"/>
          <w:sz w:val="24"/>
          <w:szCs w:val="24"/>
        </w:rPr>
      </w:pPr>
    </w:p>
    <w:p w14:paraId="0E37BA43" w14:textId="336B53FE" w:rsidR="00722F61" w:rsidRDefault="00722F61" w:rsidP="005D0AAB">
      <w:pPr>
        <w:pStyle w:val="Heading1"/>
        <w:rPr>
          <w:rFonts w:ascii="Arial" w:hAnsi="Arial" w:cs="Arial"/>
          <w:b/>
          <w:bCs/>
          <w:sz w:val="24"/>
          <w:szCs w:val="24"/>
        </w:rPr>
      </w:pPr>
      <w:bookmarkStart w:id="3" w:name="_Toc183987704"/>
      <w:r w:rsidRPr="005D0AAB">
        <w:rPr>
          <w:rFonts w:ascii="Arial" w:hAnsi="Arial" w:cs="Arial"/>
          <w:b/>
          <w:bCs/>
          <w:color w:val="auto"/>
          <w:sz w:val="24"/>
          <w:szCs w:val="24"/>
        </w:rPr>
        <w:t>Body</w:t>
      </w:r>
      <w:r w:rsidR="005D0AAB">
        <w:rPr>
          <w:rFonts w:ascii="Arial" w:hAnsi="Arial" w:cs="Arial"/>
          <w:b/>
          <w:bCs/>
          <w:sz w:val="24"/>
          <w:szCs w:val="24"/>
        </w:rPr>
        <w:t>:</w:t>
      </w:r>
      <w:bookmarkEnd w:id="3"/>
    </w:p>
    <w:p w14:paraId="12B57F7E" w14:textId="77777777" w:rsidR="00722F61" w:rsidRPr="00EC6206" w:rsidRDefault="00722F61" w:rsidP="00722F61">
      <w:pPr>
        <w:rPr>
          <w:rFonts w:ascii="Arial" w:hAnsi="Arial" w:cs="Arial"/>
          <w:b/>
          <w:bCs/>
          <w:sz w:val="24"/>
          <w:szCs w:val="24"/>
        </w:rPr>
      </w:pPr>
    </w:p>
    <w:p w14:paraId="0AF14687" w14:textId="2FF0E7B7" w:rsidR="00722F61" w:rsidRDefault="00722F61" w:rsidP="00722F61">
      <w:pPr>
        <w:ind w:firstLine="720"/>
        <w:rPr>
          <w:rFonts w:ascii="Arial" w:hAnsi="Arial" w:cs="Arial"/>
          <w:sz w:val="24"/>
          <w:szCs w:val="24"/>
        </w:rPr>
      </w:pPr>
      <w:r w:rsidRPr="00EC6206">
        <w:rPr>
          <w:rFonts w:ascii="Arial" w:hAnsi="Arial" w:cs="Arial"/>
          <w:sz w:val="24"/>
          <w:szCs w:val="24"/>
        </w:rPr>
        <w:t>Multiple studies indicate a strong connection between land use changes and malaria transmission. Deforestation and agricultural expansion can create more breeding sites for malaria-carrying mosquitoes, thereby increasing transmission risk</w:t>
      </w:r>
      <w:sdt>
        <w:sdtPr>
          <w:rPr>
            <w:rFonts w:ascii="Arial" w:hAnsi="Arial" w:cs="Arial"/>
            <w:sz w:val="24"/>
            <w:szCs w:val="24"/>
          </w:rPr>
          <w:id w:val="1785840353"/>
          <w:citation/>
        </w:sdtPr>
        <w:sdtContent>
          <w:r w:rsidRPr="00EC6206">
            <w:rPr>
              <w:rFonts w:ascii="Arial" w:hAnsi="Arial" w:cs="Arial"/>
              <w:sz w:val="24"/>
              <w:szCs w:val="24"/>
            </w:rPr>
            <w:fldChar w:fldCharType="begin"/>
          </w:r>
          <w:r w:rsidRPr="00EC6206">
            <w:rPr>
              <w:rFonts w:ascii="Arial" w:hAnsi="Arial" w:cs="Arial"/>
              <w:sz w:val="24"/>
              <w:szCs w:val="24"/>
            </w:rPr>
            <w:instrText xml:space="preserve">CITATION KKi \l 1033 </w:instrText>
          </w:r>
          <w:r w:rsidRPr="00EC6206">
            <w:rPr>
              <w:rFonts w:ascii="Arial" w:hAnsi="Arial" w:cs="Arial"/>
              <w:sz w:val="24"/>
              <w:szCs w:val="24"/>
            </w:rPr>
            <w:fldChar w:fldCharType="separate"/>
          </w:r>
          <w:r w:rsidR="0098032B">
            <w:rPr>
              <w:rFonts w:ascii="Arial" w:hAnsi="Arial" w:cs="Arial"/>
              <w:noProof/>
              <w:sz w:val="24"/>
              <w:szCs w:val="24"/>
            </w:rPr>
            <w:t xml:space="preserve"> </w:t>
          </w:r>
          <w:r w:rsidR="0098032B" w:rsidRPr="0098032B">
            <w:rPr>
              <w:rFonts w:ascii="Arial" w:hAnsi="Arial" w:cs="Arial"/>
              <w:noProof/>
              <w:sz w:val="24"/>
              <w:szCs w:val="24"/>
            </w:rPr>
            <w:t>(Kibret, 2022)</w:t>
          </w:r>
          <w:r w:rsidRPr="00EC6206">
            <w:rPr>
              <w:rFonts w:ascii="Arial" w:hAnsi="Arial" w:cs="Arial"/>
              <w:sz w:val="24"/>
              <w:szCs w:val="24"/>
            </w:rPr>
            <w:fldChar w:fldCharType="end"/>
          </w:r>
        </w:sdtContent>
      </w:sdt>
      <w:r w:rsidRPr="00EC6206">
        <w:rPr>
          <w:rFonts w:ascii="Arial" w:hAnsi="Arial" w:cs="Arial"/>
          <w:sz w:val="24"/>
          <w:szCs w:val="24"/>
        </w:rPr>
        <w:t xml:space="preserve">. In areas like Southeast Asia and South America, changes in land use have led to rising malaria cases, particularly in newly developed regions. Different Anopheles species exhibit varied responses to these habitat changes, altering transmission patterns. </w:t>
      </w:r>
    </w:p>
    <w:p w14:paraId="62D3FE4D" w14:textId="77777777" w:rsidR="00722F61" w:rsidRDefault="00722F61" w:rsidP="00722F61">
      <w:pPr>
        <w:ind w:firstLine="720"/>
        <w:rPr>
          <w:rFonts w:ascii="Arial" w:hAnsi="Arial" w:cs="Arial"/>
          <w:sz w:val="24"/>
          <w:szCs w:val="24"/>
        </w:rPr>
      </w:pPr>
    </w:p>
    <w:p w14:paraId="652B66A2" w14:textId="1DAC7F78" w:rsidR="00722F61" w:rsidRDefault="00722F61" w:rsidP="00722F61">
      <w:pPr>
        <w:ind w:firstLine="720"/>
        <w:rPr>
          <w:rFonts w:ascii="Arial" w:hAnsi="Arial" w:cs="Arial"/>
          <w:sz w:val="24"/>
          <w:szCs w:val="24"/>
        </w:rPr>
      </w:pPr>
      <w:r w:rsidRPr="00EC6206">
        <w:rPr>
          <w:rFonts w:ascii="Arial" w:hAnsi="Arial" w:cs="Arial"/>
          <w:sz w:val="24"/>
          <w:szCs w:val="24"/>
        </w:rPr>
        <w:t>Urbanization presents different effects; while it can reduce breeding sites in some contexts, species like Anopheles stephensi thrive in urban environments, potentially increasing malaria cases</w:t>
      </w:r>
      <w:sdt>
        <w:sdtPr>
          <w:rPr>
            <w:rFonts w:ascii="Arial" w:hAnsi="Arial" w:cs="Arial"/>
            <w:sz w:val="24"/>
            <w:szCs w:val="24"/>
          </w:rPr>
          <w:id w:val="-621992514"/>
          <w:citation/>
        </w:sdtPr>
        <w:sdtContent>
          <w:r w:rsidRPr="00EC6206">
            <w:rPr>
              <w:rFonts w:ascii="Arial" w:hAnsi="Arial" w:cs="Arial"/>
              <w:sz w:val="24"/>
              <w:szCs w:val="24"/>
            </w:rPr>
            <w:fldChar w:fldCharType="begin"/>
          </w:r>
          <w:r w:rsidRPr="00EC6206">
            <w:rPr>
              <w:rFonts w:ascii="Arial" w:hAnsi="Arial" w:cs="Arial"/>
              <w:sz w:val="24"/>
              <w:szCs w:val="24"/>
            </w:rPr>
            <w:instrText xml:space="preserve"> CITATION Wor23 \l 1033 </w:instrText>
          </w:r>
          <w:r w:rsidRPr="00EC6206">
            <w:rPr>
              <w:rFonts w:ascii="Arial" w:hAnsi="Arial" w:cs="Arial"/>
              <w:sz w:val="24"/>
              <w:szCs w:val="24"/>
            </w:rPr>
            <w:fldChar w:fldCharType="separate"/>
          </w:r>
          <w:r w:rsidR="0098032B">
            <w:rPr>
              <w:rFonts w:ascii="Arial" w:hAnsi="Arial" w:cs="Arial"/>
              <w:noProof/>
              <w:sz w:val="24"/>
              <w:szCs w:val="24"/>
            </w:rPr>
            <w:t xml:space="preserve"> </w:t>
          </w:r>
          <w:r w:rsidR="0098032B" w:rsidRPr="0098032B">
            <w:rPr>
              <w:rFonts w:ascii="Arial" w:hAnsi="Arial" w:cs="Arial"/>
              <w:noProof/>
              <w:sz w:val="24"/>
              <w:szCs w:val="24"/>
            </w:rPr>
            <w:t>(World Health Organization, 2023)</w:t>
          </w:r>
          <w:r w:rsidRPr="00EC6206">
            <w:rPr>
              <w:rFonts w:ascii="Arial" w:hAnsi="Arial" w:cs="Arial"/>
              <w:sz w:val="24"/>
              <w:szCs w:val="24"/>
            </w:rPr>
            <w:fldChar w:fldCharType="end"/>
          </w:r>
        </w:sdtContent>
      </w:sdt>
      <w:sdt>
        <w:sdtPr>
          <w:rPr>
            <w:rFonts w:ascii="Arial" w:hAnsi="Arial" w:cs="Arial"/>
            <w:sz w:val="24"/>
            <w:szCs w:val="24"/>
          </w:rPr>
          <w:id w:val="-1440909113"/>
          <w:citation/>
        </w:sdtPr>
        <w:sdtContent>
          <w:r w:rsidRPr="00EC6206">
            <w:rPr>
              <w:rFonts w:ascii="Arial" w:hAnsi="Arial" w:cs="Arial"/>
              <w:sz w:val="24"/>
              <w:szCs w:val="24"/>
            </w:rPr>
            <w:fldChar w:fldCharType="begin"/>
          </w:r>
          <w:r w:rsidRPr="00EC6206">
            <w:rPr>
              <w:rFonts w:ascii="Arial" w:hAnsi="Arial" w:cs="Arial"/>
              <w:sz w:val="24"/>
              <w:szCs w:val="24"/>
            </w:rPr>
            <w:instrText xml:space="preserve"> CITATION MMw21 \l 1033 </w:instrText>
          </w:r>
          <w:r w:rsidRPr="00EC6206">
            <w:rPr>
              <w:rFonts w:ascii="Arial" w:hAnsi="Arial" w:cs="Arial"/>
              <w:sz w:val="24"/>
              <w:szCs w:val="24"/>
            </w:rPr>
            <w:fldChar w:fldCharType="separate"/>
          </w:r>
          <w:r w:rsidR="0098032B">
            <w:rPr>
              <w:rFonts w:ascii="Arial" w:hAnsi="Arial" w:cs="Arial"/>
              <w:noProof/>
              <w:sz w:val="24"/>
              <w:szCs w:val="24"/>
            </w:rPr>
            <w:t xml:space="preserve"> </w:t>
          </w:r>
          <w:r w:rsidR="0098032B" w:rsidRPr="0098032B">
            <w:rPr>
              <w:rFonts w:ascii="Arial" w:hAnsi="Arial" w:cs="Arial"/>
              <w:noProof/>
              <w:sz w:val="24"/>
              <w:szCs w:val="24"/>
            </w:rPr>
            <w:t>( M. Mwanjalolo et al., 2021)</w:t>
          </w:r>
          <w:r w:rsidRPr="00EC6206">
            <w:rPr>
              <w:rFonts w:ascii="Arial" w:hAnsi="Arial" w:cs="Arial"/>
              <w:sz w:val="24"/>
              <w:szCs w:val="24"/>
            </w:rPr>
            <w:fldChar w:fldCharType="end"/>
          </w:r>
        </w:sdtContent>
      </w:sdt>
      <w:r w:rsidRPr="00EC6206">
        <w:rPr>
          <w:rFonts w:ascii="Arial" w:hAnsi="Arial" w:cs="Arial"/>
          <w:sz w:val="24"/>
          <w:szCs w:val="24"/>
        </w:rPr>
        <w:t>.</w:t>
      </w:r>
    </w:p>
    <w:p w14:paraId="310E0714" w14:textId="77777777" w:rsidR="00722F61" w:rsidRPr="00EC6206" w:rsidRDefault="00722F61" w:rsidP="00722F61">
      <w:pPr>
        <w:ind w:firstLine="720"/>
        <w:rPr>
          <w:rFonts w:ascii="Arial" w:hAnsi="Arial" w:cs="Arial"/>
          <w:sz w:val="24"/>
          <w:szCs w:val="24"/>
        </w:rPr>
      </w:pPr>
    </w:p>
    <w:p w14:paraId="0F8B398B" w14:textId="15A9468B" w:rsidR="00722F61" w:rsidRDefault="00722F61" w:rsidP="00722F61">
      <w:pPr>
        <w:ind w:firstLine="720"/>
        <w:rPr>
          <w:rFonts w:ascii="Arial" w:hAnsi="Arial" w:cs="Arial"/>
          <w:sz w:val="24"/>
          <w:szCs w:val="24"/>
        </w:rPr>
      </w:pPr>
      <w:r w:rsidRPr="00EC6206">
        <w:rPr>
          <w:rFonts w:ascii="Arial" w:hAnsi="Arial" w:cs="Arial"/>
          <w:sz w:val="24"/>
          <w:szCs w:val="24"/>
        </w:rPr>
        <w:t>Research also highlights those specific agricultural practices can affect mosquito populations. For example, irrigation often promotes mosquito breeding, while approaches like agroforestry may reduce mosquito numbers by promoting biodiversity</w:t>
      </w:r>
      <w:sdt>
        <w:sdtPr>
          <w:rPr>
            <w:rFonts w:ascii="Arial" w:hAnsi="Arial" w:cs="Arial"/>
            <w:sz w:val="24"/>
            <w:szCs w:val="24"/>
          </w:rPr>
          <w:id w:val="-1841297284"/>
          <w:citation/>
        </w:sdtPr>
        <w:sdtContent>
          <w:r w:rsidRPr="00EC6206">
            <w:rPr>
              <w:rFonts w:ascii="Arial" w:hAnsi="Arial" w:cs="Arial"/>
              <w:sz w:val="24"/>
              <w:szCs w:val="24"/>
            </w:rPr>
            <w:fldChar w:fldCharType="begin"/>
          </w:r>
          <w:r w:rsidRPr="00EC6206">
            <w:rPr>
              <w:rFonts w:ascii="Arial" w:hAnsi="Arial" w:cs="Arial"/>
              <w:sz w:val="24"/>
              <w:szCs w:val="24"/>
            </w:rPr>
            <w:instrText xml:space="preserve">CITATION JHw19 \l 1033 </w:instrText>
          </w:r>
          <w:r w:rsidRPr="00EC6206">
            <w:rPr>
              <w:rFonts w:ascii="Arial" w:hAnsi="Arial" w:cs="Arial"/>
              <w:sz w:val="24"/>
              <w:szCs w:val="24"/>
            </w:rPr>
            <w:fldChar w:fldCharType="separate"/>
          </w:r>
          <w:r w:rsidR="0098032B">
            <w:rPr>
              <w:rFonts w:ascii="Arial" w:hAnsi="Arial" w:cs="Arial"/>
              <w:noProof/>
              <w:sz w:val="24"/>
              <w:szCs w:val="24"/>
            </w:rPr>
            <w:t xml:space="preserve"> </w:t>
          </w:r>
          <w:r w:rsidR="0098032B" w:rsidRPr="0098032B">
            <w:rPr>
              <w:rFonts w:ascii="Arial" w:hAnsi="Arial" w:cs="Arial"/>
              <w:noProof/>
              <w:sz w:val="24"/>
              <w:szCs w:val="24"/>
            </w:rPr>
            <w:t>(Jang, 2019)</w:t>
          </w:r>
          <w:r w:rsidRPr="00EC6206">
            <w:rPr>
              <w:rFonts w:ascii="Arial" w:hAnsi="Arial" w:cs="Arial"/>
              <w:sz w:val="24"/>
              <w:szCs w:val="24"/>
            </w:rPr>
            <w:fldChar w:fldCharType="end"/>
          </w:r>
        </w:sdtContent>
      </w:sdt>
      <w:r w:rsidRPr="00EC6206">
        <w:rPr>
          <w:rFonts w:ascii="Arial" w:hAnsi="Arial" w:cs="Arial"/>
          <w:sz w:val="24"/>
          <w:szCs w:val="24"/>
        </w:rPr>
        <w:t>.</w:t>
      </w:r>
      <w:r>
        <w:rPr>
          <w:rFonts w:ascii="Arial" w:hAnsi="Arial" w:cs="Arial"/>
          <w:sz w:val="24"/>
          <w:szCs w:val="24"/>
        </w:rPr>
        <w:t xml:space="preserve"> </w:t>
      </w:r>
      <w:r w:rsidRPr="00EC6206">
        <w:rPr>
          <w:rFonts w:ascii="Arial" w:hAnsi="Arial" w:cs="Arial"/>
          <w:sz w:val="24"/>
          <w:szCs w:val="24"/>
        </w:rPr>
        <w:t>The findings suggest that habitat changes significantly influence malaria transmission patterns.​ Increased land availability due to deforestation and agriculture can lead to higher mosquito populations and greater malaria risk, posing challenges for effective malaria control programs. Strategies must adapt to changing ecological contexts to remain effective in reducing transmission rates.</w:t>
      </w:r>
    </w:p>
    <w:p w14:paraId="4293E3EC" w14:textId="77777777" w:rsidR="00722F61" w:rsidRPr="00EC6206" w:rsidRDefault="00722F61" w:rsidP="00722F61">
      <w:pPr>
        <w:ind w:firstLine="720"/>
        <w:rPr>
          <w:rFonts w:ascii="Arial" w:hAnsi="Arial" w:cs="Arial"/>
          <w:sz w:val="24"/>
          <w:szCs w:val="24"/>
        </w:rPr>
      </w:pPr>
    </w:p>
    <w:p w14:paraId="74E5ED17" w14:textId="3FAE47F6" w:rsidR="00722F61" w:rsidRDefault="00722F61" w:rsidP="00722F61">
      <w:pPr>
        <w:ind w:firstLine="720"/>
        <w:rPr>
          <w:rFonts w:ascii="Arial" w:hAnsi="Arial" w:cs="Arial"/>
          <w:sz w:val="24"/>
          <w:szCs w:val="24"/>
        </w:rPr>
      </w:pPr>
      <w:r w:rsidRPr="00EC6206">
        <w:rPr>
          <w:rFonts w:ascii="Arial" w:hAnsi="Arial" w:cs="Arial"/>
          <w:sz w:val="24"/>
          <w:szCs w:val="24"/>
        </w:rPr>
        <w:t>Some habitat modifications can also help lower malaria risks. Sustainable agricultural practices that enhance biodiversity can limit mosquito breeding opportunities and contribute positively to malaria control</w:t>
      </w:r>
      <w:sdt>
        <w:sdtPr>
          <w:rPr>
            <w:rFonts w:ascii="Arial" w:hAnsi="Arial" w:cs="Arial"/>
            <w:sz w:val="24"/>
            <w:szCs w:val="24"/>
          </w:rPr>
          <w:id w:val="1095521409"/>
          <w:citation/>
        </w:sdtPr>
        <w:sdtContent>
          <w:r w:rsidRPr="00EC6206">
            <w:rPr>
              <w:rFonts w:ascii="Arial" w:hAnsi="Arial" w:cs="Arial"/>
              <w:sz w:val="24"/>
              <w:szCs w:val="24"/>
            </w:rPr>
            <w:fldChar w:fldCharType="begin"/>
          </w:r>
          <w:r w:rsidRPr="00EC6206">
            <w:rPr>
              <w:rFonts w:ascii="Arial" w:hAnsi="Arial" w:cs="Arial"/>
              <w:sz w:val="24"/>
              <w:szCs w:val="24"/>
            </w:rPr>
            <w:instrText xml:space="preserve"> CITATION Wan18 \l 1033 </w:instrText>
          </w:r>
          <w:r w:rsidRPr="00EC6206">
            <w:rPr>
              <w:rFonts w:ascii="Arial" w:hAnsi="Arial" w:cs="Arial"/>
              <w:sz w:val="24"/>
              <w:szCs w:val="24"/>
            </w:rPr>
            <w:fldChar w:fldCharType="separate"/>
          </w:r>
          <w:r w:rsidR="0098032B">
            <w:rPr>
              <w:rFonts w:ascii="Arial" w:hAnsi="Arial" w:cs="Arial"/>
              <w:noProof/>
              <w:sz w:val="24"/>
              <w:szCs w:val="24"/>
            </w:rPr>
            <w:t xml:space="preserve"> </w:t>
          </w:r>
          <w:r w:rsidR="0098032B" w:rsidRPr="0098032B">
            <w:rPr>
              <w:rFonts w:ascii="Arial" w:hAnsi="Arial" w:cs="Arial"/>
              <w:noProof/>
              <w:sz w:val="24"/>
              <w:szCs w:val="24"/>
            </w:rPr>
            <w:t>(Wang, 2018)</w:t>
          </w:r>
          <w:r w:rsidRPr="00EC6206">
            <w:rPr>
              <w:rFonts w:ascii="Arial" w:hAnsi="Arial" w:cs="Arial"/>
              <w:sz w:val="24"/>
              <w:szCs w:val="24"/>
            </w:rPr>
            <w:fldChar w:fldCharType="end"/>
          </w:r>
        </w:sdtContent>
      </w:sdt>
      <w:r w:rsidRPr="00EC6206">
        <w:rPr>
          <w:rFonts w:ascii="Arial" w:hAnsi="Arial" w:cs="Arial"/>
          <w:sz w:val="24"/>
          <w:szCs w:val="24"/>
        </w:rPr>
        <w:t>.</w:t>
      </w:r>
      <w:r>
        <w:rPr>
          <w:rFonts w:ascii="Arial" w:hAnsi="Arial" w:cs="Arial"/>
          <w:sz w:val="24"/>
          <w:szCs w:val="24"/>
        </w:rPr>
        <w:t xml:space="preserve"> </w:t>
      </w:r>
      <w:r w:rsidRPr="00EC6206">
        <w:rPr>
          <w:rFonts w:ascii="Arial" w:hAnsi="Arial" w:cs="Arial"/>
          <w:sz w:val="24"/>
          <w:szCs w:val="24"/>
        </w:rPr>
        <w:t>While these studies provide important insights, several limitations exist. Many are geographically focused, which may limit the applicability of findings across different regions</w:t>
      </w:r>
      <w:sdt>
        <w:sdtPr>
          <w:rPr>
            <w:rFonts w:ascii="Arial" w:hAnsi="Arial" w:cs="Arial"/>
            <w:sz w:val="24"/>
            <w:szCs w:val="24"/>
          </w:rPr>
          <w:id w:val="-384946478"/>
          <w:citation/>
        </w:sdtPr>
        <w:sdtContent>
          <w:r w:rsidRPr="00EC6206">
            <w:rPr>
              <w:rFonts w:ascii="Arial" w:hAnsi="Arial" w:cs="Arial"/>
              <w:sz w:val="24"/>
              <w:szCs w:val="24"/>
            </w:rPr>
            <w:fldChar w:fldCharType="begin"/>
          </w:r>
          <w:r w:rsidRPr="00EC6206">
            <w:rPr>
              <w:rFonts w:ascii="Arial" w:hAnsi="Arial" w:cs="Arial"/>
              <w:sz w:val="24"/>
              <w:szCs w:val="24"/>
            </w:rPr>
            <w:instrText xml:space="preserve"> CITATION JCa20 \l 1033 </w:instrText>
          </w:r>
          <w:r w:rsidRPr="00EC6206">
            <w:rPr>
              <w:rFonts w:ascii="Arial" w:hAnsi="Arial" w:cs="Arial"/>
              <w:sz w:val="24"/>
              <w:szCs w:val="24"/>
            </w:rPr>
            <w:fldChar w:fldCharType="separate"/>
          </w:r>
          <w:r w:rsidR="0098032B">
            <w:rPr>
              <w:rFonts w:ascii="Arial" w:hAnsi="Arial" w:cs="Arial"/>
              <w:noProof/>
              <w:sz w:val="24"/>
              <w:szCs w:val="24"/>
            </w:rPr>
            <w:t xml:space="preserve"> </w:t>
          </w:r>
          <w:r w:rsidR="0098032B" w:rsidRPr="0098032B">
            <w:rPr>
              <w:rFonts w:ascii="Arial" w:hAnsi="Arial" w:cs="Arial"/>
              <w:noProof/>
              <w:sz w:val="24"/>
              <w:szCs w:val="24"/>
            </w:rPr>
            <w:t>(Das, 2020)</w:t>
          </w:r>
          <w:r w:rsidRPr="00EC6206">
            <w:rPr>
              <w:rFonts w:ascii="Arial" w:hAnsi="Arial" w:cs="Arial"/>
              <w:sz w:val="24"/>
              <w:szCs w:val="24"/>
            </w:rPr>
            <w:fldChar w:fldCharType="end"/>
          </w:r>
        </w:sdtContent>
      </w:sdt>
      <w:r w:rsidRPr="00EC6206">
        <w:rPr>
          <w:rFonts w:ascii="Arial" w:hAnsi="Arial" w:cs="Arial"/>
          <w:sz w:val="24"/>
          <w:szCs w:val="24"/>
        </w:rPr>
        <w:t>. Greater emphasis on incorporating ecological, social, and economic factors into research is needed to better understand malaria transmission.</w:t>
      </w:r>
    </w:p>
    <w:p w14:paraId="4A77C15B" w14:textId="77777777" w:rsidR="00722F61" w:rsidRPr="00EC6206" w:rsidRDefault="00722F61" w:rsidP="00722F61">
      <w:pPr>
        <w:ind w:firstLine="720"/>
        <w:rPr>
          <w:rFonts w:ascii="Arial" w:hAnsi="Arial" w:cs="Arial"/>
          <w:sz w:val="24"/>
          <w:szCs w:val="24"/>
        </w:rPr>
      </w:pPr>
    </w:p>
    <w:p w14:paraId="33C590A7" w14:textId="3E4636CF" w:rsidR="00722F61" w:rsidRDefault="00722F61" w:rsidP="00722F61">
      <w:pPr>
        <w:ind w:firstLine="720"/>
        <w:rPr>
          <w:rFonts w:ascii="Arial" w:hAnsi="Arial" w:cs="Arial"/>
          <w:sz w:val="24"/>
          <w:szCs w:val="24"/>
        </w:rPr>
      </w:pPr>
      <w:r w:rsidRPr="00EC6206">
        <w:rPr>
          <w:rFonts w:ascii="Arial" w:hAnsi="Arial" w:cs="Arial"/>
          <w:sz w:val="24"/>
          <w:szCs w:val="24"/>
        </w:rPr>
        <w:t>Moreover, many studies highlight connections between land use changes and increased transmission without thorough causal analyses</w:t>
      </w:r>
      <w:sdt>
        <w:sdtPr>
          <w:rPr>
            <w:rFonts w:ascii="Arial" w:hAnsi="Arial" w:cs="Arial"/>
            <w:sz w:val="24"/>
            <w:szCs w:val="24"/>
          </w:rPr>
          <w:id w:val="-1649583864"/>
          <w:citation/>
        </w:sdtPr>
        <w:sdtContent>
          <w:r w:rsidRPr="00EC6206">
            <w:rPr>
              <w:rFonts w:ascii="Arial" w:hAnsi="Arial" w:cs="Arial"/>
              <w:sz w:val="24"/>
              <w:szCs w:val="24"/>
            </w:rPr>
            <w:fldChar w:fldCharType="begin"/>
          </w:r>
          <w:r w:rsidRPr="00EC6206">
            <w:rPr>
              <w:rFonts w:ascii="Arial" w:hAnsi="Arial" w:cs="Arial"/>
              <w:sz w:val="24"/>
              <w:szCs w:val="24"/>
            </w:rPr>
            <w:instrText xml:space="preserve">CITATION MHR20 \l 1033 </w:instrText>
          </w:r>
          <w:r w:rsidRPr="00EC6206">
            <w:rPr>
              <w:rFonts w:ascii="Arial" w:hAnsi="Arial" w:cs="Arial"/>
              <w:sz w:val="24"/>
              <w:szCs w:val="24"/>
            </w:rPr>
            <w:fldChar w:fldCharType="separate"/>
          </w:r>
          <w:r w:rsidR="0098032B">
            <w:rPr>
              <w:rFonts w:ascii="Arial" w:hAnsi="Arial" w:cs="Arial"/>
              <w:noProof/>
              <w:sz w:val="24"/>
              <w:szCs w:val="24"/>
            </w:rPr>
            <w:t xml:space="preserve"> </w:t>
          </w:r>
          <w:r w:rsidR="0098032B" w:rsidRPr="0098032B">
            <w:rPr>
              <w:rFonts w:ascii="Arial" w:hAnsi="Arial" w:cs="Arial"/>
              <w:noProof/>
              <w:sz w:val="24"/>
              <w:szCs w:val="24"/>
            </w:rPr>
            <w:t>(Rodriguez, 2021)</w:t>
          </w:r>
          <w:r w:rsidRPr="00EC6206">
            <w:rPr>
              <w:rFonts w:ascii="Arial" w:hAnsi="Arial" w:cs="Arial"/>
              <w:sz w:val="24"/>
              <w:szCs w:val="24"/>
            </w:rPr>
            <w:fldChar w:fldCharType="end"/>
          </w:r>
        </w:sdtContent>
      </w:sdt>
      <w:r w:rsidRPr="00EC6206">
        <w:rPr>
          <w:rFonts w:ascii="Arial" w:hAnsi="Arial" w:cs="Arial"/>
          <w:sz w:val="24"/>
          <w:szCs w:val="24"/>
        </w:rPr>
        <w:t>. More investigations are required into how changes in mosquito behavior related to habitat alterations impact malaria transmission rates.</w:t>
      </w:r>
    </w:p>
    <w:p w14:paraId="28EC61D9" w14:textId="77777777" w:rsidR="0098032B" w:rsidRDefault="0098032B" w:rsidP="00722F61">
      <w:pPr>
        <w:rPr>
          <w:rFonts w:ascii="Arial" w:hAnsi="Arial" w:cs="Arial"/>
          <w:sz w:val="24"/>
          <w:szCs w:val="24"/>
        </w:rPr>
      </w:pPr>
    </w:p>
    <w:p w14:paraId="15C5056F" w14:textId="77777777" w:rsidR="005D0AAB" w:rsidRDefault="005D0AAB" w:rsidP="00722F61">
      <w:pPr>
        <w:rPr>
          <w:rFonts w:ascii="Arial" w:hAnsi="Arial" w:cs="Arial"/>
          <w:sz w:val="24"/>
          <w:szCs w:val="24"/>
        </w:rPr>
      </w:pPr>
    </w:p>
    <w:p w14:paraId="095FB397" w14:textId="66B0D51B" w:rsidR="00722F61" w:rsidRDefault="00722F61" w:rsidP="005D0AAB">
      <w:pPr>
        <w:pStyle w:val="Heading1"/>
        <w:rPr>
          <w:rFonts w:ascii="Arial" w:hAnsi="Arial" w:cs="Arial"/>
          <w:b/>
          <w:bCs/>
          <w:sz w:val="24"/>
          <w:szCs w:val="24"/>
        </w:rPr>
      </w:pPr>
      <w:bookmarkStart w:id="4" w:name="_Toc183987705"/>
      <w:r w:rsidRPr="005D0AAB">
        <w:rPr>
          <w:rFonts w:ascii="Arial" w:hAnsi="Arial" w:cs="Arial"/>
          <w:b/>
          <w:bCs/>
          <w:color w:val="auto"/>
          <w:sz w:val="24"/>
          <w:szCs w:val="24"/>
        </w:rPr>
        <w:lastRenderedPageBreak/>
        <w:t>Conclusion</w:t>
      </w:r>
      <w:r>
        <w:rPr>
          <w:rFonts w:ascii="Arial" w:hAnsi="Arial" w:cs="Arial"/>
          <w:b/>
          <w:bCs/>
          <w:sz w:val="24"/>
          <w:szCs w:val="24"/>
        </w:rPr>
        <w:t>:</w:t>
      </w:r>
      <w:bookmarkEnd w:id="4"/>
    </w:p>
    <w:p w14:paraId="555E8455" w14:textId="77777777" w:rsidR="00722F61" w:rsidRPr="00E82736" w:rsidRDefault="00722F61" w:rsidP="00722F61">
      <w:pPr>
        <w:rPr>
          <w:rFonts w:ascii="Arial" w:hAnsi="Arial" w:cs="Arial"/>
          <w:b/>
          <w:bCs/>
          <w:sz w:val="24"/>
          <w:szCs w:val="24"/>
        </w:rPr>
      </w:pPr>
    </w:p>
    <w:p w14:paraId="37796513" w14:textId="77777777" w:rsidR="00722F61" w:rsidRDefault="00722F61" w:rsidP="00722F61">
      <w:pPr>
        <w:rPr>
          <w:rFonts w:ascii="Arial" w:hAnsi="Arial" w:cs="Arial"/>
          <w:sz w:val="24"/>
          <w:szCs w:val="24"/>
        </w:rPr>
      </w:pPr>
      <w:r>
        <w:rPr>
          <w:rFonts w:ascii="Arial" w:hAnsi="Arial" w:cs="Arial"/>
          <w:sz w:val="24"/>
          <w:szCs w:val="24"/>
        </w:rPr>
        <w:tab/>
      </w:r>
      <w:r w:rsidRPr="00E82736">
        <w:rPr>
          <w:rFonts w:ascii="Arial" w:hAnsi="Arial" w:cs="Arial"/>
          <w:sz w:val="24"/>
          <w:szCs w:val="24"/>
        </w:rPr>
        <w:t>​In summary, research shows a complex connection between how we use land and the spread of malaria.​ Factors such as cutting down forests, changing agricultural practices, and moving people into cities affect the risk of malaria in different ways. Understanding these relationships is crucial for public health efforts. By learning how these changes impact malaria transmission, health officials can create better strategies to reduce the number of malaria cases and protect communities at risk.</w:t>
      </w:r>
    </w:p>
    <w:p w14:paraId="0C081382" w14:textId="77777777" w:rsidR="00722F61" w:rsidRPr="00E82736" w:rsidRDefault="00722F61" w:rsidP="00722F61">
      <w:pPr>
        <w:rPr>
          <w:rFonts w:ascii="Arial" w:hAnsi="Arial" w:cs="Arial"/>
          <w:sz w:val="24"/>
          <w:szCs w:val="24"/>
        </w:rPr>
      </w:pPr>
    </w:p>
    <w:p w14:paraId="47274CBD" w14:textId="77777777" w:rsidR="00722F61" w:rsidRPr="00EC6206" w:rsidRDefault="00722F61" w:rsidP="00722F61">
      <w:pPr>
        <w:ind w:firstLine="720"/>
        <w:rPr>
          <w:rFonts w:ascii="Arial" w:hAnsi="Arial" w:cs="Arial"/>
          <w:sz w:val="24"/>
          <w:szCs w:val="24"/>
        </w:rPr>
      </w:pPr>
      <w:r w:rsidRPr="00E82736">
        <w:rPr>
          <w:rFonts w:ascii="Arial" w:hAnsi="Arial" w:cs="Arial"/>
          <w:sz w:val="24"/>
          <w:szCs w:val="24"/>
        </w:rPr>
        <w:t>Furthermore, it is important that future studies not only focus on the environmental aspects but also include social and economic factors. Many areas are facing rising malaria cases due to changes in their land. If researchers and health workers work together, they can create solutions that are effective in reducing malaria transmission. These solutions may include sustainable farming and urban planning that helps decrease mosquito breeding sites. By addressing these issues through a collaborative approach, we can hope to see better control of malaria and improved health outcomes for affected populations.</w:t>
      </w:r>
    </w:p>
    <w:p w14:paraId="49B7C966" w14:textId="77777777" w:rsidR="00722F61" w:rsidRPr="00EC6206" w:rsidRDefault="00722F61" w:rsidP="00722F61">
      <w:pPr>
        <w:rPr>
          <w:rFonts w:ascii="Arial" w:hAnsi="Arial" w:cs="Arial"/>
          <w:sz w:val="24"/>
          <w:szCs w:val="24"/>
        </w:rPr>
      </w:pPr>
    </w:p>
    <w:bookmarkStart w:id="5" w:name="_Toc183987706" w:displacedByCustomXml="next"/>
    <w:sdt>
      <w:sdtPr>
        <w:rPr>
          <w:rFonts w:ascii="Arial" w:eastAsiaTheme="minorHAnsi" w:hAnsi="Arial" w:cs="Arial"/>
          <w:color w:val="auto"/>
          <w:sz w:val="24"/>
          <w:szCs w:val="24"/>
          <w:lang w:val="en-PH"/>
        </w:rPr>
        <w:id w:val="-926114273"/>
        <w:docPartObj>
          <w:docPartGallery w:val="Bibliographies"/>
          <w:docPartUnique/>
        </w:docPartObj>
      </w:sdtPr>
      <w:sdtEndPr>
        <w:rPr>
          <w:lang w:val="en-US"/>
        </w:rPr>
      </w:sdtEndPr>
      <w:sdtContent>
        <w:p w14:paraId="2AB6269F" w14:textId="77777777" w:rsidR="00722F61" w:rsidRPr="001639DC" w:rsidRDefault="00722F61" w:rsidP="00722F61">
          <w:pPr>
            <w:pStyle w:val="Heading1"/>
            <w:rPr>
              <w:rFonts w:ascii="Arial" w:hAnsi="Arial" w:cs="Arial"/>
              <w:b/>
              <w:bCs/>
              <w:color w:val="auto"/>
              <w:sz w:val="24"/>
              <w:szCs w:val="24"/>
            </w:rPr>
          </w:pPr>
          <w:r w:rsidRPr="001639DC">
            <w:rPr>
              <w:rFonts w:ascii="Arial" w:hAnsi="Arial" w:cs="Arial"/>
              <w:b/>
              <w:bCs/>
              <w:color w:val="auto"/>
              <w:sz w:val="24"/>
              <w:szCs w:val="24"/>
            </w:rPr>
            <w:t>References</w:t>
          </w:r>
          <w:bookmarkEnd w:id="5"/>
        </w:p>
        <w:sdt>
          <w:sdtPr>
            <w:rPr>
              <w:rFonts w:ascii="Arial" w:hAnsi="Arial" w:cs="Arial"/>
              <w:sz w:val="24"/>
              <w:szCs w:val="24"/>
              <w:lang w:val="en-US"/>
            </w:rPr>
            <w:id w:val="-573587230"/>
            <w:bibliography/>
          </w:sdtPr>
          <w:sdtContent>
            <w:p w14:paraId="70DD397F" w14:textId="77777777" w:rsidR="0098032B" w:rsidRDefault="00722F61" w:rsidP="0098032B">
              <w:pPr>
                <w:pStyle w:val="Bibliography"/>
                <w:ind w:left="720" w:hanging="720"/>
                <w:rPr>
                  <w:noProof/>
                  <w:sz w:val="24"/>
                  <w:szCs w:val="24"/>
                  <w:lang w:val="en-US"/>
                </w:rPr>
              </w:pPr>
              <w:r w:rsidRPr="00EC6206">
                <w:rPr>
                  <w:rFonts w:ascii="Arial" w:hAnsi="Arial" w:cs="Arial"/>
                  <w:sz w:val="24"/>
                  <w:szCs w:val="24"/>
                </w:rPr>
                <w:fldChar w:fldCharType="begin"/>
              </w:r>
              <w:r w:rsidRPr="00EC6206">
                <w:rPr>
                  <w:rFonts w:ascii="Arial" w:hAnsi="Arial" w:cs="Arial"/>
                  <w:sz w:val="24"/>
                  <w:szCs w:val="24"/>
                </w:rPr>
                <w:instrText xml:space="preserve"> BIBLIOGRAPHY </w:instrText>
              </w:r>
              <w:r w:rsidRPr="00EC6206">
                <w:rPr>
                  <w:rFonts w:ascii="Arial" w:hAnsi="Arial" w:cs="Arial"/>
                  <w:sz w:val="24"/>
                  <w:szCs w:val="24"/>
                </w:rPr>
                <w:fldChar w:fldCharType="separate"/>
              </w:r>
              <w:r w:rsidR="0098032B">
                <w:rPr>
                  <w:noProof/>
                  <w:lang w:val="en-US"/>
                </w:rPr>
                <w:t xml:space="preserve">M. Mwanjalolo et al. (2021). </w:t>
              </w:r>
              <w:r w:rsidR="0098032B">
                <w:rPr>
                  <w:i/>
                  <w:iCs/>
                  <w:noProof/>
                  <w:lang w:val="en-US"/>
                </w:rPr>
                <w:t>Urbanization and its effects on malaria prevalence in East Africa</w:t>
              </w:r>
              <w:r w:rsidR="0098032B">
                <w:rPr>
                  <w:noProof/>
                  <w:lang w:val="en-US"/>
                </w:rPr>
                <w:t>. (Malaria Journal, vol. 20, no. 1, p. 49,) Retrieved from https://malariajournal.biomedcentral.com/articles/10.1186/s12936-021-03861-0</w:t>
              </w:r>
            </w:p>
            <w:p w14:paraId="71F3A2E3" w14:textId="77777777" w:rsidR="0098032B" w:rsidRDefault="0098032B" w:rsidP="0098032B">
              <w:pPr>
                <w:pStyle w:val="Bibliography"/>
                <w:ind w:left="720" w:hanging="720"/>
                <w:rPr>
                  <w:noProof/>
                  <w:lang w:val="en-US"/>
                </w:rPr>
              </w:pPr>
              <w:r>
                <w:rPr>
                  <w:noProof/>
                  <w:lang w:val="en-US"/>
                </w:rPr>
                <w:t xml:space="preserve">Alencar, C. A. (2020). </w:t>
              </w:r>
              <w:r>
                <w:rPr>
                  <w:i/>
                  <w:iCs/>
                  <w:noProof/>
                  <w:lang w:val="en-US"/>
                </w:rPr>
                <w:t>The effects of agricultural practices on malaria transmission in Brazil: a review.</w:t>
              </w:r>
              <w:r>
                <w:rPr>
                  <w:noProof/>
                  <w:lang w:val="en-US"/>
                </w:rPr>
                <w:t xml:space="preserve"> Retrieved from Environment International, 138, 105630.: https://www.sciencedirect.com/science/article/pii/S0160412018307253</w:t>
              </w:r>
            </w:p>
            <w:p w14:paraId="2ABCD215" w14:textId="77777777" w:rsidR="0098032B" w:rsidRDefault="0098032B" w:rsidP="0098032B">
              <w:pPr>
                <w:pStyle w:val="Bibliography"/>
                <w:ind w:left="720" w:hanging="720"/>
                <w:rPr>
                  <w:noProof/>
                  <w:lang w:val="en-US"/>
                </w:rPr>
              </w:pPr>
              <w:r>
                <w:rPr>
                  <w:noProof/>
                  <w:lang w:val="en-US"/>
                </w:rPr>
                <w:t xml:space="preserve">Bonnet, F. W. (2021). </w:t>
              </w:r>
              <w:r>
                <w:rPr>
                  <w:i/>
                  <w:iCs/>
                  <w:noProof/>
                  <w:lang w:val="en-US"/>
                </w:rPr>
                <w:t>Mapping malaria transmission risk in urban areas: The role of environmental factors.</w:t>
              </w:r>
              <w:r>
                <w:rPr>
                  <w:noProof/>
                  <w:lang w:val="en-US"/>
                </w:rPr>
                <w:t xml:space="preserve"> Retrieved from Malaria Journal, 20, Article 275.: https://malariajournal.biomedcentral.com/articles/10.1186/s12936-021-03923-5</w:t>
              </w:r>
            </w:p>
            <w:p w14:paraId="28D42D99" w14:textId="77777777" w:rsidR="0098032B" w:rsidRDefault="0098032B" w:rsidP="0098032B">
              <w:pPr>
                <w:pStyle w:val="Bibliography"/>
                <w:ind w:left="720" w:hanging="720"/>
                <w:rPr>
                  <w:noProof/>
                  <w:lang w:val="en-US"/>
                </w:rPr>
              </w:pPr>
              <w:r>
                <w:rPr>
                  <w:noProof/>
                  <w:lang w:val="en-US"/>
                </w:rPr>
                <w:t xml:space="preserve">Camara, A. B. (2020). </w:t>
              </w:r>
              <w:r>
                <w:rPr>
                  <w:i/>
                  <w:iCs/>
                  <w:noProof/>
                  <w:lang w:val="en-US"/>
                </w:rPr>
                <w:t>Deforestation and malaria resurgence in the Amazon.</w:t>
              </w:r>
              <w:r>
                <w:rPr>
                  <w:noProof/>
                  <w:lang w:val="en-US"/>
                </w:rPr>
                <w:t xml:space="preserve"> Retrieved from Environmental Health Perspectives, 128(6), 067001.: https://ehp.niehs.nih.gov/doi/10.1289/EHP7307</w:t>
              </w:r>
            </w:p>
            <w:p w14:paraId="6EE6025F" w14:textId="77777777" w:rsidR="0098032B" w:rsidRDefault="0098032B" w:rsidP="0098032B">
              <w:pPr>
                <w:pStyle w:val="Bibliography"/>
                <w:ind w:left="720" w:hanging="720"/>
                <w:rPr>
                  <w:noProof/>
                  <w:lang w:val="en-US"/>
                </w:rPr>
              </w:pPr>
              <w:r>
                <w:rPr>
                  <w:noProof/>
                  <w:lang w:val="en-US"/>
                </w:rPr>
                <w:t xml:space="preserve">Das, J. C. ( 2020). </w:t>
              </w:r>
              <w:r>
                <w:rPr>
                  <w:i/>
                  <w:iCs/>
                  <w:noProof/>
                  <w:lang w:val="en-US"/>
                </w:rPr>
                <w:t>Evaluating ecological factors in malaria transmission in changing landscapes</w:t>
              </w:r>
              <w:r>
                <w:rPr>
                  <w:noProof/>
                  <w:lang w:val="en-US"/>
                </w:rPr>
                <w:t>. (Ecology and Evolution, vol. 10, no. 2, pp. 665-675) Retrieved from https://onlinelibrary.wiley.com/doi/abs/10.1002/ece3.5958</w:t>
              </w:r>
            </w:p>
            <w:p w14:paraId="08F5F4C5" w14:textId="77777777" w:rsidR="0098032B" w:rsidRDefault="0098032B" w:rsidP="0098032B">
              <w:pPr>
                <w:pStyle w:val="Bibliography"/>
                <w:ind w:left="720" w:hanging="720"/>
                <w:rPr>
                  <w:noProof/>
                  <w:lang w:val="en-US"/>
                </w:rPr>
              </w:pPr>
              <w:r>
                <w:rPr>
                  <w:noProof/>
                  <w:lang w:val="en-US"/>
                </w:rPr>
                <w:t xml:space="preserve">Hill, S. W. (2020). </w:t>
              </w:r>
              <w:r>
                <w:rPr>
                  <w:i/>
                  <w:iCs/>
                  <w:noProof/>
                  <w:lang w:val="en-US"/>
                </w:rPr>
                <w:t>Malaria and land-use change in East Africa.</w:t>
              </w:r>
              <w:r>
                <w:rPr>
                  <w:noProof/>
                  <w:lang w:val="en-US"/>
                </w:rPr>
                <w:t xml:space="preserve"> Retrieved from Journal of Tropical Medicine, 2020, Article ID 5248342.: https://www.hindawi.com/journals/jtm/2020/5248342/</w:t>
              </w:r>
            </w:p>
            <w:p w14:paraId="5EBBDF97" w14:textId="77777777" w:rsidR="0098032B" w:rsidRDefault="0098032B" w:rsidP="0098032B">
              <w:pPr>
                <w:pStyle w:val="Bibliography"/>
                <w:ind w:left="720" w:hanging="720"/>
                <w:rPr>
                  <w:noProof/>
                  <w:lang w:val="en-US"/>
                </w:rPr>
              </w:pPr>
              <w:r>
                <w:rPr>
                  <w:noProof/>
                  <w:lang w:val="en-US"/>
                </w:rPr>
                <w:t xml:space="preserve">Jang, J. H. (2019). </w:t>
              </w:r>
              <w:r>
                <w:rPr>
                  <w:i/>
                  <w:iCs/>
                  <w:noProof/>
                  <w:lang w:val="en-US"/>
                </w:rPr>
                <w:t>Benefits of agroforestry practices on malaria transmission</w:t>
              </w:r>
              <w:r>
                <w:rPr>
                  <w:noProof/>
                  <w:lang w:val="en-US"/>
                </w:rPr>
                <w:t>. (Biodiversity and Conservation, vol. 28, no. 4, pp. 891-906,) Retrieved from Biodiversity and Conservation, 28(4), 891-906. : https://link.springer.com/article/10.1007/s10531-019-01745-3</w:t>
              </w:r>
            </w:p>
            <w:p w14:paraId="687D7C45" w14:textId="77777777" w:rsidR="0098032B" w:rsidRDefault="0098032B" w:rsidP="0098032B">
              <w:pPr>
                <w:pStyle w:val="Bibliography"/>
                <w:ind w:left="720" w:hanging="720"/>
                <w:rPr>
                  <w:noProof/>
                  <w:lang w:val="en-US"/>
                </w:rPr>
              </w:pPr>
              <w:r>
                <w:rPr>
                  <w:noProof/>
                  <w:lang w:val="en-US"/>
                </w:rPr>
                <w:t xml:space="preserve">Kibret, S. &amp;. (2022). </w:t>
              </w:r>
              <w:r>
                <w:rPr>
                  <w:i/>
                  <w:iCs/>
                  <w:noProof/>
                  <w:lang w:val="en-US"/>
                </w:rPr>
                <w:t>International Journal of Health Sciences, 16(1), 42-51.</w:t>
              </w:r>
              <w:r>
                <w:rPr>
                  <w:noProof/>
                  <w:lang w:val="en-US"/>
                </w:rPr>
                <w:t xml:space="preserve"> (International Journal of Health Sciences, vol. 16, no. 1, pp. 42-51) Retrieved from Land-use changes and their implications on malaria transmission.: https://www.ijhs.org/</w:t>
              </w:r>
            </w:p>
            <w:p w14:paraId="311549CB" w14:textId="77777777" w:rsidR="0098032B" w:rsidRDefault="0098032B" w:rsidP="0098032B">
              <w:pPr>
                <w:pStyle w:val="Bibliography"/>
                <w:ind w:left="720" w:hanging="720"/>
                <w:rPr>
                  <w:noProof/>
                  <w:lang w:val="en-US"/>
                </w:rPr>
              </w:pPr>
              <w:r>
                <w:rPr>
                  <w:noProof/>
                  <w:lang w:val="en-US"/>
                </w:rPr>
                <w:lastRenderedPageBreak/>
                <w:t xml:space="preserve">Pinto, B. V. (2020). </w:t>
              </w:r>
              <w:r>
                <w:rPr>
                  <w:i/>
                  <w:iCs/>
                  <w:noProof/>
                  <w:lang w:val="en-US"/>
                </w:rPr>
                <w:t>The impact of socioeconomic factors on malaria risk in urban areas.</w:t>
              </w:r>
              <w:r>
                <w:rPr>
                  <w:noProof/>
                  <w:lang w:val="en-US"/>
                </w:rPr>
                <w:t xml:space="preserve"> Retrieved from Public Health Reports, 135(5), 723-731.: https://www.ncbi.nlm.nih.gov/pmc/articles/PMC7466747/</w:t>
              </w:r>
            </w:p>
            <w:p w14:paraId="18BCCBB6" w14:textId="77777777" w:rsidR="0098032B" w:rsidRDefault="0098032B" w:rsidP="0098032B">
              <w:pPr>
                <w:pStyle w:val="Bibliography"/>
                <w:ind w:left="720" w:hanging="720"/>
                <w:rPr>
                  <w:noProof/>
                  <w:lang w:val="en-US"/>
                </w:rPr>
              </w:pPr>
              <w:r>
                <w:rPr>
                  <w:noProof/>
                  <w:lang w:val="en-US"/>
                </w:rPr>
                <w:t xml:space="preserve">Rodriguez, M. H. (2021). </w:t>
              </w:r>
              <w:r>
                <w:rPr>
                  <w:i/>
                  <w:iCs/>
                  <w:noProof/>
                  <w:lang w:val="en-US"/>
                </w:rPr>
                <w:t>Limitations of current vector control strategies for malaria elimination</w:t>
              </w:r>
              <w:r>
                <w:rPr>
                  <w:noProof/>
                  <w:lang w:val="en-US"/>
                </w:rPr>
                <w:t>. (The Journal of Infectious Diseases, vol. 223, suppl. 2, pp. S55-S60, ) Retrieved from https://academic.oup.com/jid/article/223/Supplement_2/S55/6285062</w:t>
              </w:r>
            </w:p>
            <w:p w14:paraId="1DDFCC3A" w14:textId="77777777" w:rsidR="0098032B" w:rsidRDefault="0098032B" w:rsidP="0098032B">
              <w:pPr>
                <w:pStyle w:val="Bibliography"/>
                <w:ind w:left="720" w:hanging="720"/>
                <w:rPr>
                  <w:noProof/>
                  <w:lang w:val="en-US"/>
                </w:rPr>
              </w:pPr>
              <w:r>
                <w:rPr>
                  <w:noProof/>
                  <w:lang w:val="en-US"/>
                </w:rPr>
                <w:t xml:space="preserve">Schall, P. C. (2020). </w:t>
              </w:r>
              <w:r>
                <w:rPr>
                  <w:i/>
                  <w:iCs/>
                  <w:noProof/>
                  <w:lang w:val="en-US"/>
                </w:rPr>
                <w:t>Understanding the role of socio-ecological systems in tropical disease transmission.</w:t>
              </w:r>
              <w:r>
                <w:rPr>
                  <w:noProof/>
                  <w:lang w:val="en-US"/>
                </w:rPr>
                <w:t xml:space="preserve"> Retrieved from EcoHealth, 17(4), 550-564. : https://link.springer.com/article/10.1007/s10393-019-01401-z</w:t>
              </w:r>
            </w:p>
            <w:p w14:paraId="2DAA8F02" w14:textId="77777777" w:rsidR="0098032B" w:rsidRDefault="0098032B" w:rsidP="0098032B">
              <w:pPr>
                <w:pStyle w:val="Bibliography"/>
                <w:ind w:left="720" w:hanging="720"/>
                <w:rPr>
                  <w:noProof/>
                  <w:lang w:val="en-US"/>
                </w:rPr>
              </w:pPr>
              <w:r>
                <w:rPr>
                  <w:noProof/>
                  <w:lang w:val="en-US"/>
                </w:rPr>
                <w:t xml:space="preserve">Spencer, A. O. (2021). </w:t>
              </w:r>
              <w:r>
                <w:rPr>
                  <w:i/>
                  <w:iCs/>
                  <w:noProof/>
                  <w:lang w:val="en-US"/>
                </w:rPr>
                <w:t>Urban malaria: Implications of ecosystem changes.</w:t>
              </w:r>
              <w:r>
                <w:rPr>
                  <w:noProof/>
                  <w:lang w:val="en-US"/>
                </w:rPr>
                <w:t xml:space="preserve"> Retrieved from Global Health Action, 14(1), 1757306.: https://www.tandfonline.com/doi/full/10.1080/16549716.2021.1757306</w:t>
              </w:r>
            </w:p>
            <w:p w14:paraId="033D1393" w14:textId="77777777" w:rsidR="0098032B" w:rsidRDefault="0098032B" w:rsidP="0098032B">
              <w:pPr>
                <w:pStyle w:val="Bibliography"/>
                <w:ind w:left="720" w:hanging="720"/>
                <w:rPr>
                  <w:noProof/>
                  <w:lang w:val="en-US"/>
                </w:rPr>
              </w:pPr>
              <w:r>
                <w:rPr>
                  <w:noProof/>
                  <w:lang w:val="en-US"/>
                </w:rPr>
                <w:t xml:space="preserve">Valente, A. P. (2020). </w:t>
              </w:r>
              <w:r>
                <w:rPr>
                  <w:i/>
                  <w:iCs/>
                  <w:noProof/>
                  <w:lang w:val="en-US"/>
                </w:rPr>
                <w:t>Agricultural expansion, mosquito dynamics, and malaria risks in Brazil.</w:t>
              </w:r>
              <w:r>
                <w:rPr>
                  <w:noProof/>
                  <w:lang w:val="en-US"/>
                </w:rPr>
                <w:t xml:space="preserve"> Retrieved from Science of The Total Environment, 728, 138824: https://www.sciencedirect.com/science/article/pii/S0048969720335829</w:t>
              </w:r>
            </w:p>
            <w:p w14:paraId="5924ABB1" w14:textId="77777777" w:rsidR="0098032B" w:rsidRDefault="0098032B" w:rsidP="0098032B">
              <w:pPr>
                <w:pStyle w:val="Bibliography"/>
                <w:ind w:left="720" w:hanging="720"/>
                <w:rPr>
                  <w:noProof/>
                  <w:lang w:val="en-US"/>
                </w:rPr>
              </w:pPr>
              <w:r>
                <w:rPr>
                  <w:noProof/>
                  <w:lang w:val="en-US"/>
                </w:rPr>
                <w:t xml:space="preserve">Wang, Y. &amp;. (2018). </w:t>
              </w:r>
              <w:r>
                <w:rPr>
                  <w:i/>
                  <w:iCs/>
                  <w:noProof/>
                  <w:lang w:val="en-US"/>
                </w:rPr>
                <w:t>Sustainable agricultural practices and their impact on mosquito breeding.</w:t>
              </w:r>
              <w:r>
                <w:rPr>
                  <w:noProof/>
                  <w:lang w:val="en-US"/>
                </w:rPr>
                <w:t xml:space="preserve"> (Environmental Research Letters, 13(7), 074023.) Retrieved from https://iopscience.iop.org/article/10.1088/1748-9326/aabc40</w:t>
              </w:r>
            </w:p>
            <w:p w14:paraId="6EDB9578" w14:textId="77777777" w:rsidR="0098032B" w:rsidRDefault="0098032B" w:rsidP="0098032B">
              <w:pPr>
                <w:pStyle w:val="Bibliography"/>
                <w:ind w:left="720" w:hanging="720"/>
                <w:rPr>
                  <w:noProof/>
                  <w:lang w:val="en-US"/>
                </w:rPr>
              </w:pPr>
              <w:r>
                <w:rPr>
                  <w:noProof/>
                  <w:lang w:val="en-US"/>
                </w:rPr>
                <w:t xml:space="preserve">World Health Organization. (2023). </w:t>
              </w:r>
              <w:r>
                <w:rPr>
                  <w:i/>
                  <w:iCs/>
                  <w:noProof/>
                  <w:lang w:val="en-US"/>
                </w:rPr>
                <w:t>Malaria transmission dynamics in changing environments</w:t>
              </w:r>
              <w:r>
                <w:rPr>
                  <w:noProof/>
                  <w:lang w:val="en-US"/>
                </w:rPr>
                <w:t>. Retrieved from https://www.who.int/news-room/fact-sheets/detail/malaria</w:t>
              </w:r>
            </w:p>
            <w:p w14:paraId="25F36CC6" w14:textId="77777777" w:rsidR="00722F61" w:rsidRPr="00EC6206" w:rsidRDefault="00722F61" w:rsidP="0098032B">
              <w:pPr>
                <w:rPr>
                  <w:rFonts w:ascii="Arial" w:hAnsi="Arial" w:cs="Arial"/>
                  <w:sz w:val="24"/>
                  <w:szCs w:val="24"/>
                </w:rPr>
              </w:pPr>
              <w:r w:rsidRPr="00EC6206">
                <w:rPr>
                  <w:rFonts w:ascii="Arial" w:hAnsi="Arial" w:cs="Arial"/>
                  <w:b/>
                  <w:bCs/>
                  <w:noProof/>
                  <w:sz w:val="24"/>
                  <w:szCs w:val="24"/>
                </w:rPr>
                <w:fldChar w:fldCharType="end"/>
              </w:r>
            </w:p>
          </w:sdtContent>
        </w:sdt>
      </w:sdtContent>
    </w:sdt>
    <w:p w14:paraId="06A09FAE" w14:textId="77777777" w:rsidR="00722F61" w:rsidRPr="00EC6206" w:rsidRDefault="00722F61" w:rsidP="00722F61">
      <w:pPr>
        <w:rPr>
          <w:rFonts w:ascii="Arial" w:hAnsi="Arial" w:cs="Arial"/>
          <w:sz w:val="24"/>
          <w:szCs w:val="24"/>
        </w:rPr>
      </w:pPr>
    </w:p>
    <w:p w14:paraId="5B1A8F15" w14:textId="77777777" w:rsidR="00722F61" w:rsidRPr="00EC6206" w:rsidRDefault="00722F61" w:rsidP="00722F61">
      <w:pPr>
        <w:rPr>
          <w:rFonts w:ascii="Arial" w:hAnsi="Arial" w:cs="Arial"/>
          <w:sz w:val="24"/>
          <w:szCs w:val="24"/>
        </w:rPr>
      </w:pPr>
    </w:p>
    <w:p w14:paraId="24EFED4D" w14:textId="77777777" w:rsidR="00722F61" w:rsidRPr="00EC6206" w:rsidRDefault="00722F61" w:rsidP="00722F61">
      <w:pPr>
        <w:rPr>
          <w:rFonts w:ascii="Arial" w:hAnsi="Arial" w:cs="Arial"/>
          <w:sz w:val="24"/>
          <w:szCs w:val="24"/>
        </w:rPr>
      </w:pPr>
    </w:p>
    <w:p w14:paraId="0E4BBA23" w14:textId="77777777" w:rsidR="00E247A9" w:rsidRPr="00722F61" w:rsidRDefault="00E247A9" w:rsidP="00722F61">
      <w:pPr>
        <w:rPr>
          <w:rFonts w:ascii="Arial" w:hAnsi="Arial" w:cs="Arial"/>
          <w:sz w:val="24"/>
          <w:szCs w:val="24"/>
        </w:rPr>
      </w:pPr>
    </w:p>
    <w:sectPr w:rsidR="00E247A9" w:rsidRPr="00722F61" w:rsidSect="00EB2F9E">
      <w:headerReference w:type="default" r:id="rId9"/>
      <w:footerReference w:type="default" r:id="rId10"/>
      <w:headerReference w:type="first" r:id="rId11"/>
      <w:pgSz w:w="12242" w:h="18722" w:code="14"/>
      <w:pgMar w:top="2592" w:right="1440" w:bottom="2160" w:left="1440" w:header="720"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BBF43D" w14:textId="77777777" w:rsidR="0063699F" w:rsidRDefault="0063699F">
      <w:r>
        <w:separator/>
      </w:r>
    </w:p>
  </w:endnote>
  <w:endnote w:type="continuationSeparator" w:id="0">
    <w:p w14:paraId="47EDE8C5" w14:textId="77777777" w:rsidR="0063699F" w:rsidRDefault="006369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607937" w14:textId="77777777" w:rsidR="00BE5ED9" w:rsidRDefault="00BE5ED9">
    <w:pPr>
      <w:tabs>
        <w:tab w:val="center" w:pos="4680"/>
        <w:tab w:val="right" w:pos="9360"/>
      </w:tabs>
      <w:rPr>
        <w:color w:val="000000"/>
      </w:rPr>
    </w:pPr>
    <w:r>
      <w:rPr>
        <w:noProof/>
        <w:lang w:val="en-GB" w:eastAsia="en-GB"/>
      </w:rPr>
      <mc:AlternateContent>
        <mc:Choice Requires="wpg">
          <w:drawing>
            <wp:anchor distT="0" distB="0" distL="114300" distR="114300" simplePos="0" relativeHeight="251660288" behindDoc="0" locked="0" layoutInCell="1" allowOverlap="1" wp14:anchorId="0306F761" wp14:editId="3D4CF132">
              <wp:simplePos x="0" y="0"/>
              <wp:positionH relativeFrom="column">
                <wp:posOffset>-902335</wp:posOffset>
              </wp:positionH>
              <wp:positionV relativeFrom="paragraph">
                <wp:posOffset>-325120</wp:posOffset>
              </wp:positionV>
              <wp:extent cx="8837930" cy="1016635"/>
              <wp:effectExtent l="0" t="0" r="0" b="0"/>
              <wp:wrapNone/>
              <wp:docPr id="1" name="Group 1"/>
              <wp:cNvGraphicFramePr/>
              <a:graphic xmlns:a="http://schemas.openxmlformats.org/drawingml/2006/main">
                <a:graphicData uri="http://schemas.microsoft.com/office/word/2010/wordprocessingGroup">
                  <wpg:wgp>
                    <wpg:cNvGrpSpPr/>
                    <wpg:grpSpPr>
                      <a:xfrm>
                        <a:off x="0" y="0"/>
                        <a:ext cx="8838081" cy="1016854"/>
                        <a:chOff x="926875" y="3279650"/>
                        <a:chExt cx="8838175" cy="1000775"/>
                      </a:xfrm>
                    </wpg:grpSpPr>
                    <wpg:grpSp>
                      <wpg:cNvPr id="1820451428" name="Group 1820451428"/>
                      <wpg:cNvGrpSpPr/>
                      <wpg:grpSpPr>
                        <a:xfrm>
                          <a:off x="926960" y="3279657"/>
                          <a:ext cx="8838081" cy="1000686"/>
                          <a:chOff x="8791" y="21575"/>
                          <a:chExt cx="8838081" cy="1000686"/>
                        </a:xfrm>
                      </wpg:grpSpPr>
                      <wps:wsp>
                        <wps:cNvPr id="964636944" name="Rectangle 964636944"/>
                        <wps:cNvSpPr/>
                        <wps:spPr>
                          <a:xfrm>
                            <a:off x="8791" y="21575"/>
                            <a:ext cx="8838075" cy="1000675"/>
                          </a:xfrm>
                          <a:prstGeom prst="rect">
                            <a:avLst/>
                          </a:prstGeom>
                          <a:noFill/>
                          <a:ln>
                            <a:noFill/>
                          </a:ln>
                        </wps:spPr>
                        <wps:txbx>
                          <w:txbxContent>
                            <w:p w14:paraId="33CBCA11" w14:textId="77777777" w:rsidR="00BE5ED9" w:rsidRDefault="00BE5ED9"/>
                          </w:txbxContent>
                        </wps:txbx>
                        <wps:bodyPr spcFirstLastPara="1" wrap="square" lIns="91425" tIns="91425" rIns="91425" bIns="91425" anchor="ctr" anchorCtr="0">
                          <a:noAutofit/>
                        </wps:bodyPr>
                      </wps:wsp>
                      <wps:wsp>
                        <wps:cNvPr id="1475853519" name="Rectangle: Rounded Corners 1475853519"/>
                        <wps:cNvSpPr/>
                        <wps:spPr>
                          <a:xfrm>
                            <a:off x="8791" y="47675"/>
                            <a:ext cx="7789985" cy="974586"/>
                          </a:xfrm>
                          <a:prstGeom prst="roundRect">
                            <a:avLst>
                              <a:gd name="adj" fmla="val 0"/>
                            </a:avLst>
                          </a:prstGeom>
                          <a:solidFill>
                            <a:srgbClr val="096204"/>
                          </a:solidFill>
                          <a:ln>
                            <a:noFill/>
                          </a:ln>
                        </wps:spPr>
                        <wps:txbx>
                          <w:txbxContent>
                            <w:p w14:paraId="0EDE8844" w14:textId="77777777" w:rsidR="00BE5ED9" w:rsidRDefault="00BE5ED9"/>
                          </w:txbxContent>
                        </wps:txbx>
                        <wps:bodyPr spcFirstLastPara="1" wrap="square" lIns="91425" tIns="91425" rIns="91425" bIns="91425" anchor="ctr" anchorCtr="0">
                          <a:noAutofit/>
                        </wps:bodyPr>
                      </wps:wsp>
                      <wpg:grpSp>
                        <wpg:cNvPr id="914171950" name="Group 914171950"/>
                        <wpg:cNvGrpSpPr/>
                        <wpg:grpSpPr>
                          <a:xfrm>
                            <a:off x="185421" y="21575"/>
                            <a:ext cx="8661451" cy="877275"/>
                            <a:chOff x="105908" y="21575"/>
                            <a:chExt cx="8661451" cy="877275"/>
                          </a:xfrm>
                        </wpg:grpSpPr>
                        <wps:wsp>
                          <wps:cNvPr id="81607678" name="Rectangle: Rounded Corners 81607678"/>
                          <wps:cNvSpPr/>
                          <wps:spPr>
                            <a:xfrm>
                              <a:off x="5700716" y="21575"/>
                              <a:ext cx="3066643" cy="831711"/>
                            </a:xfrm>
                            <a:prstGeom prst="roundRect">
                              <a:avLst>
                                <a:gd name="adj" fmla="val 36686"/>
                              </a:avLst>
                            </a:prstGeom>
                            <a:solidFill>
                              <a:schemeClr val="lt1"/>
                            </a:solidFill>
                            <a:ln>
                              <a:noFill/>
                            </a:ln>
                          </wps:spPr>
                          <wps:txbx>
                            <w:txbxContent>
                              <w:p w14:paraId="472994B6" w14:textId="77777777" w:rsidR="00BE5ED9" w:rsidRDefault="00BE5ED9"/>
                            </w:txbxContent>
                          </wps:txbx>
                          <wps:bodyPr spcFirstLastPara="1" wrap="square" lIns="91425" tIns="91425" rIns="91425" bIns="91425" anchor="ctr" anchorCtr="0">
                            <a:noAutofit/>
                          </wps:bodyPr>
                        </wps:wsp>
                        <wps:wsp>
                          <wps:cNvPr id="456244274" name="Straight Arrow Connector 456244274"/>
                          <wps:cNvCnPr/>
                          <wps:spPr>
                            <a:xfrm>
                              <a:off x="4172844" y="218249"/>
                              <a:ext cx="0" cy="575945"/>
                            </a:xfrm>
                            <a:prstGeom prst="straightConnector1">
                              <a:avLst/>
                            </a:prstGeom>
                            <a:noFill/>
                            <a:ln w="9525" cap="flat" cmpd="sng">
                              <a:solidFill>
                                <a:schemeClr val="lt1"/>
                              </a:solidFill>
                              <a:prstDash val="solid"/>
                              <a:miter lim="800000"/>
                              <a:headEnd type="none" w="sm" len="sm"/>
                              <a:tailEnd type="none" w="sm" len="sm"/>
                            </a:ln>
                          </wps:spPr>
                          <wps:bodyPr/>
                        </wps:wsp>
                        <wps:wsp>
                          <wps:cNvPr id="1012285851" name="Rectangle 1012285851"/>
                          <wps:cNvSpPr/>
                          <wps:spPr>
                            <a:xfrm>
                              <a:off x="105908" y="31807"/>
                              <a:ext cx="1535560" cy="722633"/>
                            </a:xfrm>
                            <a:prstGeom prst="rect">
                              <a:avLst/>
                            </a:prstGeom>
                            <a:noFill/>
                            <a:ln>
                              <a:noFill/>
                            </a:ln>
                          </wps:spPr>
                          <wps:txbx>
                            <w:txbxContent>
                              <w:p w14:paraId="6AD504D9" w14:textId="77777777" w:rsidR="00BE5ED9" w:rsidRDefault="00BE5ED9">
                                <w:pPr>
                                  <w:jc w:val="center"/>
                                </w:pPr>
                                <w:r>
                                  <w:rPr>
                                    <w:rFonts w:ascii="Century Gothic" w:eastAsia="Century Gothic" w:hAnsi="Century Gothic" w:cs="Century Gothic"/>
                                    <w:b/>
                                    <w:i/>
                                    <w:color w:val="FFFFFF"/>
                                    <w:sz w:val="16"/>
                                  </w:rPr>
                                  <w:t>VISION</w:t>
                                </w:r>
                              </w:p>
                              <w:p w14:paraId="0927DD9D" w14:textId="77777777" w:rsidR="00BE5ED9" w:rsidRDefault="00BE5ED9">
                                <w:r>
                                  <w:rPr>
                                    <w:rFonts w:ascii="Century Gothic" w:eastAsia="Century Gothic" w:hAnsi="Century Gothic" w:cs="Century Gothic"/>
                                    <w:i/>
                                    <w:color w:val="FFFFFF"/>
                                    <w:sz w:val="16"/>
                                  </w:rPr>
                                  <w:t>A premier Higher Institution in Agri-Fisheries and Socio-cultural Development in the ASEAN Region.</w:t>
                                </w:r>
                              </w:p>
                            </w:txbxContent>
                          </wps:txbx>
                          <wps:bodyPr spcFirstLastPara="1" wrap="square" lIns="91425" tIns="45700" rIns="91425" bIns="45700" anchor="t" anchorCtr="0">
                            <a:noAutofit/>
                          </wps:bodyPr>
                        </wps:wsp>
                        <wps:wsp>
                          <wps:cNvPr id="1278973892" name="Rectangle 1278973892"/>
                          <wps:cNvSpPr/>
                          <wps:spPr>
                            <a:xfrm>
                              <a:off x="1645407" y="31683"/>
                              <a:ext cx="2527363" cy="850887"/>
                            </a:xfrm>
                            <a:prstGeom prst="rect">
                              <a:avLst/>
                            </a:prstGeom>
                            <a:noFill/>
                            <a:ln>
                              <a:noFill/>
                            </a:ln>
                          </wps:spPr>
                          <wps:txbx>
                            <w:txbxContent>
                              <w:p w14:paraId="5B2135D4" w14:textId="77777777" w:rsidR="00BE5ED9" w:rsidRDefault="00BE5ED9">
                                <w:pPr>
                                  <w:jc w:val="center"/>
                                </w:pPr>
                                <w:r>
                                  <w:rPr>
                                    <w:rFonts w:ascii="Century Gothic" w:eastAsia="Century Gothic" w:hAnsi="Century Gothic" w:cs="Century Gothic"/>
                                    <w:b/>
                                    <w:i/>
                                    <w:color w:val="FFFFFF"/>
                                    <w:sz w:val="16"/>
                                  </w:rPr>
                                  <w:t>MISSION</w:t>
                                </w:r>
                              </w:p>
                              <w:p w14:paraId="241AE075" w14:textId="77777777" w:rsidR="00BE5ED9" w:rsidRDefault="00BE5ED9">
                                <w:r>
                                  <w:rPr>
                                    <w:rFonts w:ascii="Century Gothic" w:eastAsia="Century Gothic" w:hAnsi="Century Gothic" w:cs="Century Gothic"/>
                                    <w:i/>
                                    <w:color w:val="FFFFFF"/>
                                    <w:sz w:val="16"/>
                                  </w:rPr>
                                  <w:t>DNSC strives to produce competent human resource, generate, and utilize knowledge and technology, uphold good governance and quality management system for sustainable resources and resilient communities.</w:t>
                                </w:r>
                              </w:p>
                            </w:txbxContent>
                          </wps:txbx>
                          <wps:bodyPr spcFirstLastPara="1" wrap="square" lIns="91425" tIns="45700" rIns="91425" bIns="45700" anchor="t" anchorCtr="0">
                            <a:noAutofit/>
                          </wps:bodyPr>
                        </wps:wsp>
                        <wps:wsp>
                          <wps:cNvPr id="243008267" name="Straight Arrow Connector 243008267"/>
                          <wps:cNvCnPr/>
                          <wps:spPr>
                            <a:xfrm>
                              <a:off x="1641469" y="214686"/>
                              <a:ext cx="0" cy="575876"/>
                            </a:xfrm>
                            <a:prstGeom prst="straightConnector1">
                              <a:avLst/>
                            </a:prstGeom>
                            <a:noFill/>
                            <a:ln w="9525" cap="flat" cmpd="sng">
                              <a:solidFill>
                                <a:schemeClr val="lt1"/>
                              </a:solidFill>
                              <a:prstDash val="solid"/>
                              <a:miter lim="800000"/>
                              <a:headEnd type="none" w="sm" len="sm"/>
                              <a:tailEnd type="none" w="sm" len="sm"/>
                            </a:ln>
                          </wps:spPr>
                          <wps:bodyPr/>
                        </wps:wsp>
                        <wpg:grpSp>
                          <wpg:cNvPr id="837312236" name="Group 837312236"/>
                          <wpg:cNvGrpSpPr/>
                          <wpg:grpSpPr>
                            <a:xfrm>
                              <a:off x="5785382" y="86916"/>
                              <a:ext cx="1829247" cy="777041"/>
                              <a:chOff x="550817" y="-26653"/>
                              <a:chExt cx="1848580" cy="746402"/>
                            </a:xfrm>
                          </wpg:grpSpPr>
                          <wps:wsp>
                            <wps:cNvPr id="1566550943" name="Freeform: Shape 1566550943"/>
                            <wps:cNvSpPr/>
                            <wps:spPr>
                              <a:xfrm>
                                <a:off x="550817" y="-26653"/>
                                <a:ext cx="933043" cy="746402"/>
                              </a:xfrm>
                              <a:custGeom>
                                <a:avLst/>
                                <a:gdLst/>
                                <a:ahLst/>
                                <a:cxnLst/>
                                <a:rect l="l" t="t" r="r" b="b"/>
                                <a:pathLst>
                                  <a:path w="1510232" h="1396376" extrusionOk="0">
                                    <a:moveTo>
                                      <a:pt x="0" y="0"/>
                                    </a:moveTo>
                                    <a:lnTo>
                                      <a:pt x="1510233" y="0"/>
                                    </a:lnTo>
                                    <a:lnTo>
                                      <a:pt x="1510233" y="1396375"/>
                                    </a:lnTo>
                                    <a:lnTo>
                                      <a:pt x="0" y="1396375"/>
                                    </a:lnTo>
                                    <a:lnTo>
                                      <a:pt x="0" y="0"/>
                                    </a:lnTo>
                                    <a:close/>
                                  </a:path>
                                </a:pathLst>
                              </a:custGeom>
                              <a:blipFill rotWithShape="1">
                                <a:blip r:embed="rId1"/>
                                <a:stretch>
                                  <a:fillRect l="-21049" r="-17725"/>
                                </a:stretch>
                              </a:blipFill>
                              <a:ln>
                                <a:noFill/>
                              </a:ln>
                            </wps:spPr>
                            <wps:bodyPr spcFirstLastPara="1" wrap="square" lIns="91425" tIns="91425" rIns="91425" bIns="91425" anchor="ctr" anchorCtr="0">
                              <a:noAutofit/>
                            </wps:bodyPr>
                          </wps:wsp>
                          <pic:pic xmlns:pic="http://schemas.openxmlformats.org/drawingml/2006/picture">
                            <pic:nvPicPr>
                              <pic:cNvPr id="13" name="Shape 13" descr="A close-up of logos&#10;&#10;Description automatically generated"/>
                              <pic:cNvPicPr preferRelativeResize="0"/>
                            </pic:nvPicPr>
                            <pic:blipFill>
                              <a:blip r:embed="rId2"/>
                              <a:srcRect/>
                              <a:stretch>
                                <a:fillRect/>
                              </a:stretch>
                            </pic:blipFill>
                            <pic:spPr>
                              <a:xfrm>
                                <a:off x="1434469" y="29318"/>
                                <a:ext cx="964928" cy="608692"/>
                              </a:xfrm>
                              <a:prstGeom prst="rect">
                                <a:avLst/>
                              </a:prstGeom>
                              <a:noFill/>
                              <a:ln>
                                <a:noFill/>
                              </a:ln>
                            </pic:spPr>
                          </pic:pic>
                        </wpg:grpSp>
                        <wps:wsp>
                          <wps:cNvPr id="1855223084" name="Rectangle 1855223084"/>
                          <wps:cNvSpPr/>
                          <wps:spPr>
                            <a:xfrm>
                              <a:off x="4246300" y="37897"/>
                              <a:ext cx="1454315" cy="860953"/>
                            </a:xfrm>
                            <a:prstGeom prst="rect">
                              <a:avLst/>
                            </a:prstGeom>
                            <a:noFill/>
                            <a:ln>
                              <a:noFill/>
                            </a:ln>
                          </wps:spPr>
                          <wps:txbx>
                            <w:txbxContent>
                              <w:p w14:paraId="43CB4DF3" w14:textId="77777777" w:rsidR="00BE5ED9" w:rsidRDefault="00BE5ED9">
                                <w:pPr>
                                  <w:jc w:val="center"/>
                                </w:pPr>
                                <w:r>
                                  <w:rPr>
                                    <w:rFonts w:ascii="Century Gothic" w:eastAsia="Century Gothic" w:hAnsi="Century Gothic" w:cs="Century Gothic"/>
                                    <w:b/>
                                    <w:i/>
                                    <w:color w:val="FFFFFF"/>
                                    <w:sz w:val="16"/>
                                  </w:rPr>
                                  <w:t>CORE VALUES</w:t>
                                </w:r>
                              </w:p>
                              <w:p w14:paraId="697A347F" w14:textId="77777777" w:rsidR="00BE5ED9" w:rsidRDefault="00BE5ED9">
                                <w:pPr>
                                  <w:jc w:val="center"/>
                                </w:pPr>
                                <w:r>
                                  <w:rPr>
                                    <w:rFonts w:ascii="Century Gothic" w:eastAsia="Century Gothic" w:hAnsi="Century Gothic" w:cs="Century Gothic"/>
                                    <w:i/>
                                    <w:color w:val="FFFFFF"/>
                                    <w:sz w:val="16"/>
                                  </w:rPr>
                                  <w:t>Excellence</w:t>
                                </w:r>
                              </w:p>
                              <w:p w14:paraId="103CE872" w14:textId="77777777" w:rsidR="00BE5ED9" w:rsidRDefault="00BE5ED9">
                                <w:pPr>
                                  <w:jc w:val="center"/>
                                </w:pPr>
                                <w:r>
                                  <w:rPr>
                                    <w:rFonts w:ascii="Century Gothic" w:eastAsia="Century Gothic" w:hAnsi="Century Gothic" w:cs="Century Gothic"/>
                                    <w:i/>
                                    <w:color w:val="FFFFFF"/>
                                    <w:sz w:val="16"/>
                                  </w:rPr>
                                  <w:t>Integrity</w:t>
                                </w:r>
                              </w:p>
                              <w:p w14:paraId="0BAE1E01" w14:textId="77777777" w:rsidR="00BE5ED9" w:rsidRDefault="00BE5ED9">
                                <w:pPr>
                                  <w:jc w:val="center"/>
                                </w:pPr>
                                <w:r>
                                  <w:rPr>
                                    <w:rFonts w:ascii="Century Gothic" w:eastAsia="Century Gothic" w:hAnsi="Century Gothic" w:cs="Century Gothic"/>
                                    <w:i/>
                                    <w:color w:val="FFFFFF"/>
                                    <w:sz w:val="16"/>
                                  </w:rPr>
                                  <w:t>Innovativeness</w:t>
                                </w:r>
                              </w:p>
                              <w:p w14:paraId="31C1D5DE" w14:textId="77777777" w:rsidR="00BE5ED9" w:rsidRDefault="00BE5ED9">
                                <w:pPr>
                                  <w:jc w:val="center"/>
                                </w:pPr>
                                <w:r>
                                  <w:rPr>
                                    <w:rFonts w:ascii="Century Gothic" w:eastAsia="Century Gothic" w:hAnsi="Century Gothic" w:cs="Century Gothic"/>
                                    <w:i/>
                                    <w:color w:val="FFFFFF"/>
                                    <w:sz w:val="16"/>
                                  </w:rPr>
                                  <w:t>Stewardship</w:t>
                                </w:r>
                              </w:p>
                              <w:p w14:paraId="743686C1" w14:textId="77777777" w:rsidR="00BE5ED9" w:rsidRDefault="00BE5ED9">
                                <w:pPr>
                                  <w:jc w:val="center"/>
                                </w:pPr>
                                <w:r>
                                  <w:rPr>
                                    <w:rFonts w:ascii="Century Gothic" w:eastAsia="Century Gothic" w:hAnsi="Century Gothic" w:cs="Century Gothic"/>
                                    <w:i/>
                                    <w:color w:val="FFFFFF"/>
                                    <w:sz w:val="16"/>
                                  </w:rPr>
                                  <w:t>Love of God and Country</w:t>
                                </w:r>
                              </w:p>
                            </w:txbxContent>
                          </wps:txbx>
                          <wps:bodyPr spcFirstLastPara="1" wrap="square" lIns="91425" tIns="45700" rIns="91425" bIns="45700" anchor="t" anchorCtr="0">
                            <a:noAutofit/>
                          </wps:bodyPr>
                        </wps:wsp>
                      </wpg:grpSp>
                    </wpg:grpSp>
                  </wpg:wgp>
                </a:graphicData>
              </a:graphic>
            </wp:anchor>
          </w:drawing>
        </mc:Choice>
        <mc:Fallback>
          <w:pict>
            <v:group w14:anchorId="0306F761" id="Group 1" o:spid="_x0000_s1043" style="position:absolute;left:0;text-align:left;margin-left:-71.05pt;margin-top:-25.6pt;width:695.9pt;height:80.05pt;z-index:251660288" coordorigin="9268,32796" coordsize="88381,10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">
              <v:group id="Group 1820451428" o:spid="_x0000_s1044" style="position:absolute;left:9269;top:32796;width:88381;height:10007" coordorigin="87,215" coordsize="88380,100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">
                <v:rect id="Rectangle 964636944" o:spid="_x0000_s1045" style="position:absolute;left:87;top:215;width:88381;height:100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" filled="f" stroked="f">
                  <v:textbox inset="2.53958mm,2.53958mm,2.53958mm,2.53958mm">
                    <w:txbxContent>
                      <w:p w14:paraId="33CBCA11" w14:textId="77777777" w:rsidR="00BE5ED9" w:rsidRDefault="00BE5ED9"/>
                    </w:txbxContent>
                  </v:textbox>
                </v:rect>
                <v:roundrect id="Rectangle: Rounded Corners 1475853519" o:spid="_x0000_s1046" style="position:absolute;left:87;top:476;width:77900;height:9746;visibility:visible;mso-wrap-style:square;v-text-anchor:middle" arcsize="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" fillcolor="#096204" stroked="f">
                  <v:textbox inset="2.53958mm,2.53958mm,2.53958mm,2.53958mm">
                    <w:txbxContent>
                      <w:p w14:paraId="0EDE8844" w14:textId="77777777" w:rsidR="00BE5ED9" w:rsidRDefault="00BE5ED9"/>
                    </w:txbxContent>
                  </v:textbox>
                </v:roundrect>
                <v:group id="Group 914171950" o:spid="_x0000_s1047" style="position:absolute;left:1854;top:215;width:86614;height:8773" coordorigin="1059,215" coordsize="86614,8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">
                  <v:roundrect id="Rectangle: Rounded Corners 81607678" o:spid="_x0000_s1048" style="position:absolute;left:57007;top:215;width:30666;height:8317;visibility:visible;mso-wrap-style:square;v-text-anchor:middle" arcsize="24042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" fillcolor="white [3201]" stroked="f">
                    <v:textbox inset="2.53958mm,2.53958mm,2.53958mm,2.53958mm">
                      <w:txbxContent>
                        <w:p w14:paraId="472994B6" w14:textId="77777777" w:rsidR="00BE5ED9" w:rsidRDefault="00BE5ED9"/>
                      </w:txbxContent>
                    </v:textbox>
                  </v:roundrect>
                  <v:shapetype id="_x0000_t32" coordsize="21600,21600" o:spt="32" o:oned="t" path="m,l21600,21600e" filled="f">
                    <v:path arrowok="t" fillok="f" o:connecttype="none"/>
                    <o:lock v:ext="edit" shapetype="t"/>
                  </v:shapetype>
                  <v:shape id="Straight Arrow Connector 456244274" o:spid="_x0000_s1049" type="#_x0000_t32" style="position:absolute;left:41728;top:2182;width:0;height:5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" strokecolor="white [3201]">
                    <v:stroke startarrowwidth="narrow" startarrowlength="short" endarrowwidth="narrow" endarrowlength="short" joinstyle="miter"/>
                  </v:shape>
                  <v:rect id="Rectangle 1012285851" o:spid="_x0000_s1050" style="position:absolute;left:1059;top:318;width:15355;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" filled="f" stroked="f">
                    <v:textbox inset="2.53958mm,1.2694mm,2.53958mm,1.2694mm">
                      <w:txbxContent>
                        <w:p w14:paraId="6AD504D9" w14:textId="77777777" w:rsidR="00BE5ED9" w:rsidRDefault="00BE5ED9">
                          <w:pPr>
                            <w:jc w:val="center"/>
                          </w:pPr>
                          <w:r>
                            <w:rPr>
                              <w:rFonts w:ascii="Century Gothic" w:eastAsia="Century Gothic" w:hAnsi="Century Gothic" w:cs="Century Gothic"/>
                              <w:b/>
                              <w:i/>
                              <w:color w:val="FFFFFF"/>
                              <w:sz w:val="16"/>
                            </w:rPr>
                            <w:t>VISION</w:t>
                          </w:r>
                        </w:p>
                        <w:p w14:paraId="0927DD9D" w14:textId="77777777" w:rsidR="00BE5ED9" w:rsidRDefault="00BE5ED9">
                          <w:r>
                            <w:rPr>
                              <w:rFonts w:ascii="Century Gothic" w:eastAsia="Century Gothic" w:hAnsi="Century Gothic" w:cs="Century Gothic"/>
                              <w:i/>
                              <w:color w:val="FFFFFF"/>
                              <w:sz w:val="16"/>
                            </w:rPr>
                            <w:t>A premier Higher Institution in Agri-Fisheries and Socio-cultural Development in the ASEAN Region.</w:t>
                          </w:r>
                        </w:p>
                      </w:txbxContent>
                    </v:textbox>
                  </v:rect>
                  <v:rect id="Rectangle 1278973892" o:spid="_x0000_s1051" style="position:absolute;left:16454;top:316;width:25273;height:8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" filled="f" stroked="f">
                    <v:textbox inset="2.53958mm,1.2694mm,2.53958mm,1.2694mm">
                      <w:txbxContent>
                        <w:p w14:paraId="5B2135D4" w14:textId="77777777" w:rsidR="00BE5ED9" w:rsidRDefault="00BE5ED9">
                          <w:pPr>
                            <w:jc w:val="center"/>
                          </w:pPr>
                          <w:r>
                            <w:rPr>
                              <w:rFonts w:ascii="Century Gothic" w:eastAsia="Century Gothic" w:hAnsi="Century Gothic" w:cs="Century Gothic"/>
                              <w:b/>
                              <w:i/>
                              <w:color w:val="FFFFFF"/>
                              <w:sz w:val="16"/>
                            </w:rPr>
                            <w:t>MISSION</w:t>
                          </w:r>
                        </w:p>
                        <w:p w14:paraId="241AE075" w14:textId="77777777" w:rsidR="00BE5ED9" w:rsidRDefault="00BE5ED9">
                          <w:r>
                            <w:rPr>
                              <w:rFonts w:ascii="Century Gothic" w:eastAsia="Century Gothic" w:hAnsi="Century Gothic" w:cs="Century Gothic"/>
                              <w:i/>
                              <w:color w:val="FFFFFF"/>
                              <w:sz w:val="16"/>
                            </w:rPr>
                            <w:t>DNSC strives to produce competent human resource, generate, and utilize knowledge and technology, uphold good governance and quality management system for sustainable resources and resilient communities.</w:t>
                          </w:r>
                        </w:p>
                      </w:txbxContent>
                    </v:textbox>
                  </v:rect>
                  <v:shape id="Straight Arrow Connector 243008267" o:spid="_x0000_s1052" type="#_x0000_t32" style="position:absolute;left:16414;top:2146;width:0;height:5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" strokecolor="white [3201]">
                    <v:stroke startarrowwidth="narrow" startarrowlength="short" endarrowwidth="narrow" endarrowlength="short" joinstyle="miter"/>
                  </v:shape>
                  <v:group id="Group 837312236" o:spid="_x0000_s1053" style="position:absolute;left:57853;top:869;width:18293;height:7770" coordorigin="5508,-266" coordsize="18485,7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">
                    <v:shape id="Freeform: Shape 1566550943" o:spid="_x0000_s1054" style="position:absolute;left:5508;top:-266;width:9330;height:7463;visibility:visible;mso-wrap-style:square;v-text-anchor:middle" coordsize="1510232,1396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" path="m,l1510233,r,1396375l,1396375,,xe" stroked="f">
                      <v:fill r:id="rId3" o:title="" recolor="t" rotate="t" type="frame"/>
                      <v:path arrowok="t" o:extrusionok="f"/>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13" o:spid="_x0000_s1055" type="#_x0000_t75" alt="A close-up of logos&#10;&#10;Description automatically generated" style="position:absolute;left:14344;top:293;width:9649;height:60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">
                      <v:imagedata r:id="rId4" o:title="A close-up of logos&#10;&#10;Description automatically generated"/>
                    </v:shape>
                  </v:group>
                  <v:rect id="Rectangle 1855223084" o:spid="_x0000_s1056" style="position:absolute;left:42463;top:378;width:14543;height:8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" filled="f" stroked="f">
                    <v:textbox inset="2.53958mm,1.2694mm,2.53958mm,1.2694mm">
                      <w:txbxContent>
                        <w:p w14:paraId="43CB4DF3" w14:textId="77777777" w:rsidR="00BE5ED9" w:rsidRDefault="00BE5ED9">
                          <w:pPr>
                            <w:jc w:val="center"/>
                          </w:pPr>
                          <w:r>
                            <w:rPr>
                              <w:rFonts w:ascii="Century Gothic" w:eastAsia="Century Gothic" w:hAnsi="Century Gothic" w:cs="Century Gothic"/>
                              <w:b/>
                              <w:i/>
                              <w:color w:val="FFFFFF"/>
                              <w:sz w:val="16"/>
                            </w:rPr>
                            <w:t>CORE VALUES</w:t>
                          </w:r>
                        </w:p>
                        <w:p w14:paraId="697A347F" w14:textId="77777777" w:rsidR="00BE5ED9" w:rsidRDefault="00BE5ED9">
                          <w:pPr>
                            <w:jc w:val="center"/>
                          </w:pPr>
                          <w:r>
                            <w:rPr>
                              <w:rFonts w:ascii="Century Gothic" w:eastAsia="Century Gothic" w:hAnsi="Century Gothic" w:cs="Century Gothic"/>
                              <w:i/>
                              <w:color w:val="FFFFFF"/>
                              <w:sz w:val="16"/>
                            </w:rPr>
                            <w:t>Excellence</w:t>
                          </w:r>
                        </w:p>
                        <w:p w14:paraId="103CE872" w14:textId="77777777" w:rsidR="00BE5ED9" w:rsidRDefault="00BE5ED9">
                          <w:pPr>
                            <w:jc w:val="center"/>
                          </w:pPr>
                          <w:r>
                            <w:rPr>
                              <w:rFonts w:ascii="Century Gothic" w:eastAsia="Century Gothic" w:hAnsi="Century Gothic" w:cs="Century Gothic"/>
                              <w:i/>
                              <w:color w:val="FFFFFF"/>
                              <w:sz w:val="16"/>
                            </w:rPr>
                            <w:t>Integrity</w:t>
                          </w:r>
                        </w:p>
                        <w:p w14:paraId="0BAE1E01" w14:textId="77777777" w:rsidR="00BE5ED9" w:rsidRDefault="00BE5ED9">
                          <w:pPr>
                            <w:jc w:val="center"/>
                          </w:pPr>
                          <w:r>
                            <w:rPr>
                              <w:rFonts w:ascii="Century Gothic" w:eastAsia="Century Gothic" w:hAnsi="Century Gothic" w:cs="Century Gothic"/>
                              <w:i/>
                              <w:color w:val="FFFFFF"/>
                              <w:sz w:val="16"/>
                            </w:rPr>
                            <w:t>Innovativeness</w:t>
                          </w:r>
                        </w:p>
                        <w:p w14:paraId="31C1D5DE" w14:textId="77777777" w:rsidR="00BE5ED9" w:rsidRDefault="00BE5ED9">
                          <w:pPr>
                            <w:jc w:val="center"/>
                          </w:pPr>
                          <w:r>
                            <w:rPr>
                              <w:rFonts w:ascii="Century Gothic" w:eastAsia="Century Gothic" w:hAnsi="Century Gothic" w:cs="Century Gothic"/>
                              <w:i/>
                              <w:color w:val="FFFFFF"/>
                              <w:sz w:val="16"/>
                            </w:rPr>
                            <w:t>Stewardship</w:t>
                          </w:r>
                        </w:p>
                        <w:p w14:paraId="743686C1" w14:textId="77777777" w:rsidR="00BE5ED9" w:rsidRDefault="00BE5ED9">
                          <w:pPr>
                            <w:jc w:val="center"/>
                          </w:pPr>
                          <w:r>
                            <w:rPr>
                              <w:rFonts w:ascii="Century Gothic" w:eastAsia="Century Gothic" w:hAnsi="Century Gothic" w:cs="Century Gothic"/>
                              <w:i/>
                              <w:color w:val="FFFFFF"/>
                              <w:sz w:val="16"/>
                            </w:rPr>
                            <w:t>Love of God and Country</w:t>
                          </w:r>
                        </w:p>
                      </w:txbxContent>
                    </v:textbox>
                  </v:rect>
                </v:group>
              </v:group>
            </v:group>
          </w:pict>
        </mc:Fallback>
      </mc:AlternateContent>
    </w:r>
  </w:p>
  <w:p w14:paraId="6B16E4F5" w14:textId="77777777" w:rsidR="00BE5ED9" w:rsidRDefault="00BE5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C11712" w14:textId="77777777" w:rsidR="0063699F" w:rsidRDefault="0063699F">
      <w:r>
        <w:separator/>
      </w:r>
    </w:p>
  </w:footnote>
  <w:footnote w:type="continuationSeparator" w:id="0">
    <w:p w14:paraId="4BE2E8A0" w14:textId="77777777" w:rsidR="0063699F" w:rsidRDefault="006369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045BAB" w14:textId="77777777" w:rsidR="00BE5ED9" w:rsidRDefault="00BE5ED9">
    <w:pPr>
      <w:tabs>
        <w:tab w:val="center" w:pos="4680"/>
        <w:tab w:val="right" w:pos="9360"/>
      </w:tabs>
      <w:rPr>
        <w:color w:val="000000"/>
      </w:rPr>
    </w:pPr>
    <w:r>
      <w:rPr>
        <w:noProof/>
        <w:lang w:val="en-GB" w:eastAsia="en-GB"/>
      </w:rPr>
      <mc:AlternateContent>
        <mc:Choice Requires="wpg">
          <w:drawing>
            <wp:anchor distT="0" distB="0" distL="114300" distR="114300" simplePos="0" relativeHeight="251659264" behindDoc="0" locked="0" layoutInCell="1" allowOverlap="1" wp14:anchorId="7F49F8F8" wp14:editId="53E13DA6">
              <wp:simplePos x="0" y="0"/>
              <wp:positionH relativeFrom="column">
                <wp:posOffset>-901065</wp:posOffset>
              </wp:positionH>
              <wp:positionV relativeFrom="paragraph">
                <wp:posOffset>-253365</wp:posOffset>
              </wp:positionV>
              <wp:extent cx="7762875" cy="1356360"/>
              <wp:effectExtent l="0" t="0" r="0" b="0"/>
              <wp:wrapNone/>
              <wp:docPr id="485874229" name="Group 485874229"/>
              <wp:cNvGraphicFramePr/>
              <a:graphic xmlns:a="http://schemas.openxmlformats.org/drawingml/2006/main">
                <a:graphicData uri="http://schemas.microsoft.com/office/word/2010/wordprocessingGroup">
                  <wpg:wgp>
                    <wpg:cNvGrpSpPr/>
                    <wpg:grpSpPr>
                      <a:xfrm>
                        <a:off x="0" y="0"/>
                        <a:ext cx="7762702" cy="1356056"/>
                        <a:chOff x="1464625" y="3101950"/>
                        <a:chExt cx="7762750" cy="1356100"/>
                      </a:xfrm>
                    </wpg:grpSpPr>
                    <wpg:grpSp>
                      <wpg:cNvPr id="1417042302" name="Group 1417042302"/>
                      <wpg:cNvGrpSpPr/>
                      <wpg:grpSpPr>
                        <a:xfrm>
                          <a:off x="1464649" y="3101972"/>
                          <a:ext cx="7762702" cy="1356056"/>
                          <a:chOff x="0" y="14088"/>
                          <a:chExt cx="7588250" cy="1377390"/>
                        </a:xfrm>
                      </wpg:grpSpPr>
                      <wps:wsp>
                        <wps:cNvPr id="1852869380" name="Rectangle 1852869380"/>
                        <wps:cNvSpPr/>
                        <wps:spPr>
                          <a:xfrm>
                            <a:off x="0" y="14088"/>
                            <a:ext cx="7588250" cy="1377375"/>
                          </a:xfrm>
                          <a:prstGeom prst="rect">
                            <a:avLst/>
                          </a:prstGeom>
                          <a:noFill/>
                          <a:ln>
                            <a:noFill/>
                          </a:ln>
                        </wps:spPr>
                        <wps:txbx>
                          <w:txbxContent>
                            <w:p w14:paraId="4BCDE468" w14:textId="77777777" w:rsidR="00BE5ED9" w:rsidRDefault="00BE5ED9"/>
                          </w:txbxContent>
                        </wps:txbx>
                        <wps:bodyPr spcFirstLastPara="1" wrap="square" lIns="91425" tIns="91425" rIns="91425" bIns="91425" anchor="ctr" anchorCtr="0">
                          <a:noAutofit/>
                        </wps:bodyPr>
                      </wps:wsp>
                      <wps:wsp>
                        <wps:cNvPr id="293607774" name="Rectangle 293607774"/>
                        <wps:cNvSpPr/>
                        <wps:spPr>
                          <a:xfrm>
                            <a:off x="0" y="976024"/>
                            <a:ext cx="7588250" cy="415454"/>
                          </a:xfrm>
                          <a:prstGeom prst="rect">
                            <a:avLst/>
                          </a:prstGeom>
                          <a:noFill/>
                          <a:ln>
                            <a:noFill/>
                          </a:ln>
                        </wps:spPr>
                        <wps:txbx>
                          <w:txbxContent>
                            <w:p w14:paraId="4E8D40D4" w14:textId="77777777" w:rsidR="00BE5ED9" w:rsidRDefault="00BE5ED9">
                              <w:pPr>
                                <w:jc w:val="center"/>
                              </w:pPr>
                              <w:r>
                                <w:rPr>
                                  <w:rFonts w:ascii="Century Schoolbook" w:eastAsia="Century Schoolbook" w:hAnsi="Century Schoolbook" w:cs="Century Schoolbook"/>
                                  <w:b/>
                                  <w:i/>
                                  <w:color w:val="000000"/>
                                  <w:sz w:val="36"/>
                                </w:rPr>
                                <w:t>Institute of Teacher Education</w:t>
                              </w:r>
                            </w:p>
                          </w:txbxContent>
                        </wps:txbx>
                        <wps:bodyPr spcFirstLastPara="1" wrap="square" lIns="91425" tIns="45700" rIns="91425" bIns="45700" anchor="t" anchorCtr="0">
                          <a:noAutofit/>
                        </wps:bodyPr>
                      </wps:wsp>
                      <wpg:grpSp>
                        <wpg:cNvPr id="1577992032" name="Group 1577992032"/>
                        <wpg:cNvGrpSpPr/>
                        <wpg:grpSpPr>
                          <a:xfrm>
                            <a:off x="321783" y="14088"/>
                            <a:ext cx="6948967" cy="968257"/>
                            <a:chOff x="-166271" y="14088"/>
                            <a:chExt cx="6948967" cy="968257"/>
                          </a:xfrm>
                        </wpg:grpSpPr>
                        <wpg:grpSp>
                          <wpg:cNvPr id="356965546" name="Group 356965546"/>
                          <wpg:cNvGrpSpPr/>
                          <wpg:grpSpPr>
                            <a:xfrm>
                              <a:off x="-166271" y="14088"/>
                              <a:ext cx="6948967" cy="968257"/>
                              <a:chOff x="-225495" y="26536"/>
                              <a:chExt cx="6949604" cy="968373"/>
                            </a:xfrm>
                          </wpg:grpSpPr>
                          <wps:wsp>
                            <wps:cNvPr id="835235597" name="Freeform: Shape 835235597"/>
                            <wps:cNvSpPr/>
                            <wps:spPr>
                              <a:xfrm>
                                <a:off x="-138123" y="26536"/>
                                <a:ext cx="893933" cy="928897"/>
                              </a:xfrm>
                              <a:custGeom>
                                <a:avLst/>
                                <a:gdLst/>
                                <a:ahLst/>
                                <a:cxnLst/>
                                <a:rect l="l" t="t" r="r" b="b"/>
                                <a:pathLst>
                                  <a:path w="1106120" h="1106120" extrusionOk="0">
                                    <a:moveTo>
                                      <a:pt x="0" y="0"/>
                                    </a:moveTo>
                                    <a:lnTo>
                                      <a:pt x="1106120" y="0"/>
                                    </a:lnTo>
                                    <a:lnTo>
                                      <a:pt x="1106120" y="1106121"/>
                                    </a:lnTo>
                                    <a:lnTo>
                                      <a:pt x="0" y="1106121"/>
                                    </a:lnTo>
                                    <a:lnTo>
                                      <a:pt x="0" y="0"/>
                                    </a:lnTo>
                                    <a:close/>
                                  </a:path>
                                </a:pathLst>
                              </a:custGeom>
                              <a:blipFill rotWithShape="1">
                                <a:blip r:embed="rId1"/>
                                <a:stretch>
                                  <a:fillRect/>
                                </a:stretch>
                              </a:blipFill>
                              <a:ln>
                                <a:noFill/>
                              </a:ln>
                            </wps:spPr>
                            <wps:bodyPr spcFirstLastPara="1" wrap="square" lIns="91425" tIns="91425" rIns="91425" bIns="91425" anchor="ctr" anchorCtr="0">
                              <a:noAutofit/>
                            </wps:bodyPr>
                          </wps:wsp>
                          <wps:wsp>
                            <wps:cNvPr id="287561875" name="Straight Arrow Connector 287561875"/>
                            <wps:cNvCnPr/>
                            <wps:spPr>
                              <a:xfrm>
                                <a:off x="-225495" y="994909"/>
                                <a:ext cx="6949604" cy="0"/>
                              </a:xfrm>
                              <a:prstGeom prst="straightConnector1">
                                <a:avLst/>
                              </a:prstGeom>
                              <a:noFill/>
                              <a:ln w="9525" cap="flat" cmpd="sng">
                                <a:solidFill>
                                  <a:srgbClr val="0C0C0C"/>
                                </a:solidFill>
                                <a:prstDash val="solid"/>
                                <a:miter lim="800000"/>
                                <a:headEnd type="none" w="sm" len="sm"/>
                                <a:tailEnd type="none" w="sm" len="sm"/>
                              </a:ln>
                            </wps:spPr>
                            <wps:bodyPr/>
                          </wps:wsp>
                          <wpg:grpSp>
                            <wpg:cNvPr id="844695253" name="Group 844695253"/>
                            <wpg:cNvGrpSpPr/>
                            <wpg:grpSpPr>
                              <a:xfrm>
                                <a:off x="755813" y="41774"/>
                                <a:ext cx="2834558" cy="675636"/>
                                <a:chOff x="-158401" y="-100935"/>
                                <a:chExt cx="2867092" cy="675636"/>
                              </a:xfrm>
                            </wpg:grpSpPr>
                            <wps:wsp>
                              <wps:cNvPr id="1111442624" name="Rectangle 1111442624"/>
                              <wps:cNvSpPr/>
                              <wps:spPr>
                                <a:xfrm>
                                  <a:off x="-158401" y="-100935"/>
                                  <a:ext cx="2867092" cy="517586"/>
                                </a:xfrm>
                                <a:prstGeom prst="rect">
                                  <a:avLst/>
                                </a:prstGeom>
                                <a:noFill/>
                                <a:ln>
                                  <a:noFill/>
                                </a:ln>
                              </wps:spPr>
                              <wps:txbx>
                                <w:txbxContent>
                                  <w:p w14:paraId="52AD1ED0" w14:textId="77777777" w:rsidR="00BE5ED9" w:rsidRDefault="00BE5ED9">
                                    <w:r>
                                      <w:rPr>
                                        <w:rFonts w:ascii="Century Gothic" w:eastAsia="Century Gothic" w:hAnsi="Century Gothic" w:cs="Century Gothic"/>
                                        <w:b/>
                                        <w:color w:val="000000"/>
                                        <w:sz w:val="40"/>
                                      </w:rPr>
                                      <w:t>DAVAO DEL NORTE</w:t>
                                    </w:r>
                                  </w:p>
                                </w:txbxContent>
                              </wps:txbx>
                              <wps:bodyPr spcFirstLastPara="1" wrap="square" lIns="91425" tIns="45700" rIns="91425" bIns="45700" anchor="t" anchorCtr="0">
                                <a:noAutofit/>
                              </wps:bodyPr>
                            </wps:wsp>
                            <wps:wsp>
                              <wps:cNvPr id="464569586" name="Rectangle 464569586"/>
                              <wps:cNvSpPr/>
                              <wps:spPr>
                                <a:xfrm>
                                  <a:off x="-158397" y="187234"/>
                                  <a:ext cx="2552187" cy="387467"/>
                                </a:xfrm>
                                <a:prstGeom prst="rect">
                                  <a:avLst/>
                                </a:prstGeom>
                                <a:noFill/>
                                <a:ln>
                                  <a:noFill/>
                                </a:ln>
                              </wps:spPr>
                              <wps:txbx>
                                <w:txbxContent>
                                  <w:p w14:paraId="1C807063" w14:textId="77777777" w:rsidR="00BE5ED9" w:rsidRDefault="00BE5ED9">
                                    <w:r>
                                      <w:rPr>
                                        <w:rFonts w:ascii="Century Gothic" w:eastAsia="Century Gothic" w:hAnsi="Century Gothic" w:cs="Century Gothic"/>
                                        <w:color w:val="000000"/>
                                        <w:sz w:val="40"/>
                                      </w:rPr>
                                      <w:t>STATE COLLEGE</w:t>
                                    </w:r>
                                  </w:p>
                                </w:txbxContent>
                              </wps:txbx>
                              <wps:bodyPr spcFirstLastPara="1" wrap="square" lIns="91425" tIns="45700" rIns="91425" bIns="45700" anchor="t" anchorCtr="0">
                                <a:noAutofit/>
                              </wps:bodyPr>
                            </wps:wsp>
                          </wpg:grpSp>
                          <wps:wsp>
                            <wps:cNvPr id="1166480405" name="Rectangle 1166480405"/>
                            <wps:cNvSpPr/>
                            <wps:spPr>
                              <a:xfrm>
                                <a:off x="756920" y="662800"/>
                                <a:ext cx="3411995" cy="297815"/>
                              </a:xfrm>
                              <a:prstGeom prst="rect">
                                <a:avLst/>
                              </a:prstGeom>
                              <a:noFill/>
                              <a:ln>
                                <a:noFill/>
                              </a:ln>
                            </wps:spPr>
                            <wps:txbx>
                              <w:txbxContent>
                                <w:p w14:paraId="50FED310" w14:textId="77777777" w:rsidR="00BE5ED9" w:rsidRDefault="00BE5ED9">
                                  <w:pPr>
                                    <w:spacing w:line="275" w:lineRule="auto"/>
                                  </w:pPr>
                                  <w:r>
                                    <w:rPr>
                                      <w:rFonts w:ascii="Century Gothic" w:eastAsia="Century Gothic" w:hAnsi="Century Gothic" w:cs="Century Gothic"/>
                                      <w:color w:val="000000"/>
                                      <w:sz w:val="20"/>
                                    </w:rPr>
                                    <w:t>New Visayas, Panabo City, Davao del Norte, 8105</w:t>
                                  </w:r>
                                </w:p>
                              </w:txbxContent>
                            </wps:txbx>
                            <wps:bodyPr spcFirstLastPara="1" wrap="square" lIns="91425" tIns="45700" rIns="91425" bIns="45700" anchor="t" anchorCtr="0">
                              <a:noAutofit/>
                            </wps:bodyPr>
                          </wps:wsp>
                          <wps:wsp>
                            <wps:cNvPr id="518286529" name="Rectangle 518286529"/>
                            <wps:cNvSpPr/>
                            <wps:spPr>
                              <a:xfrm>
                                <a:off x="4537995" y="340832"/>
                                <a:ext cx="1909458" cy="615849"/>
                              </a:xfrm>
                              <a:prstGeom prst="rect">
                                <a:avLst/>
                              </a:prstGeom>
                              <a:noFill/>
                              <a:ln>
                                <a:noFill/>
                              </a:ln>
                            </wps:spPr>
                            <wps:txbx>
                              <w:txbxContent>
                                <w:p w14:paraId="5B099926" w14:textId="77777777" w:rsidR="00BE5ED9" w:rsidRDefault="00BE5ED9">
                                  <w:pPr>
                                    <w:jc w:val="right"/>
                                  </w:pPr>
                                  <w:r>
                                    <w:rPr>
                                      <w:rFonts w:ascii="Century Gothic" w:eastAsia="Century Gothic" w:hAnsi="Century Gothic" w:cs="Century Gothic"/>
                                      <w:color w:val="171717"/>
                                      <w:sz w:val="20"/>
                                    </w:rPr>
                                    <w:t xml:space="preserve">president@dnsc.edu.ph </w:t>
                                  </w:r>
                                </w:p>
                                <w:p w14:paraId="1A4521D8" w14:textId="77777777" w:rsidR="00BE5ED9" w:rsidRDefault="00BE5ED9">
                                  <w:pPr>
                                    <w:jc w:val="right"/>
                                  </w:pPr>
                                  <w:r>
                                    <w:rPr>
                                      <w:rFonts w:ascii="Century Gothic" w:eastAsia="Century Gothic" w:hAnsi="Century Gothic" w:cs="Century Gothic"/>
                                      <w:color w:val="171717"/>
                                      <w:sz w:val="20"/>
                                    </w:rPr>
                                    <w:t>dnsc.edu.ph</w:t>
                                  </w:r>
                                </w:p>
                                <w:p w14:paraId="6930298B" w14:textId="77777777" w:rsidR="00BE5ED9" w:rsidRDefault="00BE5ED9">
                                  <w:pPr>
                                    <w:jc w:val="right"/>
                                  </w:pPr>
                                  <w:r>
                                    <w:rPr>
                                      <w:rFonts w:ascii="Century Gothic" w:eastAsia="Century Gothic" w:hAnsi="Century Gothic" w:cs="Century Gothic"/>
                                      <w:color w:val="171717"/>
                                      <w:sz w:val="20"/>
                                    </w:rPr>
                                    <w:t>@davnorstatecollege</w:t>
                                  </w:r>
                                </w:p>
                              </w:txbxContent>
                            </wps:txbx>
                            <wps:bodyPr spcFirstLastPara="1" wrap="square" lIns="91425" tIns="45700" rIns="91425" bIns="45700" anchor="t" anchorCtr="0">
                              <a:noAutofit/>
                            </wps:bodyPr>
                          </wps:wsp>
                        </wpg:grpSp>
                        <wpg:grpSp>
                          <wpg:cNvPr id="1180094396" name="Group 1180094396"/>
                          <wpg:cNvGrpSpPr/>
                          <wpg:grpSpPr>
                            <a:xfrm>
                              <a:off x="6472002" y="419512"/>
                              <a:ext cx="101329" cy="399459"/>
                              <a:chOff x="114312" y="8826"/>
                              <a:chExt cx="101329" cy="399459"/>
                            </a:xfrm>
                          </wpg:grpSpPr>
                          <pic:pic xmlns:pic="http://schemas.openxmlformats.org/drawingml/2006/picture">
                            <pic:nvPicPr>
                              <pic:cNvPr id="899934258" name="Shape 27" descr="A green letter f on a black background&#10;&#10;Description automatically generated"/>
                              <pic:cNvPicPr preferRelativeResize="0"/>
                            </pic:nvPicPr>
                            <pic:blipFill>
                              <a:blip r:embed="rId2"/>
                              <a:srcRect l="9536" r="40954"/>
                              <a:stretch>
                                <a:fillRect/>
                              </a:stretch>
                            </pic:blipFill>
                            <pic:spPr>
                              <a:xfrm>
                                <a:off x="139271" y="316210"/>
                                <a:ext cx="45085" cy="92075"/>
                              </a:xfrm>
                              <a:prstGeom prst="rect">
                                <a:avLst/>
                              </a:prstGeom>
                              <a:noFill/>
                              <a:ln>
                                <a:noFill/>
                              </a:ln>
                            </pic:spPr>
                          </pic:pic>
                          <pic:pic xmlns:pic="http://schemas.openxmlformats.org/drawingml/2006/picture">
                            <pic:nvPicPr>
                              <pic:cNvPr id="1294144690" name="Shape 28" descr="A green envelope with black background&#10;&#10;Description automatically generated"/>
                              <pic:cNvPicPr preferRelativeResize="0"/>
                            </pic:nvPicPr>
                            <pic:blipFill>
                              <a:blip r:embed="rId3"/>
                              <a:srcRect t="8894" b="18169"/>
                              <a:stretch>
                                <a:fillRect/>
                              </a:stretch>
                            </pic:blipFill>
                            <pic:spPr>
                              <a:xfrm>
                                <a:off x="114312" y="8826"/>
                                <a:ext cx="99060" cy="72390"/>
                              </a:xfrm>
                              <a:prstGeom prst="rect">
                                <a:avLst/>
                              </a:prstGeom>
                              <a:noFill/>
                              <a:ln>
                                <a:noFill/>
                              </a:ln>
                            </pic:spPr>
                          </pic:pic>
                          <pic:pic xmlns:pic="http://schemas.openxmlformats.org/drawingml/2006/picture">
                            <pic:nvPicPr>
                              <pic:cNvPr id="103405995" name="Shape 29" descr="A green globe with black background&#10;&#10;Description automatically generated"/>
                              <pic:cNvPicPr preferRelativeResize="0"/>
                            </pic:nvPicPr>
                            <pic:blipFill>
                              <a:blip r:embed="rId4"/>
                              <a:srcRect/>
                              <a:stretch>
                                <a:fillRect/>
                              </a:stretch>
                            </pic:blipFill>
                            <pic:spPr>
                              <a:xfrm>
                                <a:off x="116581" y="159651"/>
                                <a:ext cx="99060" cy="99060"/>
                              </a:xfrm>
                              <a:prstGeom prst="rect">
                                <a:avLst/>
                              </a:prstGeom>
                              <a:noFill/>
                              <a:ln>
                                <a:noFill/>
                              </a:ln>
                            </pic:spPr>
                          </pic:pic>
                        </wpg:grpSp>
                      </wpg:grpSp>
                    </wpg:grpSp>
                  </wpg:wgp>
                </a:graphicData>
              </a:graphic>
            </wp:anchor>
          </w:drawing>
        </mc:Choice>
        <mc:Fallback>
          <w:pict>
            <v:group w14:anchorId="7F49F8F8" id="Group 485874229" o:spid="_x0000_s1026" style="position:absolute;left:0;text-align:left;margin-left:-70.95pt;margin-top:-19.95pt;width:611.25pt;height:106.8pt;z-index:251659264" coordorigin="14646,31019" coordsize="77627,135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">
              <v:group id="Group 1417042302" o:spid="_x0000_s1027" style="position:absolute;left:14646;top:31019;width:77627;height:13561" coordorigin=",140" coordsize="75882,137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">
                <v:rect id="Rectangle 1852869380" o:spid="_x0000_s1028" style="position:absolute;top:140;width:75882;height:137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" filled="f" stroked="f">
                  <v:textbox inset="2.53958mm,2.53958mm,2.53958mm,2.53958mm">
                    <w:txbxContent>
                      <w:p w14:paraId="4BCDE468" w14:textId="77777777" w:rsidR="00BE5ED9" w:rsidRDefault="00BE5ED9"/>
                    </w:txbxContent>
                  </v:textbox>
                </v:rect>
                <v:rect id="Rectangle 293607774" o:spid="_x0000_s1029" style="position:absolute;top:9760;width:75882;height:4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" filled="f" stroked="f">
                  <v:textbox inset="2.53958mm,1.2694mm,2.53958mm,1.2694mm">
                    <w:txbxContent>
                      <w:p w14:paraId="4E8D40D4" w14:textId="77777777" w:rsidR="00BE5ED9" w:rsidRDefault="00BE5ED9">
                        <w:pPr>
                          <w:jc w:val="center"/>
                        </w:pPr>
                        <w:r>
                          <w:rPr>
                            <w:rFonts w:ascii="Century Schoolbook" w:eastAsia="Century Schoolbook" w:hAnsi="Century Schoolbook" w:cs="Century Schoolbook"/>
                            <w:b/>
                            <w:i/>
                            <w:color w:val="000000"/>
                            <w:sz w:val="36"/>
                          </w:rPr>
                          <w:t>Institute of Teacher Education</w:t>
                        </w:r>
                      </w:p>
                    </w:txbxContent>
                  </v:textbox>
                </v:rect>
                <v:group id="Group 1577992032" o:spid="_x0000_s1030" style="position:absolute;left:3217;top:140;width:69490;height:9683" coordorigin="-1662,140" coordsize="69489,9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">
                  <v:group id="Group 356965546" o:spid="_x0000_s1031" style="position:absolute;left:-1662;top:140;width:69488;height:9683" coordorigin="-2254,265" coordsize="69496,96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">
                    <v:shape id="Freeform: Shape 835235597" o:spid="_x0000_s1032" style="position:absolute;left:-1381;top:265;width:8939;height:9289;visibility:visible;mso-wrap-style:square;v-text-anchor:middle" coordsize="1106120,1106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" path="m,l1106120,r,1106121l,1106121,,xe" stroked="f">
                      <v:fill r:id="rId5" o:title="" recolor="t" rotate="t" type="frame"/>
                      <v:path arrowok="t" o:extrusionok="f"/>
                    </v:shape>
                    <v:shapetype id="_x0000_t32" coordsize="21600,21600" o:spt="32" o:oned="t" path="m,l21600,21600e" filled="f">
                      <v:path arrowok="t" fillok="f" o:connecttype="none"/>
                      <o:lock v:ext="edit" shapetype="t"/>
                    </v:shapetype>
                    <v:shape id="Straight Arrow Connector 287561875" o:spid="_x0000_s1033" type="#_x0000_t32" style="position:absolute;left:-2254;top:9949;width:694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" strokecolor="#0c0c0c">
                      <v:stroke startarrowwidth="narrow" startarrowlength="short" endarrowwidth="narrow" endarrowlength="short" joinstyle="miter"/>
                    </v:shape>
                    <v:group id="Group 844695253" o:spid="_x0000_s1034" style="position:absolute;left:7558;top:417;width:28345;height:6757" coordorigin="-1584,-1009" coordsize="28670,6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">
                      <v:rect id="Rectangle 1111442624" o:spid="_x0000_s1035" style="position:absolute;left:-1584;top:-1009;width:28670;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" filled="f" stroked="f">
                        <v:textbox inset="2.53958mm,1.2694mm,2.53958mm,1.2694mm">
                          <w:txbxContent>
                            <w:p w14:paraId="52AD1ED0" w14:textId="77777777" w:rsidR="00BE5ED9" w:rsidRDefault="00BE5ED9">
                              <w:r>
                                <w:rPr>
                                  <w:rFonts w:ascii="Century Gothic" w:eastAsia="Century Gothic" w:hAnsi="Century Gothic" w:cs="Century Gothic"/>
                                  <w:b/>
                                  <w:color w:val="000000"/>
                                  <w:sz w:val="40"/>
                                </w:rPr>
                                <w:t>DAVAO DEL NORTE</w:t>
                              </w:r>
                            </w:p>
                          </w:txbxContent>
                        </v:textbox>
                      </v:rect>
                      <v:rect id="Rectangle 464569586" o:spid="_x0000_s1036" style="position:absolute;left:-1583;top:1872;width:25520;height:38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" filled="f" stroked="f">
                        <v:textbox inset="2.53958mm,1.2694mm,2.53958mm,1.2694mm">
                          <w:txbxContent>
                            <w:p w14:paraId="1C807063" w14:textId="77777777" w:rsidR="00BE5ED9" w:rsidRDefault="00BE5ED9">
                              <w:r>
                                <w:rPr>
                                  <w:rFonts w:ascii="Century Gothic" w:eastAsia="Century Gothic" w:hAnsi="Century Gothic" w:cs="Century Gothic"/>
                                  <w:color w:val="000000"/>
                                  <w:sz w:val="40"/>
                                </w:rPr>
                                <w:t>STATE COLLEGE</w:t>
                              </w:r>
                            </w:p>
                          </w:txbxContent>
                        </v:textbox>
                      </v:rect>
                    </v:group>
                    <v:rect id="Rectangle 1166480405" o:spid="_x0000_s1037" style="position:absolute;left:7569;top:6628;width:34120;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" filled="f" stroked="f">
                      <v:textbox inset="2.53958mm,1.2694mm,2.53958mm,1.2694mm">
                        <w:txbxContent>
                          <w:p w14:paraId="50FED310" w14:textId="77777777" w:rsidR="00BE5ED9" w:rsidRDefault="00BE5ED9">
                            <w:pPr>
                              <w:spacing w:line="275" w:lineRule="auto"/>
                            </w:pPr>
                            <w:r>
                              <w:rPr>
                                <w:rFonts w:ascii="Century Gothic" w:eastAsia="Century Gothic" w:hAnsi="Century Gothic" w:cs="Century Gothic"/>
                                <w:color w:val="000000"/>
                                <w:sz w:val="20"/>
                              </w:rPr>
                              <w:t>New Visayas, Panabo City, Davao del Norte, 8105</w:t>
                            </w:r>
                          </w:p>
                        </w:txbxContent>
                      </v:textbox>
                    </v:rect>
                    <v:rect id="Rectangle 518286529" o:spid="_x0000_s1038" style="position:absolute;left:45379;top:3408;width:19095;height:61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" filled="f" stroked="f">
                      <v:textbox inset="2.53958mm,1.2694mm,2.53958mm,1.2694mm">
                        <w:txbxContent>
                          <w:p w14:paraId="5B099926" w14:textId="77777777" w:rsidR="00BE5ED9" w:rsidRDefault="00BE5ED9">
                            <w:pPr>
                              <w:jc w:val="right"/>
                            </w:pPr>
                            <w:r>
                              <w:rPr>
                                <w:rFonts w:ascii="Century Gothic" w:eastAsia="Century Gothic" w:hAnsi="Century Gothic" w:cs="Century Gothic"/>
                                <w:color w:val="171717"/>
                                <w:sz w:val="20"/>
                              </w:rPr>
                              <w:t xml:space="preserve">president@dnsc.edu.ph </w:t>
                            </w:r>
                          </w:p>
                          <w:p w14:paraId="1A4521D8" w14:textId="77777777" w:rsidR="00BE5ED9" w:rsidRDefault="00BE5ED9">
                            <w:pPr>
                              <w:jc w:val="right"/>
                            </w:pPr>
                            <w:r>
                              <w:rPr>
                                <w:rFonts w:ascii="Century Gothic" w:eastAsia="Century Gothic" w:hAnsi="Century Gothic" w:cs="Century Gothic"/>
                                <w:color w:val="171717"/>
                                <w:sz w:val="20"/>
                              </w:rPr>
                              <w:t>dnsc.edu.ph</w:t>
                            </w:r>
                          </w:p>
                          <w:p w14:paraId="6930298B" w14:textId="77777777" w:rsidR="00BE5ED9" w:rsidRDefault="00BE5ED9">
                            <w:pPr>
                              <w:jc w:val="right"/>
                            </w:pPr>
                            <w:r>
                              <w:rPr>
                                <w:rFonts w:ascii="Century Gothic" w:eastAsia="Century Gothic" w:hAnsi="Century Gothic" w:cs="Century Gothic"/>
                                <w:color w:val="171717"/>
                                <w:sz w:val="20"/>
                              </w:rPr>
                              <w:t>@davnorstatecollege</w:t>
                            </w:r>
                          </w:p>
                        </w:txbxContent>
                      </v:textbox>
                    </v:rect>
                  </v:group>
                  <v:group id="Group 1180094396" o:spid="_x0000_s1039" style="position:absolute;left:64720;top:4195;width:1013;height:3994" coordorigin="114312,8826" coordsize="101329,399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27" o:spid="_x0000_s1040" type="#_x0000_t75" alt="A green letter f on a black background&#10;&#10;Description automatically generated" style="position:absolute;left:139271;top:316210;width:45085;height:92075;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">
                      <v:imagedata r:id="rId6" o:title="A green letter f on a black background&#10;&#10;Description automatically generated" cropleft="6250f" cropright="26840f"/>
                    </v:shape>
                    <v:shape id="Shape 28" o:spid="_x0000_s1041" type="#_x0000_t75" alt="A green envelope with black background&#10;&#10;Description automatically generated" style="position:absolute;left:114312;top:8826;width:99060;height:723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">
                      <v:imagedata r:id="rId7" o:title="A green envelope with black background&#10;&#10;Description automatically generated" croptop="5829f" cropbottom="11907f"/>
                    </v:shape>
                    <v:shape id="Shape 29" o:spid="_x0000_s1042" type="#_x0000_t75" alt="A green globe with black background&#10;&#10;Description automatically generated" style="position:absolute;left:116581;top:159651;width:99060;height:9906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">
                      <v:imagedata r:id="rId8" o:title="A green globe with black background&#10;&#10;Description automatically generated"/>
                    </v:shape>
                  </v:group>
                </v:group>
              </v:group>
            </v:group>
          </w:pict>
        </mc:Fallback>
      </mc:AlternateContent>
    </w:r>
  </w:p>
  <w:p w14:paraId="303D9600" w14:textId="77777777" w:rsidR="00BE5ED9" w:rsidRDefault="00BE5E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BE9A12" w14:textId="77777777" w:rsidR="00BE5ED9" w:rsidRDefault="00BE5ED9">
    <w:pPr>
      <w:jc w:val="center"/>
      <w:rPr>
        <w:rFonts w:ascii="Arial" w:hAnsi="Arial" w:cs="Arial"/>
        <w:color w:val="0000FF"/>
        <w:sz w:val="20"/>
        <w:szCs w:val="20"/>
        <w:u w:val="single"/>
      </w:rPr>
    </w:pPr>
  </w:p>
  <w:p w14:paraId="7E299F91" w14:textId="77777777" w:rsidR="00BE5ED9" w:rsidRDefault="00BE5ED9">
    <w:pPr>
      <w:jc w:val="center"/>
      <w:rPr>
        <w:rFonts w:ascii="Arial" w:hAnsi="Arial" w:cs="Arial"/>
        <w:color w:val="0000FF"/>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46ED"/>
    <w:multiLevelType w:val="multilevel"/>
    <w:tmpl w:val="063B46ED"/>
    <w:lvl w:ilvl="0">
      <w:start w:val="1"/>
      <w:numFmt w:val="decimal"/>
      <w:lvlText w:val="%1."/>
      <w:lvlJc w:val="left"/>
      <w:pPr>
        <w:ind w:left="3384" w:hanging="360"/>
      </w:pPr>
      <w:rPr>
        <w:rFonts w:ascii="Arial Narrow" w:eastAsiaTheme="minorHAnsi" w:hAnsi="Arial Narrow" w:cstheme="minorHAnsi"/>
      </w:rPr>
    </w:lvl>
    <w:lvl w:ilvl="1">
      <w:start w:val="1"/>
      <w:numFmt w:val="lowerLetter"/>
      <w:lvlText w:val="%2."/>
      <w:lvlJc w:val="left"/>
      <w:pPr>
        <w:ind w:left="4104" w:hanging="360"/>
      </w:pPr>
    </w:lvl>
    <w:lvl w:ilvl="2">
      <w:start w:val="1"/>
      <w:numFmt w:val="lowerRoman"/>
      <w:lvlText w:val="%3."/>
      <w:lvlJc w:val="right"/>
      <w:pPr>
        <w:ind w:left="4824" w:hanging="180"/>
      </w:pPr>
    </w:lvl>
    <w:lvl w:ilvl="3">
      <w:start w:val="1"/>
      <w:numFmt w:val="decimal"/>
      <w:lvlText w:val="%4."/>
      <w:lvlJc w:val="left"/>
      <w:pPr>
        <w:ind w:left="5544" w:hanging="360"/>
      </w:pPr>
    </w:lvl>
    <w:lvl w:ilvl="4">
      <w:start w:val="1"/>
      <w:numFmt w:val="lowerLetter"/>
      <w:lvlText w:val="%5."/>
      <w:lvlJc w:val="left"/>
      <w:pPr>
        <w:ind w:left="6264" w:hanging="360"/>
      </w:pPr>
    </w:lvl>
    <w:lvl w:ilvl="5">
      <w:start w:val="1"/>
      <w:numFmt w:val="lowerRoman"/>
      <w:lvlText w:val="%6."/>
      <w:lvlJc w:val="right"/>
      <w:pPr>
        <w:ind w:left="6984" w:hanging="180"/>
      </w:pPr>
    </w:lvl>
    <w:lvl w:ilvl="6">
      <w:start w:val="1"/>
      <w:numFmt w:val="decimal"/>
      <w:lvlText w:val="%7."/>
      <w:lvlJc w:val="left"/>
      <w:pPr>
        <w:ind w:left="7704" w:hanging="360"/>
      </w:pPr>
    </w:lvl>
    <w:lvl w:ilvl="7">
      <w:start w:val="1"/>
      <w:numFmt w:val="lowerLetter"/>
      <w:lvlText w:val="%8."/>
      <w:lvlJc w:val="left"/>
      <w:pPr>
        <w:ind w:left="8424" w:hanging="360"/>
      </w:pPr>
    </w:lvl>
    <w:lvl w:ilvl="8">
      <w:start w:val="1"/>
      <w:numFmt w:val="lowerRoman"/>
      <w:lvlText w:val="%9."/>
      <w:lvlJc w:val="right"/>
      <w:pPr>
        <w:ind w:left="9144" w:hanging="180"/>
      </w:pPr>
    </w:lvl>
  </w:abstractNum>
  <w:abstractNum w:abstractNumId="1" w15:restartNumberingAfterBreak="0">
    <w:nsid w:val="09577B4E"/>
    <w:multiLevelType w:val="hybridMultilevel"/>
    <w:tmpl w:val="470E643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0C751601"/>
    <w:multiLevelType w:val="multilevel"/>
    <w:tmpl w:val="0C751601"/>
    <w:lvl w:ilvl="0">
      <w:numFmt w:val="bullet"/>
      <w:lvlText w:val=""/>
      <w:lvlJc w:val="left"/>
      <w:pPr>
        <w:ind w:left="360" w:hanging="360"/>
      </w:pPr>
      <w:rPr>
        <w:rFonts w:ascii="Wingdings" w:eastAsia="Wingdings" w:hAnsi="Wingdings" w:cs="Wingdings" w:hint="default"/>
        <w:w w:val="100"/>
        <w:sz w:val="20"/>
        <w:szCs w:val="20"/>
        <w:lang w:val="en-US" w:eastAsia="en-US" w:bidi="ar-SA"/>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13AC4E75"/>
    <w:multiLevelType w:val="multilevel"/>
    <w:tmpl w:val="13AC4E75"/>
    <w:lvl w:ilvl="0">
      <w:start w:val="1"/>
      <w:numFmt w:val="bullet"/>
      <w:lvlText w:val="ü"/>
      <w:lvlJc w:val="left"/>
      <w:pPr>
        <w:ind w:left="720" w:hanging="360"/>
      </w:pPr>
      <w:rPr>
        <w:rFonts w:ascii="Wingdings" w:hAnsi="Wingdings" w:hint="default"/>
      </w:rPr>
    </w:lvl>
    <w:lvl w:ilvl="1">
      <w:start w:val="1"/>
      <w:numFmt w:val="bullet"/>
      <w:lvlText w:val="o"/>
      <w:lvlJc w:val="left"/>
      <w:pPr>
        <w:ind w:left="927"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449564A"/>
    <w:multiLevelType w:val="hybridMultilevel"/>
    <w:tmpl w:val="A5A414A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301A22"/>
    <w:multiLevelType w:val="multilevel"/>
    <w:tmpl w:val="18301A22"/>
    <w:lvl w:ilvl="0">
      <w:start w:val="1"/>
      <w:numFmt w:val="bullet"/>
      <w:lvlText w:val=""/>
      <w:lvlJc w:val="left"/>
      <w:pPr>
        <w:ind w:left="502"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193D61F6"/>
    <w:multiLevelType w:val="multilevel"/>
    <w:tmpl w:val="193D61F6"/>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1D7D0475"/>
    <w:multiLevelType w:val="multilevel"/>
    <w:tmpl w:val="1D7D0475"/>
    <w:lvl w:ilvl="0">
      <w:start w:val="1"/>
      <w:numFmt w:val="bullet"/>
      <w:lvlText w:val=""/>
      <w:lvlJc w:val="left"/>
      <w:pPr>
        <w:ind w:left="502" w:hanging="360"/>
      </w:pPr>
      <w:rPr>
        <w:rFonts w:ascii="Wingdings" w:hAnsi="Wingdings"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hint="default"/>
      </w:rPr>
    </w:lvl>
    <w:lvl w:ilvl="3">
      <w:start w:val="1"/>
      <w:numFmt w:val="bullet"/>
      <w:lvlText w:val=""/>
      <w:lvlJc w:val="left"/>
      <w:pPr>
        <w:ind w:left="2662" w:hanging="360"/>
      </w:pPr>
      <w:rPr>
        <w:rFonts w:ascii="Symbol" w:hAnsi="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8" w15:restartNumberingAfterBreak="0">
    <w:nsid w:val="1F50798F"/>
    <w:multiLevelType w:val="hybridMultilevel"/>
    <w:tmpl w:val="65086D6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5846601"/>
    <w:multiLevelType w:val="hybridMultilevel"/>
    <w:tmpl w:val="5DE0C4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A344EE3"/>
    <w:multiLevelType w:val="multilevel"/>
    <w:tmpl w:val="2A344EE3"/>
    <w:lvl w:ilvl="0">
      <w:start w:val="6"/>
      <w:numFmt w:val="upperRoman"/>
      <w:lvlText w:val="%1."/>
      <w:lvlJc w:val="right"/>
      <w:pPr>
        <w:ind w:left="360" w:hanging="360"/>
      </w:pPr>
      <w:rPr>
        <w:rFonts w:hint="default"/>
        <w:b/>
        <w:bCs/>
      </w:rPr>
    </w:lvl>
    <w:lvl w:ilvl="1">
      <w:start w:val="1"/>
      <w:numFmt w:val="lowerLetter"/>
      <w:lvlText w:val="%2."/>
      <w:lvlJc w:val="left"/>
      <w:pPr>
        <w:ind w:left="1440" w:hanging="360"/>
      </w:pPr>
    </w:lvl>
    <w:lvl w:ilvl="2">
      <w:start w:val="1"/>
      <w:numFmt w:val="decimal"/>
      <w:lvlText w:val="%3."/>
      <w:lvlJc w:val="left"/>
      <w:pPr>
        <w:ind w:left="1212"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A3C7BE5"/>
    <w:multiLevelType w:val="hybridMultilevel"/>
    <w:tmpl w:val="0602B67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28A042B"/>
    <w:multiLevelType w:val="hybridMultilevel"/>
    <w:tmpl w:val="72B85E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40309AB"/>
    <w:multiLevelType w:val="hybridMultilevel"/>
    <w:tmpl w:val="5CB4D0E0"/>
    <w:lvl w:ilvl="0" w:tplc="0FD858A8">
      <w:start w:val="1"/>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4" w15:restartNumberingAfterBreak="0">
    <w:nsid w:val="368C5B2F"/>
    <w:multiLevelType w:val="hybridMultilevel"/>
    <w:tmpl w:val="324875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36C43CDB"/>
    <w:multiLevelType w:val="multilevel"/>
    <w:tmpl w:val="36C43CDB"/>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37F20185"/>
    <w:multiLevelType w:val="hybridMultilevel"/>
    <w:tmpl w:val="4E34AC8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42C95C9F"/>
    <w:multiLevelType w:val="hybridMultilevel"/>
    <w:tmpl w:val="0EF29D2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35A1821"/>
    <w:multiLevelType w:val="hybridMultilevel"/>
    <w:tmpl w:val="A03A4DC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7F94EAC"/>
    <w:multiLevelType w:val="hybridMultilevel"/>
    <w:tmpl w:val="B956CE50"/>
    <w:lvl w:ilvl="0" w:tplc="7664350E">
      <w:start w:val="1"/>
      <w:numFmt w:val="decimal"/>
      <w:lvlText w:val="%1."/>
      <w:lvlJc w:val="left"/>
      <w:pPr>
        <w:ind w:left="360" w:hanging="360"/>
      </w:pPr>
      <w:rPr>
        <w:rFonts w:hint="default"/>
        <w:b w:val="0"/>
        <w:bCs w:val="0"/>
        <w:i w:val="0"/>
        <w:iCs w:val="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1864162"/>
    <w:multiLevelType w:val="hybridMultilevel"/>
    <w:tmpl w:val="43268086"/>
    <w:lvl w:ilvl="0" w:tplc="3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56DA2C03"/>
    <w:multiLevelType w:val="multilevel"/>
    <w:tmpl w:val="56DA2C03"/>
    <w:lvl w:ilvl="0">
      <w:start w:val="1"/>
      <w:numFmt w:val="bullet"/>
      <w:lvlText w:val=""/>
      <w:lvlJc w:val="left"/>
      <w:pPr>
        <w:ind w:left="502" w:hanging="360"/>
      </w:pPr>
      <w:rPr>
        <w:rFonts w:ascii="Wingdings" w:hAnsi="Wingdings"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hint="default"/>
      </w:rPr>
    </w:lvl>
    <w:lvl w:ilvl="3">
      <w:start w:val="1"/>
      <w:numFmt w:val="bullet"/>
      <w:lvlText w:val=""/>
      <w:lvlJc w:val="left"/>
      <w:pPr>
        <w:ind w:left="2662" w:hanging="360"/>
      </w:pPr>
      <w:rPr>
        <w:rFonts w:ascii="Symbol" w:hAnsi="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2" w15:restartNumberingAfterBreak="0">
    <w:nsid w:val="5A6F1E36"/>
    <w:multiLevelType w:val="multilevel"/>
    <w:tmpl w:val="5A6F1E3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641A0BF9"/>
    <w:multiLevelType w:val="multilevel"/>
    <w:tmpl w:val="641A0BF9"/>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4" w15:restartNumberingAfterBreak="0">
    <w:nsid w:val="66081EC5"/>
    <w:multiLevelType w:val="multilevel"/>
    <w:tmpl w:val="66081EC5"/>
    <w:lvl w:ilvl="0">
      <w:start w:val="1"/>
      <w:numFmt w:val="bullet"/>
      <w:lvlText w:val=""/>
      <w:lvlJc w:val="left"/>
      <w:pPr>
        <w:ind w:left="360" w:hanging="360"/>
      </w:pPr>
      <w:rPr>
        <w:rFonts w:ascii="Wingdings" w:hAnsi="Wingdings" w:hint="default"/>
      </w:rPr>
    </w:lvl>
    <w:lvl w:ilvl="1">
      <w:start w:val="1"/>
      <w:numFmt w:val="bullet"/>
      <w:lvlText w:val="o"/>
      <w:lvlJc w:val="left"/>
      <w:pPr>
        <w:ind w:left="1582" w:hanging="360"/>
      </w:pPr>
      <w:rPr>
        <w:rFonts w:ascii="Courier New" w:hAnsi="Courier New" w:cs="Courier New" w:hint="default"/>
      </w:rPr>
    </w:lvl>
    <w:lvl w:ilvl="2">
      <w:start w:val="1"/>
      <w:numFmt w:val="bullet"/>
      <w:lvlText w:val=""/>
      <w:lvlJc w:val="left"/>
      <w:pPr>
        <w:ind w:left="2302" w:hanging="360"/>
      </w:pPr>
      <w:rPr>
        <w:rFonts w:ascii="Wingdings" w:hAnsi="Wingdings" w:hint="default"/>
      </w:rPr>
    </w:lvl>
    <w:lvl w:ilvl="3">
      <w:start w:val="1"/>
      <w:numFmt w:val="bullet"/>
      <w:lvlText w:val=""/>
      <w:lvlJc w:val="left"/>
      <w:pPr>
        <w:ind w:left="3022" w:hanging="360"/>
      </w:pPr>
      <w:rPr>
        <w:rFonts w:ascii="Symbol" w:hAnsi="Symbol" w:hint="default"/>
      </w:rPr>
    </w:lvl>
    <w:lvl w:ilvl="4">
      <w:start w:val="1"/>
      <w:numFmt w:val="bullet"/>
      <w:lvlText w:val="o"/>
      <w:lvlJc w:val="left"/>
      <w:pPr>
        <w:ind w:left="3742" w:hanging="360"/>
      </w:pPr>
      <w:rPr>
        <w:rFonts w:ascii="Courier New" w:hAnsi="Courier New" w:cs="Courier New" w:hint="default"/>
      </w:rPr>
    </w:lvl>
    <w:lvl w:ilvl="5">
      <w:start w:val="1"/>
      <w:numFmt w:val="bullet"/>
      <w:lvlText w:val=""/>
      <w:lvlJc w:val="left"/>
      <w:pPr>
        <w:ind w:left="4462" w:hanging="360"/>
      </w:pPr>
      <w:rPr>
        <w:rFonts w:ascii="Wingdings" w:hAnsi="Wingdings" w:hint="default"/>
      </w:rPr>
    </w:lvl>
    <w:lvl w:ilvl="6">
      <w:start w:val="1"/>
      <w:numFmt w:val="bullet"/>
      <w:lvlText w:val=""/>
      <w:lvlJc w:val="left"/>
      <w:pPr>
        <w:ind w:left="5182" w:hanging="360"/>
      </w:pPr>
      <w:rPr>
        <w:rFonts w:ascii="Symbol" w:hAnsi="Symbol" w:hint="default"/>
      </w:rPr>
    </w:lvl>
    <w:lvl w:ilvl="7">
      <w:start w:val="1"/>
      <w:numFmt w:val="bullet"/>
      <w:lvlText w:val="o"/>
      <w:lvlJc w:val="left"/>
      <w:pPr>
        <w:ind w:left="5902" w:hanging="360"/>
      </w:pPr>
      <w:rPr>
        <w:rFonts w:ascii="Courier New" w:hAnsi="Courier New" w:cs="Courier New" w:hint="default"/>
      </w:rPr>
    </w:lvl>
    <w:lvl w:ilvl="8">
      <w:start w:val="1"/>
      <w:numFmt w:val="bullet"/>
      <w:lvlText w:val=""/>
      <w:lvlJc w:val="left"/>
      <w:pPr>
        <w:ind w:left="6622" w:hanging="360"/>
      </w:pPr>
      <w:rPr>
        <w:rFonts w:ascii="Wingdings" w:hAnsi="Wingdings" w:hint="default"/>
      </w:rPr>
    </w:lvl>
  </w:abstractNum>
  <w:abstractNum w:abstractNumId="25" w15:restartNumberingAfterBreak="0">
    <w:nsid w:val="69714F21"/>
    <w:multiLevelType w:val="hybridMultilevel"/>
    <w:tmpl w:val="D49CDBC4"/>
    <w:lvl w:ilvl="0" w:tplc="3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 w15:restartNumberingAfterBreak="0">
    <w:nsid w:val="6B7E0E1B"/>
    <w:multiLevelType w:val="hybridMultilevel"/>
    <w:tmpl w:val="924C1A8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0C0BA7"/>
    <w:multiLevelType w:val="hybridMultilevel"/>
    <w:tmpl w:val="5F0CBE3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5E52800"/>
    <w:multiLevelType w:val="hybridMultilevel"/>
    <w:tmpl w:val="8FB0C232"/>
    <w:lvl w:ilvl="0" w:tplc="3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7706000B"/>
    <w:multiLevelType w:val="hybridMultilevel"/>
    <w:tmpl w:val="C8BC566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DC55169"/>
    <w:multiLevelType w:val="hybridMultilevel"/>
    <w:tmpl w:val="72B85EF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386537294">
    <w:abstractNumId w:val="15"/>
  </w:num>
  <w:num w:numId="2" w16cid:durableId="1440875734">
    <w:abstractNumId w:val="23"/>
  </w:num>
  <w:num w:numId="3" w16cid:durableId="1149597634">
    <w:abstractNumId w:val="3"/>
  </w:num>
  <w:num w:numId="4" w16cid:durableId="1008285967">
    <w:abstractNumId w:val="21"/>
  </w:num>
  <w:num w:numId="5" w16cid:durableId="1803619175">
    <w:abstractNumId w:val="6"/>
  </w:num>
  <w:num w:numId="6" w16cid:durableId="1371760325">
    <w:abstractNumId w:val="7"/>
  </w:num>
  <w:num w:numId="7" w16cid:durableId="1666664555">
    <w:abstractNumId w:val="24"/>
  </w:num>
  <w:num w:numId="8" w16cid:durableId="577175569">
    <w:abstractNumId w:val="5"/>
  </w:num>
  <w:num w:numId="9" w16cid:durableId="401608525">
    <w:abstractNumId w:val="22"/>
  </w:num>
  <w:num w:numId="10" w16cid:durableId="365374226">
    <w:abstractNumId w:val="2"/>
  </w:num>
  <w:num w:numId="11" w16cid:durableId="1171094863">
    <w:abstractNumId w:val="10"/>
  </w:num>
  <w:num w:numId="12" w16cid:durableId="1488858078">
    <w:abstractNumId w:val="0"/>
  </w:num>
  <w:num w:numId="13" w16cid:durableId="1529416715">
    <w:abstractNumId w:val="17"/>
  </w:num>
  <w:num w:numId="14" w16cid:durableId="1073772819">
    <w:abstractNumId w:val="9"/>
  </w:num>
  <w:num w:numId="15" w16cid:durableId="1495947029">
    <w:abstractNumId w:val="26"/>
  </w:num>
  <w:num w:numId="16" w16cid:durableId="2042634246">
    <w:abstractNumId w:val="27"/>
  </w:num>
  <w:num w:numId="17" w16cid:durableId="983122386">
    <w:abstractNumId w:val="18"/>
  </w:num>
  <w:num w:numId="18" w16cid:durableId="721027308">
    <w:abstractNumId w:val="1"/>
  </w:num>
  <w:num w:numId="19" w16cid:durableId="359744203">
    <w:abstractNumId w:val="30"/>
  </w:num>
  <w:num w:numId="20" w16cid:durableId="930235468">
    <w:abstractNumId w:val="12"/>
  </w:num>
  <w:num w:numId="21" w16cid:durableId="2124111318">
    <w:abstractNumId w:val="8"/>
  </w:num>
  <w:num w:numId="22" w16cid:durableId="1220744548">
    <w:abstractNumId w:val="25"/>
  </w:num>
  <w:num w:numId="23" w16cid:durableId="1895123165">
    <w:abstractNumId w:val="20"/>
  </w:num>
  <w:num w:numId="24" w16cid:durableId="1616475490">
    <w:abstractNumId w:val="28"/>
  </w:num>
  <w:num w:numId="25" w16cid:durableId="22366119">
    <w:abstractNumId w:val="19"/>
  </w:num>
  <w:num w:numId="26" w16cid:durableId="660042921">
    <w:abstractNumId w:val="13"/>
  </w:num>
  <w:num w:numId="27" w16cid:durableId="1233857209">
    <w:abstractNumId w:val="16"/>
  </w:num>
  <w:num w:numId="28" w16cid:durableId="1011565692">
    <w:abstractNumId w:val="29"/>
  </w:num>
  <w:num w:numId="29" w16cid:durableId="1670671613">
    <w:abstractNumId w:val="11"/>
  </w:num>
  <w:num w:numId="30" w16cid:durableId="1822579965">
    <w:abstractNumId w:val="4"/>
  </w:num>
  <w:num w:numId="31" w16cid:durableId="143578560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288"/>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yNjQxNTYyNzE1MzFW0lEKTi0uzszPAykwNKoFAHI9F+ItAAAA"/>
  </w:docVars>
  <w:rsids>
    <w:rsidRoot w:val="00B31311"/>
    <w:rsid w:val="000008B8"/>
    <w:rsid w:val="00011B1D"/>
    <w:rsid w:val="00011B88"/>
    <w:rsid w:val="00012BDA"/>
    <w:rsid w:val="000136CD"/>
    <w:rsid w:val="0002274F"/>
    <w:rsid w:val="000233D0"/>
    <w:rsid w:val="0002796D"/>
    <w:rsid w:val="00032ECE"/>
    <w:rsid w:val="00040F8A"/>
    <w:rsid w:val="000426D6"/>
    <w:rsid w:val="00044474"/>
    <w:rsid w:val="00045F97"/>
    <w:rsid w:val="000508D7"/>
    <w:rsid w:val="00051A2D"/>
    <w:rsid w:val="000538FF"/>
    <w:rsid w:val="000561FA"/>
    <w:rsid w:val="00070C09"/>
    <w:rsid w:val="000744FA"/>
    <w:rsid w:val="00075477"/>
    <w:rsid w:val="00081496"/>
    <w:rsid w:val="0008512D"/>
    <w:rsid w:val="00085D80"/>
    <w:rsid w:val="00093FB7"/>
    <w:rsid w:val="000A11EC"/>
    <w:rsid w:val="000A1340"/>
    <w:rsid w:val="000A14C7"/>
    <w:rsid w:val="000A2617"/>
    <w:rsid w:val="000A470D"/>
    <w:rsid w:val="000B58E8"/>
    <w:rsid w:val="000B65B9"/>
    <w:rsid w:val="000B75B7"/>
    <w:rsid w:val="000C09F2"/>
    <w:rsid w:val="000C59FA"/>
    <w:rsid w:val="000C7196"/>
    <w:rsid w:val="000D013A"/>
    <w:rsid w:val="000D39B3"/>
    <w:rsid w:val="000E1727"/>
    <w:rsid w:val="000E58F6"/>
    <w:rsid w:val="000E7156"/>
    <w:rsid w:val="000E7595"/>
    <w:rsid w:val="000E7B68"/>
    <w:rsid w:val="000F0582"/>
    <w:rsid w:val="000F6A69"/>
    <w:rsid w:val="00100C75"/>
    <w:rsid w:val="0010284D"/>
    <w:rsid w:val="001108F3"/>
    <w:rsid w:val="00122C32"/>
    <w:rsid w:val="00125022"/>
    <w:rsid w:val="001335AE"/>
    <w:rsid w:val="00140126"/>
    <w:rsid w:val="001422C5"/>
    <w:rsid w:val="00143B8F"/>
    <w:rsid w:val="00145B44"/>
    <w:rsid w:val="001524C9"/>
    <w:rsid w:val="0015422A"/>
    <w:rsid w:val="00156D3C"/>
    <w:rsid w:val="0016013F"/>
    <w:rsid w:val="001642F2"/>
    <w:rsid w:val="00164E49"/>
    <w:rsid w:val="001659D5"/>
    <w:rsid w:val="001664A9"/>
    <w:rsid w:val="00174325"/>
    <w:rsid w:val="00174786"/>
    <w:rsid w:val="00175366"/>
    <w:rsid w:val="0018330C"/>
    <w:rsid w:val="001900F6"/>
    <w:rsid w:val="001A0331"/>
    <w:rsid w:val="001A3098"/>
    <w:rsid w:val="001B3822"/>
    <w:rsid w:val="001B5C74"/>
    <w:rsid w:val="001B7D37"/>
    <w:rsid w:val="001C23E2"/>
    <w:rsid w:val="001C7C30"/>
    <w:rsid w:val="001D453D"/>
    <w:rsid w:val="001D60E0"/>
    <w:rsid w:val="001D6C40"/>
    <w:rsid w:val="001E7638"/>
    <w:rsid w:val="001F3843"/>
    <w:rsid w:val="002036F7"/>
    <w:rsid w:val="002122DC"/>
    <w:rsid w:val="002155DE"/>
    <w:rsid w:val="002165CE"/>
    <w:rsid w:val="00216BFF"/>
    <w:rsid w:val="002207A4"/>
    <w:rsid w:val="00222FD4"/>
    <w:rsid w:val="00224E1E"/>
    <w:rsid w:val="00230D70"/>
    <w:rsid w:val="00234C4B"/>
    <w:rsid w:val="00234FDA"/>
    <w:rsid w:val="00235F8F"/>
    <w:rsid w:val="00243E56"/>
    <w:rsid w:val="002460EC"/>
    <w:rsid w:val="00246BDE"/>
    <w:rsid w:val="00251EE1"/>
    <w:rsid w:val="0025411F"/>
    <w:rsid w:val="00254F56"/>
    <w:rsid w:val="0025530B"/>
    <w:rsid w:val="00255FEF"/>
    <w:rsid w:val="002570E3"/>
    <w:rsid w:val="00264E35"/>
    <w:rsid w:val="00275242"/>
    <w:rsid w:val="00277DB7"/>
    <w:rsid w:val="002805A8"/>
    <w:rsid w:val="00282FD8"/>
    <w:rsid w:val="002857BE"/>
    <w:rsid w:val="0028674B"/>
    <w:rsid w:val="00286810"/>
    <w:rsid w:val="00291F2F"/>
    <w:rsid w:val="00293AC3"/>
    <w:rsid w:val="002956D5"/>
    <w:rsid w:val="00295BF6"/>
    <w:rsid w:val="00296AF5"/>
    <w:rsid w:val="002A3834"/>
    <w:rsid w:val="002A4162"/>
    <w:rsid w:val="002A7DAE"/>
    <w:rsid w:val="002B41D6"/>
    <w:rsid w:val="002C0922"/>
    <w:rsid w:val="002C0A33"/>
    <w:rsid w:val="002C5BAF"/>
    <w:rsid w:val="002D4E12"/>
    <w:rsid w:val="002D6788"/>
    <w:rsid w:val="002E523E"/>
    <w:rsid w:val="002F539F"/>
    <w:rsid w:val="002F5972"/>
    <w:rsid w:val="002F73DA"/>
    <w:rsid w:val="00310C3B"/>
    <w:rsid w:val="00312464"/>
    <w:rsid w:val="003166D6"/>
    <w:rsid w:val="003232B8"/>
    <w:rsid w:val="00324DF1"/>
    <w:rsid w:val="00325DF4"/>
    <w:rsid w:val="0032769C"/>
    <w:rsid w:val="003321A4"/>
    <w:rsid w:val="003378E9"/>
    <w:rsid w:val="00350511"/>
    <w:rsid w:val="00351947"/>
    <w:rsid w:val="0035207D"/>
    <w:rsid w:val="003521B1"/>
    <w:rsid w:val="0036094B"/>
    <w:rsid w:val="003621AE"/>
    <w:rsid w:val="0036276E"/>
    <w:rsid w:val="003645AC"/>
    <w:rsid w:val="00365F6B"/>
    <w:rsid w:val="003661B4"/>
    <w:rsid w:val="00372D10"/>
    <w:rsid w:val="00372F56"/>
    <w:rsid w:val="003739BA"/>
    <w:rsid w:val="00376910"/>
    <w:rsid w:val="0038681F"/>
    <w:rsid w:val="003946A2"/>
    <w:rsid w:val="00396403"/>
    <w:rsid w:val="003A313C"/>
    <w:rsid w:val="003A3862"/>
    <w:rsid w:val="003A4F82"/>
    <w:rsid w:val="003A7029"/>
    <w:rsid w:val="003A7F90"/>
    <w:rsid w:val="003B14DB"/>
    <w:rsid w:val="003B2433"/>
    <w:rsid w:val="003B34DB"/>
    <w:rsid w:val="003C239C"/>
    <w:rsid w:val="003C2A4C"/>
    <w:rsid w:val="003C387C"/>
    <w:rsid w:val="003C54C5"/>
    <w:rsid w:val="003D47A5"/>
    <w:rsid w:val="003E2463"/>
    <w:rsid w:val="003E72EA"/>
    <w:rsid w:val="003F0F5B"/>
    <w:rsid w:val="003F3B52"/>
    <w:rsid w:val="003F5E65"/>
    <w:rsid w:val="003F5EE7"/>
    <w:rsid w:val="00400796"/>
    <w:rsid w:val="0040299A"/>
    <w:rsid w:val="00406958"/>
    <w:rsid w:val="00407F1F"/>
    <w:rsid w:val="00421592"/>
    <w:rsid w:val="00421624"/>
    <w:rsid w:val="004222A3"/>
    <w:rsid w:val="00422AFA"/>
    <w:rsid w:val="00431253"/>
    <w:rsid w:val="00440BC3"/>
    <w:rsid w:val="004458AE"/>
    <w:rsid w:val="00445F23"/>
    <w:rsid w:val="00447EC2"/>
    <w:rsid w:val="004509D3"/>
    <w:rsid w:val="004511EB"/>
    <w:rsid w:val="004518FF"/>
    <w:rsid w:val="0045465D"/>
    <w:rsid w:val="0046140C"/>
    <w:rsid w:val="00463E93"/>
    <w:rsid w:val="00466F20"/>
    <w:rsid w:val="00467572"/>
    <w:rsid w:val="00467633"/>
    <w:rsid w:val="00475D06"/>
    <w:rsid w:val="0048043F"/>
    <w:rsid w:val="004822E9"/>
    <w:rsid w:val="004845E5"/>
    <w:rsid w:val="00490A0D"/>
    <w:rsid w:val="004916B4"/>
    <w:rsid w:val="00491B29"/>
    <w:rsid w:val="0049214E"/>
    <w:rsid w:val="004935D1"/>
    <w:rsid w:val="004959F3"/>
    <w:rsid w:val="004A2A30"/>
    <w:rsid w:val="004A2CF8"/>
    <w:rsid w:val="004B13F1"/>
    <w:rsid w:val="004B3711"/>
    <w:rsid w:val="004C756A"/>
    <w:rsid w:val="004D27B6"/>
    <w:rsid w:val="004D57C5"/>
    <w:rsid w:val="004E02B4"/>
    <w:rsid w:val="004E279D"/>
    <w:rsid w:val="004E5653"/>
    <w:rsid w:val="004E7FF9"/>
    <w:rsid w:val="004F364C"/>
    <w:rsid w:val="004F5150"/>
    <w:rsid w:val="004F6AF2"/>
    <w:rsid w:val="00502059"/>
    <w:rsid w:val="00503879"/>
    <w:rsid w:val="00517639"/>
    <w:rsid w:val="005211DB"/>
    <w:rsid w:val="00524E4F"/>
    <w:rsid w:val="00530B1C"/>
    <w:rsid w:val="00532FA9"/>
    <w:rsid w:val="00534B76"/>
    <w:rsid w:val="00536184"/>
    <w:rsid w:val="00553517"/>
    <w:rsid w:val="005536D9"/>
    <w:rsid w:val="00554BC6"/>
    <w:rsid w:val="00561BAB"/>
    <w:rsid w:val="0056378D"/>
    <w:rsid w:val="00563885"/>
    <w:rsid w:val="00564030"/>
    <w:rsid w:val="0057628F"/>
    <w:rsid w:val="00576860"/>
    <w:rsid w:val="005777F3"/>
    <w:rsid w:val="0058070E"/>
    <w:rsid w:val="00581425"/>
    <w:rsid w:val="005958B2"/>
    <w:rsid w:val="005B64FE"/>
    <w:rsid w:val="005C386E"/>
    <w:rsid w:val="005D0AAB"/>
    <w:rsid w:val="005D49B8"/>
    <w:rsid w:val="005D4D83"/>
    <w:rsid w:val="005D6DE3"/>
    <w:rsid w:val="005D781D"/>
    <w:rsid w:val="005E6474"/>
    <w:rsid w:val="005E750B"/>
    <w:rsid w:val="005E78D2"/>
    <w:rsid w:val="005F29CD"/>
    <w:rsid w:val="005F3FBA"/>
    <w:rsid w:val="00600541"/>
    <w:rsid w:val="006013AA"/>
    <w:rsid w:val="006025BD"/>
    <w:rsid w:val="0060513C"/>
    <w:rsid w:val="0060780D"/>
    <w:rsid w:val="00613CD8"/>
    <w:rsid w:val="00621131"/>
    <w:rsid w:val="00633381"/>
    <w:rsid w:val="0063699F"/>
    <w:rsid w:val="006474F1"/>
    <w:rsid w:val="006528E4"/>
    <w:rsid w:val="00656CAF"/>
    <w:rsid w:val="00657494"/>
    <w:rsid w:val="00664E24"/>
    <w:rsid w:val="00666E94"/>
    <w:rsid w:val="00677704"/>
    <w:rsid w:val="006923E8"/>
    <w:rsid w:val="00694A19"/>
    <w:rsid w:val="006973F0"/>
    <w:rsid w:val="006A1933"/>
    <w:rsid w:val="006A43F1"/>
    <w:rsid w:val="006A7CC9"/>
    <w:rsid w:val="006B0975"/>
    <w:rsid w:val="006B1DF1"/>
    <w:rsid w:val="006B6841"/>
    <w:rsid w:val="006B724B"/>
    <w:rsid w:val="006C2134"/>
    <w:rsid w:val="006C2334"/>
    <w:rsid w:val="006C26C6"/>
    <w:rsid w:val="006C536A"/>
    <w:rsid w:val="006D0A3B"/>
    <w:rsid w:val="006D36FC"/>
    <w:rsid w:val="006D75A3"/>
    <w:rsid w:val="006D7D05"/>
    <w:rsid w:val="006E5947"/>
    <w:rsid w:val="006E6F22"/>
    <w:rsid w:val="006E7260"/>
    <w:rsid w:val="006F2C99"/>
    <w:rsid w:val="006F69ED"/>
    <w:rsid w:val="006F7755"/>
    <w:rsid w:val="00704B8E"/>
    <w:rsid w:val="00705253"/>
    <w:rsid w:val="00705636"/>
    <w:rsid w:val="00712547"/>
    <w:rsid w:val="0071317F"/>
    <w:rsid w:val="00716076"/>
    <w:rsid w:val="00720B9C"/>
    <w:rsid w:val="0072123D"/>
    <w:rsid w:val="00721F38"/>
    <w:rsid w:val="00722F61"/>
    <w:rsid w:val="00730CC7"/>
    <w:rsid w:val="00732FC1"/>
    <w:rsid w:val="00740AD3"/>
    <w:rsid w:val="0075204E"/>
    <w:rsid w:val="007538AD"/>
    <w:rsid w:val="0075618D"/>
    <w:rsid w:val="00756809"/>
    <w:rsid w:val="00760079"/>
    <w:rsid w:val="0076049C"/>
    <w:rsid w:val="00760B16"/>
    <w:rsid w:val="007664DE"/>
    <w:rsid w:val="00766D8E"/>
    <w:rsid w:val="00767D2F"/>
    <w:rsid w:val="007707E6"/>
    <w:rsid w:val="00770CA5"/>
    <w:rsid w:val="0078071E"/>
    <w:rsid w:val="00780D26"/>
    <w:rsid w:val="00782B2C"/>
    <w:rsid w:val="00782CA4"/>
    <w:rsid w:val="00783D1C"/>
    <w:rsid w:val="00784482"/>
    <w:rsid w:val="00785311"/>
    <w:rsid w:val="007877E7"/>
    <w:rsid w:val="00790D1C"/>
    <w:rsid w:val="00792658"/>
    <w:rsid w:val="00792A84"/>
    <w:rsid w:val="007A6189"/>
    <w:rsid w:val="007B16FA"/>
    <w:rsid w:val="007B5D12"/>
    <w:rsid w:val="007C09B7"/>
    <w:rsid w:val="007C3D64"/>
    <w:rsid w:val="007C6399"/>
    <w:rsid w:val="007C6DF7"/>
    <w:rsid w:val="007D072B"/>
    <w:rsid w:val="007D1B16"/>
    <w:rsid w:val="007D1CFD"/>
    <w:rsid w:val="007D277F"/>
    <w:rsid w:val="007D3C0E"/>
    <w:rsid w:val="007D5D71"/>
    <w:rsid w:val="007D6503"/>
    <w:rsid w:val="007D784C"/>
    <w:rsid w:val="007E272B"/>
    <w:rsid w:val="007E7F93"/>
    <w:rsid w:val="007F1EFA"/>
    <w:rsid w:val="007F6809"/>
    <w:rsid w:val="007F74D0"/>
    <w:rsid w:val="00806A43"/>
    <w:rsid w:val="008078F7"/>
    <w:rsid w:val="00813B4C"/>
    <w:rsid w:val="008154DF"/>
    <w:rsid w:val="008255D9"/>
    <w:rsid w:val="00833A5F"/>
    <w:rsid w:val="00835D71"/>
    <w:rsid w:val="00840186"/>
    <w:rsid w:val="00842842"/>
    <w:rsid w:val="00854067"/>
    <w:rsid w:val="00857C30"/>
    <w:rsid w:val="008673A3"/>
    <w:rsid w:val="008729A3"/>
    <w:rsid w:val="00875A35"/>
    <w:rsid w:val="00876042"/>
    <w:rsid w:val="008774BB"/>
    <w:rsid w:val="00881540"/>
    <w:rsid w:val="00882923"/>
    <w:rsid w:val="0088547D"/>
    <w:rsid w:val="00890D87"/>
    <w:rsid w:val="00890F64"/>
    <w:rsid w:val="00891A0E"/>
    <w:rsid w:val="00897E1F"/>
    <w:rsid w:val="008A349B"/>
    <w:rsid w:val="008A652A"/>
    <w:rsid w:val="008B07B4"/>
    <w:rsid w:val="008C35B5"/>
    <w:rsid w:val="008C71C8"/>
    <w:rsid w:val="008D4CAF"/>
    <w:rsid w:val="008E15F3"/>
    <w:rsid w:val="008E18DE"/>
    <w:rsid w:val="008E459B"/>
    <w:rsid w:val="008E6295"/>
    <w:rsid w:val="008E6D0C"/>
    <w:rsid w:val="008F224C"/>
    <w:rsid w:val="00902949"/>
    <w:rsid w:val="009033C2"/>
    <w:rsid w:val="00903E90"/>
    <w:rsid w:val="0090421A"/>
    <w:rsid w:val="00906212"/>
    <w:rsid w:val="00906B0A"/>
    <w:rsid w:val="00907F21"/>
    <w:rsid w:val="00913856"/>
    <w:rsid w:val="00913CF1"/>
    <w:rsid w:val="0093478B"/>
    <w:rsid w:val="009374F5"/>
    <w:rsid w:val="00937917"/>
    <w:rsid w:val="00937F5D"/>
    <w:rsid w:val="00940B4D"/>
    <w:rsid w:val="00940D7A"/>
    <w:rsid w:val="00943494"/>
    <w:rsid w:val="00945655"/>
    <w:rsid w:val="0094734D"/>
    <w:rsid w:val="00951133"/>
    <w:rsid w:val="009537DE"/>
    <w:rsid w:val="00956D28"/>
    <w:rsid w:val="00960038"/>
    <w:rsid w:val="00962A60"/>
    <w:rsid w:val="00964A8D"/>
    <w:rsid w:val="00973621"/>
    <w:rsid w:val="009758A3"/>
    <w:rsid w:val="0098032B"/>
    <w:rsid w:val="00992582"/>
    <w:rsid w:val="00994FE6"/>
    <w:rsid w:val="0099769D"/>
    <w:rsid w:val="009A2A06"/>
    <w:rsid w:val="009A4C9B"/>
    <w:rsid w:val="009A5819"/>
    <w:rsid w:val="009A608E"/>
    <w:rsid w:val="009A6C40"/>
    <w:rsid w:val="009B31BC"/>
    <w:rsid w:val="009B4496"/>
    <w:rsid w:val="009B4583"/>
    <w:rsid w:val="009B7218"/>
    <w:rsid w:val="009C1911"/>
    <w:rsid w:val="009C21D3"/>
    <w:rsid w:val="009C2F07"/>
    <w:rsid w:val="009D223F"/>
    <w:rsid w:val="009D5D5F"/>
    <w:rsid w:val="009D6030"/>
    <w:rsid w:val="009E1255"/>
    <w:rsid w:val="009E205B"/>
    <w:rsid w:val="009E3AD6"/>
    <w:rsid w:val="009E4A63"/>
    <w:rsid w:val="009E61EC"/>
    <w:rsid w:val="009E6B15"/>
    <w:rsid w:val="009F1545"/>
    <w:rsid w:val="009F23FF"/>
    <w:rsid w:val="009F2929"/>
    <w:rsid w:val="009F56AF"/>
    <w:rsid w:val="00A01537"/>
    <w:rsid w:val="00A02C82"/>
    <w:rsid w:val="00A078AC"/>
    <w:rsid w:val="00A11734"/>
    <w:rsid w:val="00A120F5"/>
    <w:rsid w:val="00A14602"/>
    <w:rsid w:val="00A20FD8"/>
    <w:rsid w:val="00A214A1"/>
    <w:rsid w:val="00A2553C"/>
    <w:rsid w:val="00A31627"/>
    <w:rsid w:val="00A32B5D"/>
    <w:rsid w:val="00A35303"/>
    <w:rsid w:val="00A620AA"/>
    <w:rsid w:val="00A67523"/>
    <w:rsid w:val="00A67696"/>
    <w:rsid w:val="00A67C0D"/>
    <w:rsid w:val="00A70A90"/>
    <w:rsid w:val="00A713FD"/>
    <w:rsid w:val="00A75EEC"/>
    <w:rsid w:val="00A77FFC"/>
    <w:rsid w:val="00A81401"/>
    <w:rsid w:val="00A979C3"/>
    <w:rsid w:val="00AA0500"/>
    <w:rsid w:val="00AA11B1"/>
    <w:rsid w:val="00AA372F"/>
    <w:rsid w:val="00AB1748"/>
    <w:rsid w:val="00AB317F"/>
    <w:rsid w:val="00AB5BCB"/>
    <w:rsid w:val="00AB69D0"/>
    <w:rsid w:val="00AB6B33"/>
    <w:rsid w:val="00AD1B19"/>
    <w:rsid w:val="00AD1C6E"/>
    <w:rsid w:val="00AE007A"/>
    <w:rsid w:val="00AE1CAC"/>
    <w:rsid w:val="00AE28D0"/>
    <w:rsid w:val="00AE3037"/>
    <w:rsid w:val="00AE5923"/>
    <w:rsid w:val="00AF1876"/>
    <w:rsid w:val="00AF3BB4"/>
    <w:rsid w:val="00AF3F39"/>
    <w:rsid w:val="00AF49E1"/>
    <w:rsid w:val="00B00C84"/>
    <w:rsid w:val="00B05002"/>
    <w:rsid w:val="00B057B9"/>
    <w:rsid w:val="00B067D0"/>
    <w:rsid w:val="00B0746C"/>
    <w:rsid w:val="00B11B84"/>
    <w:rsid w:val="00B21784"/>
    <w:rsid w:val="00B268A2"/>
    <w:rsid w:val="00B31311"/>
    <w:rsid w:val="00B339B9"/>
    <w:rsid w:val="00B347DA"/>
    <w:rsid w:val="00B376A6"/>
    <w:rsid w:val="00B41113"/>
    <w:rsid w:val="00B420C2"/>
    <w:rsid w:val="00B46E17"/>
    <w:rsid w:val="00B52A8E"/>
    <w:rsid w:val="00B642C7"/>
    <w:rsid w:val="00B64C75"/>
    <w:rsid w:val="00B72685"/>
    <w:rsid w:val="00B726E9"/>
    <w:rsid w:val="00B72B17"/>
    <w:rsid w:val="00B737C0"/>
    <w:rsid w:val="00B75982"/>
    <w:rsid w:val="00B75AAF"/>
    <w:rsid w:val="00B77071"/>
    <w:rsid w:val="00B77501"/>
    <w:rsid w:val="00B80A62"/>
    <w:rsid w:val="00B80DD0"/>
    <w:rsid w:val="00B81E25"/>
    <w:rsid w:val="00B82A52"/>
    <w:rsid w:val="00BA0A1E"/>
    <w:rsid w:val="00BA7413"/>
    <w:rsid w:val="00BB0F07"/>
    <w:rsid w:val="00BB1539"/>
    <w:rsid w:val="00BB17C4"/>
    <w:rsid w:val="00BB7967"/>
    <w:rsid w:val="00BC194E"/>
    <w:rsid w:val="00BC3384"/>
    <w:rsid w:val="00BC5386"/>
    <w:rsid w:val="00BD06DF"/>
    <w:rsid w:val="00BD44B2"/>
    <w:rsid w:val="00BD4AC4"/>
    <w:rsid w:val="00BD5F43"/>
    <w:rsid w:val="00BD6B54"/>
    <w:rsid w:val="00BE11B0"/>
    <w:rsid w:val="00BE5ED9"/>
    <w:rsid w:val="00BE7187"/>
    <w:rsid w:val="00BF1EBC"/>
    <w:rsid w:val="00BF4F0B"/>
    <w:rsid w:val="00C00ED6"/>
    <w:rsid w:val="00C01B5D"/>
    <w:rsid w:val="00C034C8"/>
    <w:rsid w:val="00C0639A"/>
    <w:rsid w:val="00C11258"/>
    <w:rsid w:val="00C13435"/>
    <w:rsid w:val="00C14241"/>
    <w:rsid w:val="00C153BB"/>
    <w:rsid w:val="00C16F4B"/>
    <w:rsid w:val="00C2452A"/>
    <w:rsid w:val="00C275CA"/>
    <w:rsid w:val="00C30332"/>
    <w:rsid w:val="00C3437E"/>
    <w:rsid w:val="00C413FC"/>
    <w:rsid w:val="00C45FA9"/>
    <w:rsid w:val="00C47E11"/>
    <w:rsid w:val="00C5168F"/>
    <w:rsid w:val="00C532CC"/>
    <w:rsid w:val="00C536D5"/>
    <w:rsid w:val="00C56E51"/>
    <w:rsid w:val="00C62070"/>
    <w:rsid w:val="00C64A1A"/>
    <w:rsid w:val="00C65735"/>
    <w:rsid w:val="00C70D2B"/>
    <w:rsid w:val="00C71060"/>
    <w:rsid w:val="00C73953"/>
    <w:rsid w:val="00C8128A"/>
    <w:rsid w:val="00C85AFD"/>
    <w:rsid w:val="00C85F2A"/>
    <w:rsid w:val="00C90E80"/>
    <w:rsid w:val="00CA4D53"/>
    <w:rsid w:val="00CA7D16"/>
    <w:rsid w:val="00CB190F"/>
    <w:rsid w:val="00CB6A4E"/>
    <w:rsid w:val="00CC3ABB"/>
    <w:rsid w:val="00CC767E"/>
    <w:rsid w:val="00CC7973"/>
    <w:rsid w:val="00CD7007"/>
    <w:rsid w:val="00CE1FEE"/>
    <w:rsid w:val="00CE6B65"/>
    <w:rsid w:val="00CF51C6"/>
    <w:rsid w:val="00D00D2D"/>
    <w:rsid w:val="00D02678"/>
    <w:rsid w:val="00D04E80"/>
    <w:rsid w:val="00D052F9"/>
    <w:rsid w:val="00D05511"/>
    <w:rsid w:val="00D06151"/>
    <w:rsid w:val="00D06B6B"/>
    <w:rsid w:val="00D079FA"/>
    <w:rsid w:val="00D157D2"/>
    <w:rsid w:val="00D16895"/>
    <w:rsid w:val="00D170E9"/>
    <w:rsid w:val="00D20019"/>
    <w:rsid w:val="00D22AA8"/>
    <w:rsid w:val="00D256BB"/>
    <w:rsid w:val="00D2694C"/>
    <w:rsid w:val="00D3454B"/>
    <w:rsid w:val="00D34CE0"/>
    <w:rsid w:val="00D36A46"/>
    <w:rsid w:val="00D44BAD"/>
    <w:rsid w:val="00D44E87"/>
    <w:rsid w:val="00D47A4F"/>
    <w:rsid w:val="00D53108"/>
    <w:rsid w:val="00D5417C"/>
    <w:rsid w:val="00D54D11"/>
    <w:rsid w:val="00D57758"/>
    <w:rsid w:val="00D613AC"/>
    <w:rsid w:val="00D62100"/>
    <w:rsid w:val="00D818EA"/>
    <w:rsid w:val="00D84FB9"/>
    <w:rsid w:val="00D91372"/>
    <w:rsid w:val="00D97A0A"/>
    <w:rsid w:val="00DA1788"/>
    <w:rsid w:val="00DA3753"/>
    <w:rsid w:val="00DB0C84"/>
    <w:rsid w:val="00DB5FE3"/>
    <w:rsid w:val="00DC0558"/>
    <w:rsid w:val="00DC7583"/>
    <w:rsid w:val="00DD02F5"/>
    <w:rsid w:val="00DD0CB5"/>
    <w:rsid w:val="00DD105F"/>
    <w:rsid w:val="00DD1777"/>
    <w:rsid w:val="00DE0005"/>
    <w:rsid w:val="00DE4818"/>
    <w:rsid w:val="00DE5123"/>
    <w:rsid w:val="00DF06CD"/>
    <w:rsid w:val="00DF0D39"/>
    <w:rsid w:val="00DF4024"/>
    <w:rsid w:val="00DF402C"/>
    <w:rsid w:val="00DF7AFC"/>
    <w:rsid w:val="00E0096D"/>
    <w:rsid w:val="00E0735C"/>
    <w:rsid w:val="00E1023C"/>
    <w:rsid w:val="00E11B35"/>
    <w:rsid w:val="00E122FF"/>
    <w:rsid w:val="00E13413"/>
    <w:rsid w:val="00E146A1"/>
    <w:rsid w:val="00E14ECB"/>
    <w:rsid w:val="00E16A24"/>
    <w:rsid w:val="00E247A9"/>
    <w:rsid w:val="00E33C3A"/>
    <w:rsid w:val="00E413B3"/>
    <w:rsid w:val="00E41BCC"/>
    <w:rsid w:val="00E43242"/>
    <w:rsid w:val="00E44549"/>
    <w:rsid w:val="00E46693"/>
    <w:rsid w:val="00E578F4"/>
    <w:rsid w:val="00E57945"/>
    <w:rsid w:val="00E57C60"/>
    <w:rsid w:val="00E67022"/>
    <w:rsid w:val="00E707F4"/>
    <w:rsid w:val="00E7135E"/>
    <w:rsid w:val="00E739BE"/>
    <w:rsid w:val="00E73D94"/>
    <w:rsid w:val="00E92CB1"/>
    <w:rsid w:val="00E968D3"/>
    <w:rsid w:val="00E96973"/>
    <w:rsid w:val="00EA5DB9"/>
    <w:rsid w:val="00EB0084"/>
    <w:rsid w:val="00EB1800"/>
    <w:rsid w:val="00EB2F9E"/>
    <w:rsid w:val="00EB5F5B"/>
    <w:rsid w:val="00EC0EB8"/>
    <w:rsid w:val="00EC4228"/>
    <w:rsid w:val="00EC7034"/>
    <w:rsid w:val="00ED2FCF"/>
    <w:rsid w:val="00ED3228"/>
    <w:rsid w:val="00ED40F0"/>
    <w:rsid w:val="00ED5780"/>
    <w:rsid w:val="00ED648C"/>
    <w:rsid w:val="00ED7F2C"/>
    <w:rsid w:val="00EE0313"/>
    <w:rsid w:val="00EE6576"/>
    <w:rsid w:val="00EF0519"/>
    <w:rsid w:val="00EF0C57"/>
    <w:rsid w:val="00EF2439"/>
    <w:rsid w:val="00EF2A5F"/>
    <w:rsid w:val="00EF58BB"/>
    <w:rsid w:val="00F164E8"/>
    <w:rsid w:val="00F22DEE"/>
    <w:rsid w:val="00F247E6"/>
    <w:rsid w:val="00F260CC"/>
    <w:rsid w:val="00F36112"/>
    <w:rsid w:val="00F424BB"/>
    <w:rsid w:val="00F43673"/>
    <w:rsid w:val="00F4398A"/>
    <w:rsid w:val="00F50248"/>
    <w:rsid w:val="00F51C61"/>
    <w:rsid w:val="00F62F9E"/>
    <w:rsid w:val="00F65910"/>
    <w:rsid w:val="00F72C14"/>
    <w:rsid w:val="00F73512"/>
    <w:rsid w:val="00F75DA9"/>
    <w:rsid w:val="00F76E9C"/>
    <w:rsid w:val="00F809E8"/>
    <w:rsid w:val="00F82445"/>
    <w:rsid w:val="00F87F16"/>
    <w:rsid w:val="00F93167"/>
    <w:rsid w:val="00F943A5"/>
    <w:rsid w:val="00F94B83"/>
    <w:rsid w:val="00FA0E5D"/>
    <w:rsid w:val="00FA1A0E"/>
    <w:rsid w:val="00FB2C9F"/>
    <w:rsid w:val="00FC04E4"/>
    <w:rsid w:val="00FC2777"/>
    <w:rsid w:val="00FC57C0"/>
    <w:rsid w:val="00FD1018"/>
    <w:rsid w:val="00FD21D1"/>
    <w:rsid w:val="00FD3EB2"/>
    <w:rsid w:val="00FD4AF0"/>
    <w:rsid w:val="00FD6E0F"/>
    <w:rsid w:val="00FD7B32"/>
    <w:rsid w:val="00FD7BAC"/>
    <w:rsid w:val="00FF23EC"/>
    <w:rsid w:val="00FF2648"/>
    <w:rsid w:val="18C5601F"/>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8934D"/>
  <w15:docId w15:val="{A3A6970F-F302-4F4C-959D-592DB8BB1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both"/>
    </w:pPr>
    <w:rPr>
      <w:sz w:val="22"/>
      <w:szCs w:val="22"/>
      <w:lang w:val="en-US" w:eastAsia="en-US"/>
    </w:rPr>
  </w:style>
  <w:style w:type="paragraph" w:styleId="Heading1">
    <w:name w:val="heading 1"/>
    <w:basedOn w:val="Normal"/>
    <w:next w:val="Normal"/>
    <w:link w:val="Heading1Char"/>
    <w:uiPriority w:val="9"/>
    <w:qFormat/>
    <w:rsid w:val="00722F61"/>
    <w:pPr>
      <w:keepNext/>
      <w:keepLines/>
      <w:spacing w:before="240" w:line="259" w:lineRule="auto"/>
      <w:jc w:val="left"/>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paragraph" w:styleId="BodyText">
    <w:name w:val="Body Text"/>
    <w:basedOn w:val="Normal"/>
    <w:link w:val="BodyTextChar"/>
    <w:uiPriority w:val="99"/>
    <w:semiHidden/>
    <w:unhideWhenUsed/>
    <w:pPr>
      <w:spacing w:after="120"/>
    </w:pPr>
  </w:style>
  <w:style w:type="paragraph" w:styleId="BodyTextIndent">
    <w:name w:val="Body Text Indent"/>
    <w:basedOn w:val="Normal"/>
    <w:link w:val="BodyTextIndentChar"/>
    <w:unhideWhenUsed/>
    <w:qFormat/>
    <w:pPr>
      <w:suppressAutoHyphens/>
      <w:ind w:left="720"/>
      <w:jc w:val="left"/>
    </w:pPr>
    <w:rPr>
      <w:rFonts w:ascii="Tahoma" w:eastAsia="Times New Roman" w:hAnsi="Tahoma" w:cs="Tahoma"/>
      <w:sz w:val="18"/>
      <w:szCs w:val="24"/>
      <w:lang w:eastAsia="zh-CN"/>
    </w:rPr>
  </w:style>
  <w:style w:type="paragraph" w:styleId="Footer">
    <w:name w:val="footer"/>
    <w:basedOn w:val="Normal"/>
    <w:link w:val="FooterChar"/>
    <w:uiPriority w:val="99"/>
    <w:unhideWhenUsed/>
    <w:pPr>
      <w:tabs>
        <w:tab w:val="center" w:pos="4680"/>
        <w:tab w:val="right" w:pos="9360"/>
      </w:tabs>
    </w:pPr>
  </w:style>
  <w:style w:type="paragraph" w:styleId="Header">
    <w:name w:val="header"/>
    <w:basedOn w:val="Normal"/>
    <w:link w:val="HeaderChar"/>
    <w:uiPriority w:val="99"/>
    <w:unhideWhenUsed/>
    <w:pPr>
      <w:tabs>
        <w:tab w:val="center" w:pos="4680"/>
        <w:tab w:val="right" w:pos="9360"/>
      </w:tabs>
    </w:pPr>
  </w:style>
  <w:style w:type="character" w:styleId="Hyperlink">
    <w:name w:val="Hyperlink"/>
    <w:uiPriority w:val="99"/>
    <w:rPr>
      <w:color w:val="0000FF"/>
      <w:u w:val="single"/>
    </w:rPr>
  </w:style>
  <w:style w:type="paragraph" w:styleId="NormalWeb">
    <w:name w:val="Normal (Web)"/>
    <w:basedOn w:val="Normal"/>
    <w:uiPriority w:val="99"/>
    <w:semiHidden/>
    <w:unhideWhenUsed/>
    <w:pPr>
      <w:spacing w:before="100" w:beforeAutospacing="1" w:after="100" w:afterAutospacing="1"/>
      <w:jc w:val="left"/>
    </w:pPr>
    <w:rPr>
      <w:rFonts w:ascii="Times New Roman" w:eastAsia="Times New Roman" w:hAnsi="Times New Roman" w:cs="Times New Roman"/>
      <w:sz w:val="24"/>
      <w:szCs w:val="24"/>
      <w:lang w:val="en-PH" w:eastAsia="en-PH"/>
    </w:rPr>
  </w:style>
  <w:style w:type="table" w:styleId="TableGrid">
    <w:name w:val="Table Grid"/>
    <w:basedOn w:val="TableNormal"/>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BodyTextIndentChar">
    <w:name w:val="Body Text Indent Char"/>
    <w:basedOn w:val="DefaultParagraphFont"/>
    <w:link w:val="BodyTextIndent"/>
    <w:rPr>
      <w:rFonts w:ascii="Tahoma" w:eastAsia="Times New Roman" w:hAnsi="Tahoma" w:cs="Tahoma"/>
      <w:sz w:val="18"/>
      <w:szCs w:val="24"/>
      <w:lang w:eastAsia="zh-CN"/>
    </w:rPr>
  </w:style>
  <w:style w:type="paragraph" w:styleId="NoSpacing">
    <w:name w:val="No Spacing"/>
    <w:link w:val="NoSpacingChar"/>
    <w:uiPriority w:val="1"/>
    <w:qFormat/>
    <w:rPr>
      <w:rFonts w:ascii="Calibri" w:eastAsia="Calibri" w:hAnsi="Calibri" w:cs="Times New Roman"/>
      <w:sz w:val="22"/>
      <w:szCs w:val="22"/>
      <w:lang w:val="en-US" w:eastAsia="en-US"/>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NoSpacingChar">
    <w:name w:val="No Spacing Char"/>
    <w:link w:val="NoSpacing"/>
    <w:uiPriority w:val="1"/>
    <w:qFormat/>
    <w:locked/>
    <w:rPr>
      <w:rFonts w:ascii="Calibri" w:eastAsia="Calibri" w:hAnsi="Calibri" w:cs="Times New Roman"/>
    </w:r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pPr>
      <w:widowControl w:val="0"/>
      <w:autoSpaceDE w:val="0"/>
      <w:autoSpaceDN w:val="0"/>
      <w:jc w:val="left"/>
    </w:pPr>
    <w:rPr>
      <w:rFonts w:ascii="Calibri" w:eastAsia="Calibri" w:hAnsi="Calibri" w:cs="Calibri"/>
    </w:rPr>
  </w:style>
  <w:style w:type="character" w:customStyle="1" w:styleId="BodyTextChar">
    <w:name w:val="Body Text Char"/>
    <w:basedOn w:val="DefaultParagraphFont"/>
    <w:link w:val="BodyText"/>
    <w:uiPriority w:val="99"/>
    <w:semiHidden/>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Heading1Char">
    <w:name w:val="Heading 1 Char"/>
    <w:basedOn w:val="DefaultParagraphFont"/>
    <w:link w:val="Heading1"/>
    <w:uiPriority w:val="9"/>
    <w:rsid w:val="00722F61"/>
    <w:rPr>
      <w:rFonts w:asciiTheme="majorHAnsi" w:eastAsiaTheme="majorEastAsia" w:hAnsiTheme="majorHAnsi" w:cstheme="majorBidi"/>
      <w:color w:val="365F91" w:themeColor="accent1" w:themeShade="BF"/>
      <w:sz w:val="32"/>
      <w:szCs w:val="32"/>
      <w:lang w:val="en-US" w:eastAsia="en-US"/>
    </w:rPr>
  </w:style>
  <w:style w:type="paragraph" w:styleId="Bibliography">
    <w:name w:val="Bibliography"/>
    <w:basedOn w:val="Normal"/>
    <w:next w:val="Normal"/>
    <w:uiPriority w:val="37"/>
    <w:unhideWhenUsed/>
    <w:rsid w:val="00722F61"/>
    <w:pPr>
      <w:spacing w:after="160" w:line="259" w:lineRule="auto"/>
      <w:jc w:val="left"/>
    </w:pPr>
    <w:rPr>
      <w:lang w:val="en-PH"/>
    </w:rPr>
  </w:style>
  <w:style w:type="paragraph" w:styleId="TOCHeading">
    <w:name w:val="TOC Heading"/>
    <w:basedOn w:val="Heading1"/>
    <w:next w:val="Normal"/>
    <w:uiPriority w:val="39"/>
    <w:unhideWhenUsed/>
    <w:qFormat/>
    <w:rsid w:val="005D0AAB"/>
    <w:pPr>
      <w:outlineLvl w:val="9"/>
    </w:pPr>
  </w:style>
  <w:style w:type="paragraph" w:styleId="TOC1">
    <w:name w:val="toc 1"/>
    <w:basedOn w:val="Normal"/>
    <w:next w:val="Normal"/>
    <w:autoRedefine/>
    <w:uiPriority w:val="39"/>
    <w:unhideWhenUsed/>
    <w:rsid w:val="005D0AAB"/>
    <w:pPr>
      <w:tabs>
        <w:tab w:val="right" w:leader="dot" w:pos="9352"/>
      </w:tabs>
      <w:spacing w:after="100"/>
    </w:pPr>
    <w:rPr>
      <w:rFonts w:ascii="Arial" w:hAnsi="Arial" w:cs="Arial"/>
      <w:b/>
      <w:bCs/>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466554">
      <w:bodyDiv w:val="1"/>
      <w:marLeft w:val="0"/>
      <w:marRight w:val="0"/>
      <w:marTop w:val="0"/>
      <w:marBottom w:val="0"/>
      <w:divBdr>
        <w:top w:val="none" w:sz="0" w:space="0" w:color="auto"/>
        <w:left w:val="none" w:sz="0" w:space="0" w:color="auto"/>
        <w:bottom w:val="none" w:sz="0" w:space="0" w:color="auto"/>
        <w:right w:val="none" w:sz="0" w:space="0" w:color="auto"/>
      </w:divBdr>
    </w:div>
    <w:div w:id="106126824">
      <w:bodyDiv w:val="1"/>
      <w:marLeft w:val="0"/>
      <w:marRight w:val="0"/>
      <w:marTop w:val="0"/>
      <w:marBottom w:val="0"/>
      <w:divBdr>
        <w:top w:val="none" w:sz="0" w:space="0" w:color="auto"/>
        <w:left w:val="none" w:sz="0" w:space="0" w:color="auto"/>
        <w:bottom w:val="none" w:sz="0" w:space="0" w:color="auto"/>
        <w:right w:val="none" w:sz="0" w:space="0" w:color="auto"/>
      </w:divBdr>
    </w:div>
    <w:div w:id="204878100">
      <w:bodyDiv w:val="1"/>
      <w:marLeft w:val="0"/>
      <w:marRight w:val="0"/>
      <w:marTop w:val="0"/>
      <w:marBottom w:val="0"/>
      <w:divBdr>
        <w:top w:val="none" w:sz="0" w:space="0" w:color="auto"/>
        <w:left w:val="none" w:sz="0" w:space="0" w:color="auto"/>
        <w:bottom w:val="none" w:sz="0" w:space="0" w:color="auto"/>
        <w:right w:val="none" w:sz="0" w:space="0" w:color="auto"/>
      </w:divBdr>
    </w:div>
    <w:div w:id="320088751">
      <w:bodyDiv w:val="1"/>
      <w:marLeft w:val="0"/>
      <w:marRight w:val="0"/>
      <w:marTop w:val="0"/>
      <w:marBottom w:val="0"/>
      <w:divBdr>
        <w:top w:val="none" w:sz="0" w:space="0" w:color="auto"/>
        <w:left w:val="none" w:sz="0" w:space="0" w:color="auto"/>
        <w:bottom w:val="none" w:sz="0" w:space="0" w:color="auto"/>
        <w:right w:val="none" w:sz="0" w:space="0" w:color="auto"/>
      </w:divBdr>
    </w:div>
    <w:div w:id="437021592">
      <w:bodyDiv w:val="1"/>
      <w:marLeft w:val="0"/>
      <w:marRight w:val="0"/>
      <w:marTop w:val="0"/>
      <w:marBottom w:val="0"/>
      <w:divBdr>
        <w:top w:val="none" w:sz="0" w:space="0" w:color="auto"/>
        <w:left w:val="none" w:sz="0" w:space="0" w:color="auto"/>
        <w:bottom w:val="none" w:sz="0" w:space="0" w:color="auto"/>
        <w:right w:val="none" w:sz="0" w:space="0" w:color="auto"/>
      </w:divBdr>
    </w:div>
    <w:div w:id="447705288">
      <w:bodyDiv w:val="1"/>
      <w:marLeft w:val="0"/>
      <w:marRight w:val="0"/>
      <w:marTop w:val="0"/>
      <w:marBottom w:val="0"/>
      <w:divBdr>
        <w:top w:val="none" w:sz="0" w:space="0" w:color="auto"/>
        <w:left w:val="none" w:sz="0" w:space="0" w:color="auto"/>
        <w:bottom w:val="none" w:sz="0" w:space="0" w:color="auto"/>
        <w:right w:val="none" w:sz="0" w:space="0" w:color="auto"/>
      </w:divBdr>
    </w:div>
    <w:div w:id="677780493">
      <w:bodyDiv w:val="1"/>
      <w:marLeft w:val="0"/>
      <w:marRight w:val="0"/>
      <w:marTop w:val="0"/>
      <w:marBottom w:val="0"/>
      <w:divBdr>
        <w:top w:val="none" w:sz="0" w:space="0" w:color="auto"/>
        <w:left w:val="none" w:sz="0" w:space="0" w:color="auto"/>
        <w:bottom w:val="none" w:sz="0" w:space="0" w:color="auto"/>
        <w:right w:val="none" w:sz="0" w:space="0" w:color="auto"/>
      </w:divBdr>
    </w:div>
    <w:div w:id="785009250">
      <w:bodyDiv w:val="1"/>
      <w:marLeft w:val="0"/>
      <w:marRight w:val="0"/>
      <w:marTop w:val="0"/>
      <w:marBottom w:val="0"/>
      <w:divBdr>
        <w:top w:val="none" w:sz="0" w:space="0" w:color="auto"/>
        <w:left w:val="none" w:sz="0" w:space="0" w:color="auto"/>
        <w:bottom w:val="none" w:sz="0" w:space="0" w:color="auto"/>
        <w:right w:val="none" w:sz="0" w:space="0" w:color="auto"/>
      </w:divBdr>
    </w:div>
    <w:div w:id="836729411">
      <w:bodyDiv w:val="1"/>
      <w:marLeft w:val="0"/>
      <w:marRight w:val="0"/>
      <w:marTop w:val="0"/>
      <w:marBottom w:val="0"/>
      <w:divBdr>
        <w:top w:val="none" w:sz="0" w:space="0" w:color="auto"/>
        <w:left w:val="none" w:sz="0" w:space="0" w:color="auto"/>
        <w:bottom w:val="none" w:sz="0" w:space="0" w:color="auto"/>
        <w:right w:val="none" w:sz="0" w:space="0" w:color="auto"/>
      </w:divBdr>
    </w:div>
    <w:div w:id="1039936298">
      <w:bodyDiv w:val="1"/>
      <w:marLeft w:val="0"/>
      <w:marRight w:val="0"/>
      <w:marTop w:val="0"/>
      <w:marBottom w:val="0"/>
      <w:divBdr>
        <w:top w:val="none" w:sz="0" w:space="0" w:color="auto"/>
        <w:left w:val="none" w:sz="0" w:space="0" w:color="auto"/>
        <w:bottom w:val="none" w:sz="0" w:space="0" w:color="auto"/>
        <w:right w:val="none" w:sz="0" w:space="0" w:color="auto"/>
      </w:divBdr>
    </w:div>
    <w:div w:id="1069693209">
      <w:bodyDiv w:val="1"/>
      <w:marLeft w:val="0"/>
      <w:marRight w:val="0"/>
      <w:marTop w:val="0"/>
      <w:marBottom w:val="0"/>
      <w:divBdr>
        <w:top w:val="none" w:sz="0" w:space="0" w:color="auto"/>
        <w:left w:val="none" w:sz="0" w:space="0" w:color="auto"/>
        <w:bottom w:val="none" w:sz="0" w:space="0" w:color="auto"/>
        <w:right w:val="none" w:sz="0" w:space="0" w:color="auto"/>
      </w:divBdr>
    </w:div>
    <w:div w:id="1367170448">
      <w:bodyDiv w:val="1"/>
      <w:marLeft w:val="0"/>
      <w:marRight w:val="0"/>
      <w:marTop w:val="0"/>
      <w:marBottom w:val="0"/>
      <w:divBdr>
        <w:top w:val="none" w:sz="0" w:space="0" w:color="auto"/>
        <w:left w:val="none" w:sz="0" w:space="0" w:color="auto"/>
        <w:bottom w:val="none" w:sz="0" w:space="0" w:color="auto"/>
        <w:right w:val="none" w:sz="0" w:space="0" w:color="auto"/>
      </w:divBdr>
    </w:div>
    <w:div w:id="1418557114">
      <w:bodyDiv w:val="1"/>
      <w:marLeft w:val="0"/>
      <w:marRight w:val="0"/>
      <w:marTop w:val="0"/>
      <w:marBottom w:val="0"/>
      <w:divBdr>
        <w:top w:val="none" w:sz="0" w:space="0" w:color="auto"/>
        <w:left w:val="none" w:sz="0" w:space="0" w:color="auto"/>
        <w:bottom w:val="none" w:sz="0" w:space="0" w:color="auto"/>
        <w:right w:val="none" w:sz="0" w:space="0" w:color="auto"/>
      </w:divBdr>
    </w:div>
    <w:div w:id="1500584403">
      <w:bodyDiv w:val="1"/>
      <w:marLeft w:val="0"/>
      <w:marRight w:val="0"/>
      <w:marTop w:val="0"/>
      <w:marBottom w:val="0"/>
      <w:divBdr>
        <w:top w:val="none" w:sz="0" w:space="0" w:color="auto"/>
        <w:left w:val="none" w:sz="0" w:space="0" w:color="auto"/>
        <w:bottom w:val="none" w:sz="0" w:space="0" w:color="auto"/>
        <w:right w:val="none" w:sz="0" w:space="0" w:color="auto"/>
      </w:divBdr>
    </w:div>
    <w:div w:id="1522549093">
      <w:bodyDiv w:val="1"/>
      <w:marLeft w:val="0"/>
      <w:marRight w:val="0"/>
      <w:marTop w:val="0"/>
      <w:marBottom w:val="0"/>
      <w:divBdr>
        <w:top w:val="none" w:sz="0" w:space="0" w:color="auto"/>
        <w:left w:val="none" w:sz="0" w:space="0" w:color="auto"/>
        <w:bottom w:val="none" w:sz="0" w:space="0" w:color="auto"/>
        <w:right w:val="none" w:sz="0" w:space="0" w:color="auto"/>
      </w:divBdr>
    </w:div>
    <w:div w:id="1640306371">
      <w:bodyDiv w:val="1"/>
      <w:marLeft w:val="0"/>
      <w:marRight w:val="0"/>
      <w:marTop w:val="0"/>
      <w:marBottom w:val="0"/>
      <w:divBdr>
        <w:top w:val="none" w:sz="0" w:space="0" w:color="auto"/>
        <w:left w:val="none" w:sz="0" w:space="0" w:color="auto"/>
        <w:bottom w:val="none" w:sz="0" w:space="0" w:color="auto"/>
        <w:right w:val="none" w:sz="0" w:space="0" w:color="auto"/>
      </w:divBdr>
    </w:div>
    <w:div w:id="1847792140">
      <w:bodyDiv w:val="1"/>
      <w:marLeft w:val="0"/>
      <w:marRight w:val="0"/>
      <w:marTop w:val="0"/>
      <w:marBottom w:val="0"/>
      <w:divBdr>
        <w:top w:val="none" w:sz="0" w:space="0" w:color="auto"/>
        <w:left w:val="none" w:sz="0" w:space="0" w:color="auto"/>
        <w:bottom w:val="none" w:sz="0" w:space="0" w:color="auto"/>
        <w:right w:val="none" w:sz="0" w:space="0" w:color="auto"/>
      </w:divBdr>
    </w:div>
    <w:div w:id="2071415878">
      <w:bodyDiv w:val="1"/>
      <w:marLeft w:val="0"/>
      <w:marRight w:val="0"/>
      <w:marTop w:val="0"/>
      <w:marBottom w:val="0"/>
      <w:divBdr>
        <w:top w:val="none" w:sz="0" w:space="0" w:color="auto"/>
        <w:left w:val="none" w:sz="0" w:space="0" w:color="auto"/>
        <w:bottom w:val="none" w:sz="0" w:space="0" w:color="auto"/>
        <w:right w:val="none" w:sz="0" w:space="0" w:color="auto"/>
      </w:divBdr>
    </w:div>
    <w:div w:id="21391797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png"/></Relationships>
</file>

<file path=word/_rels/header1.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KKi</b:Tag>
    <b:SourceType>InternetSite</b:SourceType>
    <b:Guid>{40FC44FB-DEF8-4312-AE53-FE8D2B24DCB4}</b:Guid>
    <b:Author>
      <b:Author>
        <b:NameList>
          <b:Person>
            <b:Last>Kibret</b:Last>
            <b:First>S.,</b:First>
            <b:Middle>&amp; Tadesse, A.</b:Middle>
          </b:Person>
        </b:NameList>
      </b:Author>
    </b:Author>
    <b:Title> International Journal of Health Sciences, 16(1), 42-51.</b:Title>
    <b:ProductionCompany>International Journal of Health Sciences, vol. 16, no. 1, pp. 42-51</b:ProductionCompany>
    <b:URL>https://www.ijhs.org/</b:URL>
    <b:Year>2022</b:Year>
    <b:InternetSiteTitle> Land-use changes and their implications on malaria transmission.</b:InternetSiteTitle>
    <b:RefOrder>1</b:RefOrder>
  </b:Source>
  <b:Source>
    <b:Tag>Wor23</b:Tag>
    <b:SourceType>InternetSite</b:SourceType>
    <b:Guid>{C3A272D8-B14B-43FD-8819-75C3BB72254D}</b:Guid>
    <b:Author>
      <b:Author>
        <b:Corporate>World Health Organization</b:Corporate>
      </b:Author>
    </b:Author>
    <b:Title>Malaria transmission dynamics in changing environments</b:Title>
    <b:Year>2023</b:Year>
    <b:URL>https://www.who.int/news-room/fact-sheets/detail/malaria</b:URL>
    <b:RefOrder>2</b:RefOrder>
  </b:Source>
  <b:Source>
    <b:Tag>MMw21</b:Tag>
    <b:SourceType>InternetSite</b:SourceType>
    <b:Guid>{4D71C63E-6E91-494F-AB6B-AF35544DFACF}</b:Guid>
    <b:Author>
      <b:Author>
        <b:Corporate> M. Mwanjalolo et al.</b:Corporate>
      </b:Author>
    </b:Author>
    <b:Title>Urbanization and its effects on malaria prevalence in East Africa</b:Title>
    <b:ProductionCompany>Malaria Journal, vol. 20, no. 1, p. 49,</b:ProductionCompany>
    <b:Year>2021</b:Year>
    <b:URL>https://malariajournal.biomedcentral.com/articles/10.1186/s12936-021-03861-0</b:URL>
    <b:RefOrder>3</b:RefOrder>
  </b:Source>
  <b:Source>
    <b:Tag>JHw19</b:Tag>
    <b:SourceType>InternetSite</b:SourceType>
    <b:Guid>{DF872C19-F9D0-4B5A-B21D-F6DFB9FB9A8B}</b:Guid>
    <b:Author>
      <b:Author>
        <b:NameList>
          <b:Person>
            <b:Last>Jang</b:Last>
            <b:First>J.</b:First>
            <b:Middle>Hwang and K.</b:Middle>
          </b:Person>
        </b:NameList>
      </b:Author>
    </b:Author>
    <b:Title>Benefits of agroforestry practices on malaria transmission</b:Title>
    <b:ProductionCompany>Biodiversity and Conservation, vol. 28, no. 4, pp. 891-906,</b:ProductionCompany>
    <b:Year>2019</b:Year>
    <b:URL>https://link.springer.com/article/10.1007/s10531-019-01745-3</b:URL>
    <b:InternetSiteTitle>Biodiversity and Conservation, 28(4), 891-906. </b:InternetSiteTitle>
    <b:RefOrder>4</b:RefOrder>
  </b:Source>
  <b:Source>
    <b:Tag>Wan18</b:Tag>
    <b:SourceType>InternetSite</b:SourceType>
    <b:Guid>{D6144F21-ADC5-4004-A802-91D5B26D4707}</b:Guid>
    <b:Author>
      <b:Author>
        <b:NameList>
          <b:Person>
            <b:Last>Wang</b:Last>
            <b:First>Y.,</b:First>
            <b:Middle>&amp; Xu, T.</b:Middle>
          </b:Person>
        </b:NameList>
      </b:Author>
    </b:Author>
    <b:Title>Sustainable agricultural practices and their impact on mosquito breeding.</b:Title>
    <b:ProductionCompany>Environmental Research Letters, 13(7), 074023.</b:ProductionCompany>
    <b:Year>2018</b:Year>
    <b:URL> https://iopscience.iop.org/article/10.1088/1748-9326/aabc40</b:URL>
    <b:RefOrder>5</b:RefOrder>
  </b:Source>
  <b:Source>
    <b:Tag>JCa20</b:Tag>
    <b:SourceType>InternetSite</b:SourceType>
    <b:Guid>{D4496DF5-3052-41C1-A6C8-59741263A04B}</b:Guid>
    <b:Author>
      <b:Author>
        <b:NameList>
          <b:Person>
            <b:Last>Das</b:Last>
            <b:First>J.</b:First>
            <b:Middle>Carlson and G.</b:Middle>
          </b:Person>
        </b:NameList>
      </b:Author>
    </b:Author>
    <b:Title>Evaluating ecological factors in malaria transmission in changing landscapes</b:Title>
    <b:ProductionCompany>Ecology and Evolution, vol. 10, no. 2, pp. 665-675</b:ProductionCompany>
    <b:Year> 2020</b:Year>
    <b:URL> https://onlinelibrary.wiley.com/doi/abs/10.1002/ece3.5958</b:URL>
    <b:RefOrder>6</b:RefOrder>
  </b:Source>
  <b:Source>
    <b:Tag>MHR20</b:Tag>
    <b:SourceType>InternetSite</b:SourceType>
    <b:Guid>{ED3472C2-1465-46B3-BE74-03F17F29DA40}</b:Guid>
    <b:Author>
      <b:Author>
        <b:NameList>
          <b:Person>
            <b:Last>Rodriguez</b:Last>
            <b:First>M.</b:First>
            <b:Middle>H.</b:Middle>
          </b:Person>
        </b:NameList>
      </b:Author>
    </b:Author>
    <b:Title>Limitations of current vector control strategies for malaria elimination</b:Title>
    <b:ProductionCompany>The Journal of Infectious Diseases, vol. 223, suppl. 2, pp. S55-S60, </b:ProductionCompany>
    <b:Year>2021</b:Year>
    <b:URL>https://academic.oup.com/jid/article/223/Supplement_2/S55/6285062</b:URL>
    <b:RefOrder>7</b:RefOrder>
  </b:Source>
  <b:Source>
    <b:Tag>Hil20</b:Tag>
    <b:SourceType>InternetSite</b:SourceType>
    <b:Guid>{5B86DA57-92B2-4EC1-871F-B9851614D6E7}</b:Guid>
    <b:Author>
      <b:Author>
        <b:NameList>
          <b:Person>
            <b:Last>Hill</b:Last>
            <b:First>S.</b:First>
            <b:Middle>W. G., et al</b:Middle>
          </b:Person>
        </b:NameList>
      </b:Author>
    </b:Author>
    <b:Title>Malaria and land-use change in East Africa.</b:Title>
    <b:InternetSiteTitle>Journal of Tropical Medicine, 2020, Article ID 5248342.</b:InternetSiteTitle>
    <b:Year>2020</b:Year>
    <b:URL>https://www.hindawi.com/journals/jtm/2020/5248342/</b:URL>
    <b:RefOrder>8</b:RefOrder>
  </b:Source>
  <b:Source>
    <b:Tag>Val20</b:Tag>
    <b:SourceType>InternetSite</b:SourceType>
    <b:Guid>{D31F61C6-B676-41F7-8E0C-2A036FAE7061}</b:Guid>
    <b:Author>
      <b:Author>
        <b:NameList>
          <b:Person>
            <b:Last>Valente</b:Last>
            <b:First>A.</b:First>
            <b:Middle>P., et al.</b:Middle>
          </b:Person>
        </b:NameList>
      </b:Author>
    </b:Author>
    <b:Title>Agricultural expansion, mosquito dynamics, and malaria risks in Brazil.</b:Title>
    <b:InternetSiteTitle>Science of The Total Environment, 728, 138824</b:InternetSiteTitle>
    <b:Year>2020</b:Year>
    <b:URL> https://www.sciencedirect.com/science/article/pii/S0048969720335829</b:URL>
    <b:RefOrder>9</b:RefOrder>
  </b:Source>
  <b:Source>
    <b:Tag>Cam20</b:Tag>
    <b:SourceType>InternetSite</b:SourceType>
    <b:Guid>{71CBF83B-6191-4255-B5E9-E647E3EDD8D5}</b:Guid>
    <b:Author>
      <b:Author>
        <b:NameList>
          <b:Person>
            <b:Last>Camara</b:Last>
            <b:First>A.</b:First>
            <b:Middle>B., et al.</b:Middle>
          </b:Person>
        </b:NameList>
      </b:Author>
    </b:Author>
    <b:Title> Deforestation and malaria resurgence in the Amazon.</b:Title>
    <b:InternetSiteTitle>Environmental Health Perspectives, 128(6), 067001.</b:InternetSiteTitle>
    <b:Year>2020</b:Year>
    <b:URL>https://ehp.niehs.nih.gov/doi/10.1289/EHP7307</b:URL>
    <b:RefOrder>10</b:RefOrder>
  </b:Source>
  <b:Source>
    <b:Tag>Ale20</b:Tag>
    <b:SourceType>InternetSite</b:SourceType>
    <b:Guid>{B1363698-DECB-4B2C-851F-ABBDA4E34B19}</b:Guid>
    <b:Author>
      <b:Author>
        <b:NameList>
          <b:Person>
            <b:Last>Alencar</b:Last>
            <b:First>C.</b:First>
            <b:Middle>A. P., et al.</b:Middle>
          </b:Person>
        </b:NameList>
      </b:Author>
    </b:Author>
    <b:Title> The effects of agricultural practices on malaria transmission in Brazil: a review.</b:Title>
    <b:InternetSiteTitle>Environment International, 138, 105630.</b:InternetSiteTitle>
    <b:Year>2020</b:Year>
    <b:URL>https://www.sciencedirect.com/science/article/pii/S0160412018307253</b:URL>
    <b:RefOrder>11</b:RefOrder>
  </b:Source>
  <b:Source>
    <b:Tag>Sch20</b:Tag>
    <b:SourceType>InternetSite</b:SourceType>
    <b:Guid>{DA704461-6980-457F-B720-F740A16FBF9D}</b:Guid>
    <b:Author>
      <b:Author>
        <b:NameList>
          <b:Person>
            <b:Last>Schall</b:Last>
            <b:First>P.</b:First>
            <b:Middle>C. M., et al.</b:Middle>
          </b:Person>
        </b:NameList>
      </b:Author>
    </b:Author>
    <b:Title>Understanding the role of socio-ecological systems in tropical disease transmission.</b:Title>
    <b:InternetSiteTitle>EcoHealth, 17(4), 550-564. </b:InternetSiteTitle>
    <b:Year>2020</b:Year>
    <b:URL> https://link.springer.com/article/10.1007/s10393-019-01401-z</b:URL>
    <b:RefOrder>12</b:RefOrder>
  </b:Source>
  <b:Source>
    <b:Tag>Bon21</b:Tag>
    <b:SourceType>InternetSite</b:SourceType>
    <b:Guid>{8374EBD3-BAF7-4299-A1BD-08BBA6D143C0}</b:Guid>
    <b:Author>
      <b:Author>
        <b:NameList>
          <b:Person>
            <b:Last>Bonnet</b:Last>
            <b:First>F.</b:First>
            <b:Middle>W. B. D., et al.</b:Middle>
          </b:Person>
        </b:NameList>
      </b:Author>
    </b:Author>
    <b:Title> Mapping malaria transmission risk in urban areas: The role of environmental factors.</b:Title>
    <b:InternetSiteTitle>Malaria Journal, 20, Article 275.</b:InternetSiteTitle>
    <b:Year>2021</b:Year>
    <b:URL>https://malariajournal.biomedcentral.com/articles/10.1186/s12936-021-03923-5</b:URL>
    <b:RefOrder>13</b:RefOrder>
  </b:Source>
  <b:Source>
    <b:Tag>Pin20</b:Tag>
    <b:SourceType>InternetSite</b:SourceType>
    <b:Guid>{059B4976-3657-4CA3-8F38-E7DA5FBB825E}</b:Guid>
    <b:Author>
      <b:Author>
        <b:NameList>
          <b:Person>
            <b:Last>Pinto</b:Last>
            <b:First>B.</b:First>
            <b:Middle>V., et al.</b:Middle>
          </b:Person>
        </b:NameList>
      </b:Author>
    </b:Author>
    <b:Title>The impact of socioeconomic factors on malaria risk in urban areas.</b:Title>
    <b:InternetSiteTitle>Public Health Reports, 135(5), 723-731.</b:InternetSiteTitle>
    <b:Year>2020</b:Year>
    <b:URL>https://www.ncbi.nlm.nih.gov/pmc/articles/PMC7466747/</b:URL>
    <b:RefOrder>14</b:RefOrder>
  </b:Source>
  <b:Source>
    <b:Tag>Spe21</b:Tag>
    <b:SourceType>InternetSite</b:SourceType>
    <b:Guid>{001A41C8-DA10-43E3-8A32-C4631E6D19F1}</b:Guid>
    <b:Author>
      <b:Author>
        <b:NameList>
          <b:Person>
            <b:Last>Spencer</b:Last>
            <b:First>A.</b:First>
            <b:Middle>O., et al.</b:Middle>
          </b:Person>
        </b:NameList>
      </b:Author>
    </b:Author>
    <b:Title> Urban malaria: Implications of ecosystem changes.</b:Title>
    <b:InternetSiteTitle>Global Health Action, 14(1), 1757306.</b:InternetSiteTitle>
    <b:Year>2021</b:Year>
    <b:URL>https://www.tandfonline.com/doi/full/10.1080/16549716.2021.1757306</b:URL>
    <b:RefOrder>15</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6E2B291-0634-4682-8D98-A092514CC6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5</Pages>
  <Words>1252</Words>
  <Characters>7138</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K.Diether Geraldo</cp:lastModifiedBy>
  <cp:revision>5</cp:revision>
  <cp:lastPrinted>2024-12-02T00:05:00Z</cp:lastPrinted>
  <dcterms:created xsi:type="dcterms:W3CDTF">2024-12-01T13:59:00Z</dcterms:created>
  <dcterms:modified xsi:type="dcterms:W3CDTF">2024-12-02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562</vt:lpwstr>
  </property>
  <property fmtid="{D5CDD505-2E9C-101B-9397-08002B2CF9AE}" pid="3" name="ICV">
    <vt:lpwstr>FF7F4976045549599140B2D12D1CF17F_12</vt:lpwstr>
  </property>
</Properties>
</file>